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689A6CB7" w:rsidR="00D45DE1" w:rsidRPr="003B3CC8" w:rsidRDefault="0056140F" w:rsidP="1A24C6AC">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29616B">
        <w:rPr>
          <w:rFonts w:asciiTheme="majorHAnsi" w:hAnsiTheme="majorHAnsi" w:cstheme="majorBidi"/>
          <w:b/>
          <w:bCs/>
          <w:noProof/>
          <w:sz w:val="28"/>
          <w:szCs w:val="28"/>
        </w:rPr>
        <w:t>FALL</w:t>
      </w:r>
      <w:r w:rsidR="1FA7DE99" w:rsidRPr="16E0990F">
        <w:rPr>
          <w:rFonts w:asciiTheme="majorHAnsi" w:hAnsiTheme="majorHAnsi" w:cstheme="majorBidi"/>
          <w:b/>
          <w:bCs/>
          <w:noProof/>
          <w:sz w:val="28"/>
          <w:szCs w:val="28"/>
        </w:rPr>
        <w:t xml:space="preserve"> 202</w:t>
      </w:r>
      <w:r w:rsidR="009D383A">
        <w:rPr>
          <w:rFonts w:asciiTheme="majorHAnsi" w:hAnsiTheme="majorHAnsi" w:cstheme="majorBidi"/>
          <w:b/>
          <w:bCs/>
          <w:noProof/>
          <w:sz w:val="28"/>
          <w:szCs w:val="28"/>
        </w:rPr>
        <w:t>2</w:t>
      </w:r>
      <w:r w:rsidR="66EEFC6C" w:rsidRPr="16E0990F">
        <w:rPr>
          <w:rFonts w:asciiTheme="majorHAnsi" w:hAnsiTheme="majorHAnsi" w:cstheme="majorBidi"/>
          <w:sz w:val="28"/>
          <w:szCs w:val="28"/>
        </w:rPr>
        <w:t xml:space="preserve"> // WEEK </w:t>
      </w:r>
      <w:r w:rsidR="0098258B">
        <w:rPr>
          <w:rFonts w:asciiTheme="majorHAnsi" w:hAnsiTheme="majorHAnsi" w:cstheme="majorBidi"/>
          <w:sz w:val="28"/>
          <w:szCs w:val="28"/>
        </w:rPr>
        <w:t>5</w:t>
      </w:r>
    </w:p>
    <w:p w14:paraId="366AF414" w14:textId="6DD85A12" w:rsidR="00D45DE1" w:rsidRPr="003B3CC8" w:rsidRDefault="00707749" w:rsidP="1A24C6AC">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C175BE">
        <w:rPr>
          <w:rFonts w:asciiTheme="majorHAnsi" w:hAnsiTheme="majorHAnsi" w:cstheme="majorBidi"/>
          <w:sz w:val="22"/>
          <w:szCs w:val="22"/>
        </w:rPr>
        <w:t>Colossians</w:t>
      </w:r>
      <w:r w:rsidR="00B07E48">
        <w:rPr>
          <w:rFonts w:asciiTheme="majorHAnsi" w:hAnsiTheme="majorHAnsi" w:cstheme="majorBidi"/>
          <w:sz w:val="22"/>
          <w:szCs w:val="22"/>
        </w:rPr>
        <w:t xml:space="preserve"> – Rooted in Christ</w:t>
      </w:r>
      <w:r w:rsidR="00822768" w:rsidRPr="1A24C6AC">
        <w:rPr>
          <w:rFonts w:asciiTheme="majorHAnsi" w:hAnsiTheme="majorHAnsi" w:cstheme="majorBidi"/>
          <w:sz w:val="22"/>
          <w:szCs w:val="22"/>
        </w:rPr>
        <w:t xml:space="preserv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98258B">
        <w:rPr>
          <w:rFonts w:asciiTheme="majorHAnsi" w:hAnsiTheme="majorHAnsi" w:cstheme="majorBidi"/>
          <w:sz w:val="22"/>
          <w:szCs w:val="22"/>
        </w:rPr>
        <w:t>October</w:t>
      </w:r>
      <w:r w:rsidR="00E15837">
        <w:rPr>
          <w:rFonts w:asciiTheme="majorHAnsi" w:hAnsiTheme="majorHAnsi" w:cstheme="majorBidi"/>
          <w:sz w:val="22"/>
          <w:szCs w:val="22"/>
        </w:rPr>
        <w:t xml:space="preserve"> </w:t>
      </w:r>
      <w:r w:rsidR="0098258B">
        <w:rPr>
          <w:rFonts w:asciiTheme="majorHAnsi" w:hAnsiTheme="majorHAnsi" w:cstheme="majorBidi"/>
          <w:sz w:val="22"/>
          <w:szCs w:val="22"/>
        </w:rPr>
        <w:t>8</w:t>
      </w:r>
      <w:r w:rsidR="001C5250">
        <w:rPr>
          <w:rFonts w:asciiTheme="majorHAnsi" w:hAnsiTheme="majorHAnsi" w:cstheme="majorBidi"/>
          <w:sz w:val="22"/>
          <w:szCs w:val="22"/>
        </w:rPr>
        <w:t>-</w:t>
      </w:r>
      <w:r w:rsidR="0098258B">
        <w:rPr>
          <w:rFonts w:asciiTheme="majorHAnsi" w:hAnsiTheme="majorHAnsi" w:cstheme="majorBidi"/>
          <w:sz w:val="22"/>
          <w:szCs w:val="22"/>
        </w:rPr>
        <w:t>9</w:t>
      </w:r>
      <w:r w:rsidR="1BF71ACF" w:rsidRPr="1A24C6AC">
        <w:rPr>
          <w:rFonts w:asciiTheme="majorHAnsi" w:hAnsiTheme="majorHAnsi" w:cstheme="majorBidi"/>
          <w:sz w:val="22"/>
          <w:szCs w:val="22"/>
        </w:rPr>
        <w:t>, 202</w:t>
      </w:r>
      <w:r w:rsidR="00C35B6C">
        <w:rPr>
          <w:rFonts w:asciiTheme="majorHAnsi" w:hAnsiTheme="majorHAnsi" w:cstheme="majorBidi"/>
          <w:sz w:val="22"/>
          <w:szCs w:val="22"/>
        </w:rPr>
        <w:t>2</w:t>
      </w:r>
    </w:p>
    <w:p w14:paraId="255BD975" w14:textId="64061C53" w:rsidR="42065EAD" w:rsidRDefault="00862E95" w:rsidP="67C49245">
      <w:pPr>
        <w:spacing w:line="276" w:lineRule="auto"/>
        <w:rPr>
          <w:rFonts w:asciiTheme="majorHAnsi" w:hAnsiTheme="majorHAnsi" w:cstheme="majorBidi"/>
          <w:sz w:val="22"/>
          <w:szCs w:val="22"/>
        </w:rPr>
      </w:pPr>
      <w:r>
        <w:rPr>
          <w:rFonts w:asciiTheme="majorHAnsi" w:hAnsiTheme="majorHAnsi" w:cstheme="majorBidi"/>
          <w:sz w:val="22"/>
          <w:szCs w:val="22"/>
        </w:rPr>
        <w:t>Victory or Bondage</w:t>
      </w:r>
      <w:r w:rsidR="00867E28">
        <w:rPr>
          <w:rFonts w:asciiTheme="majorHAnsi" w:hAnsiTheme="majorHAnsi" w:cstheme="majorBidi"/>
          <w:sz w:val="22"/>
          <w:szCs w:val="22"/>
        </w:rPr>
        <w:t xml:space="preserve"> </w:t>
      </w:r>
      <w:r w:rsidR="00A00A7F">
        <w:rPr>
          <w:rFonts w:asciiTheme="majorHAnsi" w:hAnsiTheme="majorHAnsi" w:cstheme="majorBidi"/>
          <w:sz w:val="22"/>
          <w:szCs w:val="22"/>
        </w:rPr>
        <w:t xml:space="preserve">// Colossians </w:t>
      </w:r>
      <w:r w:rsidR="0098258B">
        <w:rPr>
          <w:rFonts w:asciiTheme="majorHAnsi" w:hAnsiTheme="majorHAnsi" w:cstheme="majorBidi"/>
          <w:sz w:val="22"/>
          <w:szCs w:val="22"/>
        </w:rPr>
        <w:t>2</w:t>
      </w:r>
      <w:r w:rsidR="00A00A7F">
        <w:rPr>
          <w:rFonts w:asciiTheme="majorHAnsi" w:hAnsiTheme="majorHAnsi" w:cstheme="majorBidi"/>
          <w:sz w:val="22"/>
          <w:szCs w:val="22"/>
        </w:rPr>
        <w:t>:</w:t>
      </w:r>
      <w:r w:rsidR="0098258B">
        <w:rPr>
          <w:rFonts w:asciiTheme="majorHAnsi" w:hAnsiTheme="majorHAnsi" w:cstheme="majorBidi"/>
          <w:sz w:val="22"/>
          <w:szCs w:val="22"/>
        </w:rPr>
        <w:t>6-15</w:t>
      </w:r>
    </w:p>
    <w:p w14:paraId="25081723" w14:textId="77777777" w:rsidR="0092354B" w:rsidRDefault="0092354B" w:rsidP="42065EAD">
      <w:pPr>
        <w:spacing w:line="276" w:lineRule="auto"/>
        <w:rPr>
          <w:rFonts w:asciiTheme="majorHAnsi" w:hAnsiTheme="majorHAnsi" w:cstheme="majorBidi"/>
          <w:b/>
          <w:bCs/>
          <w:sz w:val="22"/>
          <w:szCs w:val="22"/>
        </w:rPr>
      </w:pPr>
    </w:p>
    <w:p w14:paraId="4DB78B99" w14:textId="7417CBD0" w:rsidR="00CB5EB0" w:rsidRPr="00AA6B0C" w:rsidRDefault="007232EA" w:rsidP="42065EAD">
      <w:pPr>
        <w:spacing w:line="276" w:lineRule="auto"/>
        <w:rPr>
          <w:rFonts w:asciiTheme="majorHAnsi" w:hAnsiTheme="majorHAnsi" w:cstheme="majorBidi"/>
          <w:b/>
          <w:bCs/>
          <w:sz w:val="22"/>
          <w:szCs w:val="22"/>
        </w:rPr>
      </w:pPr>
      <w:r>
        <w:rPr>
          <w:noProof/>
        </w:rPr>
        <w:drawing>
          <wp:anchor distT="0" distB="0" distL="114300" distR="114300" simplePos="0" relativeHeight="251658243" behindDoc="0" locked="0" layoutInCell="1" allowOverlap="1" wp14:anchorId="0F5A59C1" wp14:editId="3B917BC1">
            <wp:simplePos x="0" y="0"/>
            <wp:positionH relativeFrom="margin">
              <wp:posOffset>0</wp:posOffset>
            </wp:positionH>
            <wp:positionV relativeFrom="paragraph">
              <wp:posOffset>3712</wp:posOffset>
            </wp:positionV>
            <wp:extent cx="6400800" cy="1633855"/>
            <wp:effectExtent l="0" t="0" r="0" b="4445"/>
            <wp:wrapNone/>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00800" cy="1633855"/>
                    </a:xfrm>
                    <a:prstGeom prst="rect">
                      <a:avLst/>
                    </a:prstGeom>
                    <a:noFill/>
                    <a:ln>
                      <a:noFill/>
                    </a:ln>
                  </pic:spPr>
                </pic:pic>
              </a:graphicData>
            </a:graphic>
          </wp:anchor>
        </w:drawing>
      </w:r>
    </w:p>
    <w:p w14:paraId="6B7E8463" w14:textId="77777777" w:rsidR="007232EA" w:rsidRDefault="007232EA" w:rsidP="00702007">
      <w:pPr>
        <w:pBdr>
          <w:bottom w:val="single" w:sz="6" w:space="1" w:color="auto"/>
        </w:pBdr>
        <w:spacing w:line="276" w:lineRule="auto"/>
        <w:rPr>
          <w:rFonts w:asciiTheme="majorHAnsi" w:hAnsiTheme="majorHAnsi" w:cstheme="majorHAnsi"/>
          <w:b/>
          <w:bCs/>
          <w:color w:val="034E5C"/>
          <w:sz w:val="28"/>
          <w:szCs w:val="28"/>
        </w:rPr>
      </w:pPr>
    </w:p>
    <w:p w14:paraId="331FCA3B" w14:textId="77777777" w:rsidR="007232EA" w:rsidRDefault="007232EA" w:rsidP="00702007">
      <w:pPr>
        <w:pBdr>
          <w:bottom w:val="single" w:sz="6" w:space="1" w:color="auto"/>
        </w:pBdr>
        <w:spacing w:line="276" w:lineRule="auto"/>
        <w:rPr>
          <w:rFonts w:asciiTheme="majorHAnsi" w:hAnsiTheme="majorHAnsi" w:cstheme="majorHAnsi"/>
          <w:b/>
          <w:bCs/>
          <w:color w:val="034E5C"/>
          <w:sz w:val="28"/>
          <w:szCs w:val="28"/>
        </w:rPr>
      </w:pPr>
    </w:p>
    <w:p w14:paraId="797EF6D1" w14:textId="77777777" w:rsidR="007232EA" w:rsidRDefault="007232EA" w:rsidP="00702007">
      <w:pPr>
        <w:pBdr>
          <w:bottom w:val="single" w:sz="6" w:space="1" w:color="auto"/>
        </w:pBdr>
        <w:spacing w:line="276" w:lineRule="auto"/>
        <w:rPr>
          <w:rFonts w:asciiTheme="majorHAnsi" w:hAnsiTheme="majorHAnsi" w:cstheme="majorHAnsi"/>
          <w:b/>
          <w:bCs/>
          <w:color w:val="034E5C"/>
          <w:sz w:val="28"/>
          <w:szCs w:val="28"/>
        </w:rPr>
      </w:pPr>
    </w:p>
    <w:p w14:paraId="399908AB" w14:textId="77777777" w:rsidR="007232EA" w:rsidRDefault="007232EA" w:rsidP="00702007">
      <w:pPr>
        <w:pBdr>
          <w:bottom w:val="single" w:sz="6" w:space="1" w:color="auto"/>
        </w:pBdr>
        <w:spacing w:line="276" w:lineRule="auto"/>
        <w:rPr>
          <w:rFonts w:asciiTheme="majorHAnsi" w:hAnsiTheme="majorHAnsi" w:cstheme="majorHAnsi"/>
          <w:b/>
          <w:bCs/>
          <w:color w:val="034E5C"/>
          <w:sz w:val="28"/>
          <w:szCs w:val="28"/>
        </w:rPr>
      </w:pPr>
    </w:p>
    <w:p w14:paraId="595F157B" w14:textId="77777777" w:rsidR="007232EA" w:rsidRDefault="007232EA" w:rsidP="00702007">
      <w:pPr>
        <w:pBdr>
          <w:bottom w:val="single" w:sz="6" w:space="1" w:color="auto"/>
        </w:pBdr>
        <w:spacing w:line="276" w:lineRule="auto"/>
        <w:rPr>
          <w:rFonts w:asciiTheme="majorHAnsi" w:hAnsiTheme="majorHAnsi" w:cstheme="majorHAnsi"/>
          <w:b/>
          <w:bCs/>
          <w:color w:val="034E5C"/>
          <w:sz w:val="28"/>
          <w:szCs w:val="28"/>
        </w:rPr>
      </w:pPr>
    </w:p>
    <w:p w14:paraId="225C769B" w14:textId="77777777" w:rsidR="007232EA" w:rsidRDefault="007232EA" w:rsidP="00702007">
      <w:pPr>
        <w:pBdr>
          <w:bottom w:val="single" w:sz="6" w:space="1" w:color="auto"/>
        </w:pBdr>
        <w:spacing w:line="276" w:lineRule="auto"/>
        <w:rPr>
          <w:rFonts w:asciiTheme="majorHAnsi" w:hAnsiTheme="majorHAnsi" w:cstheme="majorHAnsi"/>
          <w:b/>
          <w:bCs/>
          <w:color w:val="034E5C"/>
          <w:sz w:val="28"/>
          <w:szCs w:val="28"/>
        </w:rPr>
      </w:pPr>
    </w:p>
    <w:p w14:paraId="16083994" w14:textId="77777777" w:rsidR="007232EA" w:rsidRDefault="007232EA" w:rsidP="00702007">
      <w:pPr>
        <w:pBdr>
          <w:bottom w:val="single" w:sz="6" w:space="1" w:color="auto"/>
        </w:pBdr>
        <w:spacing w:line="276" w:lineRule="auto"/>
        <w:rPr>
          <w:rFonts w:asciiTheme="majorHAnsi" w:hAnsiTheme="majorHAnsi" w:cstheme="majorHAnsi"/>
          <w:b/>
          <w:bCs/>
          <w:color w:val="034E5C"/>
          <w:sz w:val="28"/>
          <w:szCs w:val="28"/>
        </w:rPr>
      </w:pPr>
    </w:p>
    <w:p w14:paraId="5379B482" w14:textId="7EA890A7" w:rsidR="005B1F98" w:rsidRPr="00FD2695" w:rsidRDefault="00502724" w:rsidP="00B36E70">
      <w:pPr>
        <w:pBdr>
          <w:bottom w:val="single" w:sz="6" w:space="1" w:color="auto"/>
        </w:pBdr>
        <w:ind w:right="-90"/>
        <w:rPr>
          <w:rFonts w:asciiTheme="majorHAnsi" w:hAnsiTheme="majorHAnsi" w:cstheme="majorHAnsi"/>
          <w:color w:val="034E5C"/>
          <w:sz w:val="28"/>
          <w:szCs w:val="28"/>
        </w:rPr>
      </w:pPr>
      <w:r w:rsidRPr="00FD2695">
        <w:rPr>
          <w:rFonts w:asciiTheme="majorHAnsi" w:hAnsiTheme="majorHAnsi" w:cstheme="majorHAnsi"/>
          <w:color w:val="034E5C"/>
          <w:sz w:val="28"/>
          <w:szCs w:val="28"/>
        </w:rPr>
        <w:t xml:space="preserve">All month we are focusing on loving our neighbors, one way to do this is to </w:t>
      </w:r>
      <w:r w:rsidRPr="00FD2695">
        <w:rPr>
          <w:rFonts w:asciiTheme="majorHAnsi" w:hAnsiTheme="majorHAnsi" w:cstheme="majorHAnsi"/>
          <w:b/>
          <w:bCs/>
          <w:color w:val="034E5C"/>
          <w:sz w:val="28"/>
          <w:szCs w:val="28"/>
        </w:rPr>
        <w:t>Live Intentionally</w:t>
      </w:r>
      <w:r w:rsidRPr="00FD2695">
        <w:rPr>
          <w:rFonts w:asciiTheme="majorHAnsi" w:hAnsiTheme="majorHAnsi" w:cstheme="majorHAnsi"/>
          <w:color w:val="034E5C"/>
          <w:sz w:val="28"/>
          <w:szCs w:val="28"/>
        </w:rPr>
        <w:t>. This can look like drawing a map of your street, writing down your neighbor’s names, and praying for them each day. Try this as a way to love your neighbor!</w:t>
      </w:r>
    </w:p>
    <w:p w14:paraId="1F1AF075" w14:textId="77777777" w:rsidR="005B1F98" w:rsidRDefault="005B1F98" w:rsidP="00702007">
      <w:pPr>
        <w:pBdr>
          <w:bottom w:val="single" w:sz="6" w:space="1" w:color="auto"/>
        </w:pBdr>
        <w:spacing w:line="276" w:lineRule="auto"/>
        <w:rPr>
          <w:rFonts w:asciiTheme="majorHAnsi" w:hAnsiTheme="majorHAnsi" w:cstheme="majorHAnsi"/>
          <w:b/>
          <w:bCs/>
          <w:color w:val="034E5C"/>
          <w:sz w:val="28"/>
          <w:szCs w:val="28"/>
        </w:rPr>
      </w:pPr>
    </w:p>
    <w:p w14:paraId="733AB54C" w14:textId="4FD13BD2"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4CCCB4A3" w14:textId="31F09ABF" w:rsidR="0098294D" w:rsidRDefault="0098294D" w:rsidP="00EE4082">
      <w:pPr>
        <w:pStyle w:val="paragraph"/>
        <w:shd w:val="clear" w:color="auto" w:fill="FFFFFF" w:themeFill="background1"/>
        <w:spacing w:before="0" w:beforeAutospacing="0" w:after="0" w:afterAutospacing="0"/>
        <w:ind w:right="-9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Prior weeks in our Colossians series have provided a firm foundation to what Paul will say in the coming chapters of the letter. Paul write</w:t>
      </w:r>
      <w:r w:rsidR="004010FF">
        <w:rPr>
          <w:rStyle w:val="normaltextrun"/>
          <w:rFonts w:asciiTheme="majorHAnsi" w:eastAsiaTheme="majorEastAsia" w:hAnsiTheme="majorHAnsi" w:cstheme="majorBidi"/>
          <w:color w:val="090909"/>
          <w:sz w:val="22"/>
          <w:szCs w:val="22"/>
        </w:rPr>
        <w:t>s</w:t>
      </w:r>
      <w:r>
        <w:rPr>
          <w:rStyle w:val="normaltextrun"/>
          <w:rFonts w:asciiTheme="majorHAnsi" w:eastAsiaTheme="majorEastAsia" w:hAnsiTheme="majorHAnsi" w:cstheme="majorBidi"/>
          <w:color w:val="090909"/>
          <w:sz w:val="22"/>
          <w:szCs w:val="22"/>
        </w:rPr>
        <w:t xml:space="preserve"> with gratitude, in prayer for the church of Colossae proclaiming to them the hope and fruit of the gospel. Reminding them that they are qualified in Christ</w:t>
      </w:r>
      <w:r w:rsidR="00373670">
        <w:rPr>
          <w:rStyle w:val="normaltextrun"/>
          <w:rFonts w:asciiTheme="majorHAnsi" w:eastAsiaTheme="majorEastAsia" w:hAnsiTheme="majorHAnsi" w:cstheme="majorBidi"/>
          <w:color w:val="090909"/>
          <w:sz w:val="22"/>
          <w:szCs w:val="22"/>
        </w:rPr>
        <w:t>. Pointing them to the supremacy of Christ and how His work on the cross makes us complete. This week we move forward in Paul’s message to acknowledge how our salvation offers us the opportunity to be alive in Christ and rooted in Him.</w:t>
      </w: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06B788E5"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 xml:space="preserve">and write your thoughts down before you meet with your group.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97C9D7B" w14:textId="77777777"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p>
    <w:p w14:paraId="6ED01E0C" w14:textId="381CF5C7" w:rsidR="00953019" w:rsidRDefault="00953019" w:rsidP="00E173B2">
      <w:pPr>
        <w:rPr>
          <w:rFonts w:asciiTheme="majorHAnsi" w:eastAsiaTheme="majorEastAsia" w:hAnsiTheme="majorHAnsi" w:cstheme="majorBidi"/>
          <w:color w:val="000000" w:themeColor="text1"/>
          <w:sz w:val="22"/>
          <w:szCs w:val="22"/>
        </w:rPr>
      </w:pPr>
    </w:p>
    <w:p w14:paraId="4A0DB36D" w14:textId="5DC3A85E" w:rsidR="00E173B2" w:rsidRPr="00CF41DE" w:rsidRDefault="00C7081B" w:rsidP="442982ED">
      <w:pPr>
        <w:pStyle w:val="ListParagraph"/>
        <w:numPr>
          <w:ilvl w:val="0"/>
          <w:numId w:val="28"/>
        </w:numPr>
        <w:rPr>
          <w:rFonts w:asciiTheme="majorHAnsi" w:eastAsiaTheme="majorEastAsia" w:hAnsiTheme="majorHAnsi" w:cstheme="majorBidi"/>
          <w:b/>
          <w:bCs/>
          <w:color w:val="000000" w:themeColor="text1"/>
          <w:sz w:val="20"/>
          <w:szCs w:val="20"/>
        </w:rPr>
      </w:pPr>
      <w:r w:rsidRPr="442982ED">
        <w:rPr>
          <w:color w:val="000000" w:themeColor="text1"/>
          <w:sz w:val="22"/>
          <w:szCs w:val="22"/>
        </w:rPr>
        <w:t>Think back to when you were younger.</w:t>
      </w:r>
      <w:r w:rsidRPr="442982ED">
        <w:rPr>
          <w:b/>
          <w:bCs/>
          <w:color w:val="000000" w:themeColor="text1"/>
          <w:sz w:val="22"/>
          <w:szCs w:val="22"/>
        </w:rPr>
        <w:t xml:space="preserve"> Did you have house rules? What were they and which one was </w:t>
      </w:r>
      <w:r w:rsidR="467FD61B" w:rsidRPr="442982ED">
        <w:rPr>
          <w:b/>
          <w:bCs/>
          <w:color w:val="000000" w:themeColor="text1"/>
          <w:sz w:val="22"/>
          <w:szCs w:val="22"/>
        </w:rPr>
        <w:t>particularly</w:t>
      </w:r>
      <w:r w:rsidRPr="442982ED">
        <w:rPr>
          <w:b/>
          <w:bCs/>
          <w:color w:val="000000" w:themeColor="text1"/>
          <w:sz w:val="22"/>
          <w:szCs w:val="22"/>
        </w:rPr>
        <w:t xml:space="preserve"> challenging for you</w:t>
      </w:r>
      <w:r w:rsidR="00DC1B8A" w:rsidRPr="442982ED">
        <w:rPr>
          <w:b/>
          <w:bCs/>
          <w:color w:val="000000" w:themeColor="text1"/>
          <w:sz w:val="22"/>
          <w:szCs w:val="22"/>
        </w:rPr>
        <w:t xml:space="preserve"> to follow</w:t>
      </w:r>
      <w:r w:rsidRPr="442982ED">
        <w:rPr>
          <w:b/>
          <w:bCs/>
          <w:color w:val="000000" w:themeColor="text1"/>
          <w:sz w:val="22"/>
          <w:szCs w:val="22"/>
        </w:rPr>
        <w:t>?</w:t>
      </w:r>
    </w:p>
    <w:p w14:paraId="10FDB2F1" w14:textId="12C45B87" w:rsidR="00500E12" w:rsidRDefault="00500E12" w:rsidP="00500E12">
      <w:pPr>
        <w:rPr>
          <w:rFonts w:asciiTheme="majorHAnsi" w:eastAsiaTheme="majorEastAsia" w:hAnsiTheme="majorHAnsi" w:cstheme="majorBidi"/>
          <w:color w:val="000000" w:themeColor="text1"/>
          <w:sz w:val="22"/>
          <w:szCs w:val="22"/>
        </w:rPr>
      </w:pPr>
    </w:p>
    <w:p w14:paraId="11F81054" w14:textId="74972886" w:rsidR="0001163F" w:rsidRDefault="0001163F" w:rsidP="00500E12">
      <w:pPr>
        <w:rPr>
          <w:rFonts w:asciiTheme="majorHAnsi" w:eastAsiaTheme="majorEastAsia" w:hAnsiTheme="majorHAnsi" w:cstheme="majorBidi"/>
          <w:color w:val="000000" w:themeColor="text1"/>
          <w:sz w:val="22"/>
          <w:szCs w:val="22"/>
        </w:rPr>
      </w:pPr>
    </w:p>
    <w:p w14:paraId="65FA9DDB" w14:textId="77777777" w:rsidR="0001163F" w:rsidRDefault="0001163F" w:rsidP="00500E12">
      <w:pPr>
        <w:rPr>
          <w:rFonts w:asciiTheme="majorHAnsi" w:eastAsiaTheme="majorEastAsia" w:hAnsiTheme="majorHAnsi" w:cstheme="majorBidi"/>
          <w:color w:val="000000" w:themeColor="text1"/>
          <w:sz w:val="22"/>
          <w:szCs w:val="22"/>
        </w:rPr>
      </w:pPr>
    </w:p>
    <w:p w14:paraId="062B1ED1" w14:textId="77777777" w:rsidR="00521C7E" w:rsidRDefault="00521C7E" w:rsidP="00500E12">
      <w:pPr>
        <w:rPr>
          <w:rFonts w:asciiTheme="majorHAnsi" w:eastAsiaTheme="majorEastAsia" w:hAnsiTheme="majorHAnsi" w:cstheme="majorBidi"/>
          <w:color w:val="000000" w:themeColor="text1"/>
          <w:sz w:val="22"/>
          <w:szCs w:val="22"/>
        </w:rPr>
      </w:pPr>
    </w:p>
    <w:p w14:paraId="795139DA" w14:textId="3C2569FD" w:rsidR="00500E12" w:rsidRDefault="00500E12" w:rsidP="00500E12">
      <w:pPr>
        <w:rPr>
          <w:rFonts w:asciiTheme="majorHAnsi" w:eastAsiaTheme="majorEastAsia" w:hAnsiTheme="majorHAnsi" w:cstheme="majorBidi"/>
          <w:color w:val="000000" w:themeColor="text1"/>
          <w:sz w:val="22"/>
          <w:szCs w:val="22"/>
        </w:rPr>
      </w:pPr>
    </w:p>
    <w:p w14:paraId="1C4169EC" w14:textId="11C50D0D" w:rsidR="000F74EF" w:rsidRPr="00640A4D" w:rsidRDefault="00C97B9D" w:rsidP="000F74EF">
      <w:pPr>
        <w:pStyle w:val="ListParagraph"/>
        <w:numPr>
          <w:ilvl w:val="0"/>
          <w:numId w:val="28"/>
        </w:numPr>
        <w:rPr>
          <w:rFonts w:asciiTheme="majorHAnsi" w:eastAsiaTheme="majorEastAsia" w:hAnsiTheme="majorHAnsi" w:cstheme="majorBidi"/>
          <w:b/>
          <w:bCs/>
          <w:color w:val="000000" w:themeColor="text1"/>
          <w:sz w:val="22"/>
          <w:szCs w:val="22"/>
        </w:rPr>
      </w:pPr>
      <w:r>
        <w:rPr>
          <w:rFonts w:asciiTheme="majorHAnsi" w:eastAsiaTheme="majorEastAsia" w:hAnsiTheme="majorHAnsi" w:cstheme="majorBidi"/>
          <w:b/>
          <w:bCs/>
          <w:color w:val="000000" w:themeColor="text1"/>
          <w:sz w:val="22"/>
          <w:szCs w:val="22"/>
        </w:rPr>
        <w:t>In our study of Colossians thus far, what is something you are learning and have taken to heart?</w:t>
      </w:r>
    </w:p>
    <w:p w14:paraId="3A0847A6" w14:textId="77777777" w:rsidR="008256AE" w:rsidRDefault="008256AE" w:rsidP="00963B0D">
      <w:pPr>
        <w:rPr>
          <w:rFonts w:asciiTheme="majorHAnsi" w:eastAsiaTheme="majorEastAsia" w:hAnsiTheme="majorHAnsi" w:cstheme="majorBidi"/>
          <w:color w:val="000000" w:themeColor="text1"/>
          <w:sz w:val="22"/>
          <w:szCs w:val="22"/>
        </w:rPr>
      </w:pPr>
    </w:p>
    <w:p w14:paraId="1D2D0636" w14:textId="77777777" w:rsidR="008256AE" w:rsidRDefault="008256AE" w:rsidP="00963B0D">
      <w:pPr>
        <w:rPr>
          <w:rFonts w:asciiTheme="majorHAnsi" w:eastAsiaTheme="majorEastAsia" w:hAnsiTheme="majorHAnsi" w:cstheme="majorBidi"/>
          <w:color w:val="000000" w:themeColor="text1"/>
          <w:sz w:val="22"/>
          <w:szCs w:val="22"/>
        </w:rPr>
      </w:pPr>
    </w:p>
    <w:p w14:paraId="281798ED" w14:textId="78ABE7F6" w:rsidR="008256AE" w:rsidRDefault="002E7DF3" w:rsidP="002E7DF3">
      <w:pPr>
        <w:tabs>
          <w:tab w:val="left" w:pos="2132"/>
        </w:tabs>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tab/>
      </w:r>
    </w:p>
    <w:p w14:paraId="6599CEE3" w14:textId="77777777" w:rsidR="002E7DF3" w:rsidRDefault="002E7DF3" w:rsidP="002E7DF3">
      <w:pPr>
        <w:tabs>
          <w:tab w:val="left" w:pos="2132"/>
        </w:tabs>
        <w:rPr>
          <w:rFonts w:asciiTheme="majorHAnsi" w:eastAsiaTheme="majorEastAsia" w:hAnsiTheme="majorHAnsi" w:cstheme="majorBidi"/>
          <w:color w:val="000000" w:themeColor="text1"/>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lastRenderedPageBreak/>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10C04F68" w14:textId="77777777" w:rsidR="00FB2905" w:rsidRDefault="00FB2905" w:rsidP="00FB2905">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3CB30B3E" w14:textId="77777777" w:rsidR="00FB2905" w:rsidRPr="003B3CC8" w:rsidRDefault="00FB2905" w:rsidP="00FB2905">
      <w:pPr>
        <w:pStyle w:val="NormalWeb"/>
        <w:snapToGrid w:val="0"/>
        <w:spacing w:before="120" w:beforeAutospacing="0" w:after="120" w:afterAutospacing="0" w:line="276" w:lineRule="auto"/>
        <w:ind w:left="1440"/>
        <w:rPr>
          <w:rFonts w:asciiTheme="majorHAnsi" w:hAnsiTheme="majorHAnsi" w:cstheme="majorHAnsi"/>
          <w:sz w:val="22"/>
          <w:szCs w:val="22"/>
        </w:rPr>
      </w:pPr>
    </w:p>
    <w:p w14:paraId="3BC327C9" w14:textId="2D46A57F" w:rsidR="00AD2B96" w:rsidRDefault="00FB2905" w:rsidP="3A4FB6C3">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i/>
          <w:iCs/>
          <w:sz w:val="22"/>
          <w:szCs w:val="22"/>
        </w:rPr>
      </w:pPr>
      <w:r w:rsidRPr="3A4FB6C3">
        <w:rPr>
          <w:rFonts w:asciiTheme="majorHAnsi" w:hAnsiTheme="majorHAnsi" w:cstheme="majorBidi"/>
          <w:sz w:val="22"/>
          <w:szCs w:val="22"/>
        </w:rPr>
        <w:t xml:space="preserve">Choose someone to read the passage aloud for the group. </w:t>
      </w:r>
      <w:r w:rsidR="00AB7066" w:rsidRPr="3A4FB6C3">
        <w:rPr>
          <w:rFonts w:asciiTheme="majorHAnsi" w:hAnsiTheme="majorHAnsi" w:cstheme="majorBidi"/>
          <w:i/>
          <w:iCs/>
          <w:sz w:val="22"/>
          <w:szCs w:val="22"/>
        </w:rPr>
        <w:t xml:space="preserve">Consider reading </w:t>
      </w:r>
      <w:r w:rsidR="00AB7066" w:rsidRPr="3A4FB6C3">
        <w:rPr>
          <w:rFonts w:asciiTheme="majorHAnsi" w:hAnsiTheme="majorHAnsi" w:cstheme="majorBidi"/>
          <w:b/>
          <w:bCs/>
          <w:i/>
          <w:iCs/>
          <w:sz w:val="22"/>
          <w:szCs w:val="22"/>
        </w:rPr>
        <w:t xml:space="preserve">Colossians </w:t>
      </w:r>
      <w:r w:rsidR="00DC1B8A">
        <w:rPr>
          <w:rFonts w:asciiTheme="majorHAnsi" w:hAnsiTheme="majorHAnsi" w:cstheme="majorBidi"/>
          <w:b/>
          <w:bCs/>
          <w:i/>
          <w:iCs/>
          <w:sz w:val="22"/>
          <w:szCs w:val="22"/>
        </w:rPr>
        <w:t>2</w:t>
      </w:r>
      <w:r w:rsidR="00AB7066" w:rsidRPr="3A4FB6C3">
        <w:rPr>
          <w:rFonts w:asciiTheme="majorHAnsi" w:hAnsiTheme="majorHAnsi" w:cstheme="majorBidi"/>
          <w:b/>
          <w:bCs/>
          <w:i/>
          <w:iCs/>
          <w:sz w:val="22"/>
          <w:szCs w:val="22"/>
        </w:rPr>
        <w:t>:1-</w:t>
      </w:r>
      <w:r w:rsidR="00DC1B8A">
        <w:rPr>
          <w:rFonts w:asciiTheme="majorHAnsi" w:hAnsiTheme="majorHAnsi" w:cstheme="majorBidi"/>
          <w:b/>
          <w:bCs/>
          <w:i/>
          <w:iCs/>
          <w:sz w:val="22"/>
          <w:szCs w:val="22"/>
        </w:rPr>
        <w:t>15</w:t>
      </w:r>
      <w:r w:rsidR="00AB7066" w:rsidRPr="3A4FB6C3">
        <w:rPr>
          <w:rFonts w:asciiTheme="majorHAnsi" w:hAnsiTheme="majorHAnsi" w:cstheme="majorBidi"/>
          <w:i/>
          <w:iCs/>
          <w:sz w:val="22"/>
          <w:szCs w:val="22"/>
        </w:rPr>
        <w:t xml:space="preserve"> to keep the flow of thought of the letter from the previous week.</w:t>
      </w:r>
    </w:p>
    <w:p w14:paraId="54C64974" w14:textId="77777777"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569566DF" w14:textId="01E6B27E" w:rsidR="004D3AE6" w:rsidRPr="002D53E6" w:rsidRDefault="004D3AE6" w:rsidP="00E2376E">
      <w:pPr>
        <w:pStyle w:val="ListParagraph"/>
        <w:spacing w:before="120"/>
        <w:ind w:left="630" w:hanging="270"/>
        <w:rPr>
          <w:rFonts w:asciiTheme="majorHAnsi" w:eastAsiaTheme="majorEastAsia" w:hAnsiTheme="majorHAnsi" w:cstheme="majorBidi"/>
          <w:b/>
          <w:bCs/>
          <w:sz w:val="22"/>
          <w:szCs w:val="22"/>
        </w:rPr>
      </w:pPr>
      <w:r w:rsidRPr="002D53E6">
        <w:rPr>
          <w:rFonts w:asciiTheme="majorHAnsi" w:eastAsiaTheme="majorEastAsia" w:hAnsiTheme="majorHAnsi" w:cstheme="majorBidi"/>
          <w:b/>
          <w:bCs/>
          <w:sz w:val="22"/>
          <w:szCs w:val="22"/>
        </w:rPr>
        <w:t>1</w:t>
      </w:r>
      <w:r w:rsidR="00262C04" w:rsidRPr="002D53E6">
        <w:rPr>
          <w:rFonts w:asciiTheme="majorHAnsi" w:eastAsiaTheme="majorEastAsia" w:hAnsiTheme="majorHAnsi" w:cstheme="majorBidi"/>
          <w:b/>
          <w:bCs/>
          <w:sz w:val="22"/>
          <w:szCs w:val="22"/>
        </w:rPr>
        <w:t>)</w:t>
      </w:r>
      <w:r w:rsidRPr="002D53E6">
        <w:rPr>
          <w:rFonts w:asciiTheme="majorHAnsi" w:eastAsiaTheme="majorEastAsia" w:hAnsiTheme="majorHAnsi" w:cstheme="majorBidi"/>
          <w:b/>
          <w:bCs/>
          <w:sz w:val="22"/>
          <w:szCs w:val="22"/>
        </w:rPr>
        <w:t xml:space="preserve"> </w:t>
      </w:r>
      <w:r w:rsidR="00150243" w:rsidRPr="002D53E6">
        <w:rPr>
          <w:rFonts w:asciiTheme="majorHAnsi" w:eastAsiaTheme="majorEastAsia" w:hAnsiTheme="majorHAnsi" w:cstheme="majorBidi"/>
          <w:b/>
          <w:bCs/>
          <w:sz w:val="22"/>
          <w:szCs w:val="22"/>
        </w:rPr>
        <w:t xml:space="preserve"> </w:t>
      </w:r>
      <w:r w:rsidR="00DC1B8A">
        <w:rPr>
          <w:rFonts w:asciiTheme="majorHAnsi" w:eastAsiaTheme="majorEastAsia" w:hAnsiTheme="majorHAnsi" w:cstheme="majorBidi"/>
          <w:sz w:val="22"/>
          <w:szCs w:val="22"/>
        </w:rPr>
        <w:t xml:space="preserve">The </w:t>
      </w:r>
      <w:r w:rsidR="00AD2B96">
        <w:rPr>
          <w:rFonts w:asciiTheme="majorHAnsi" w:eastAsiaTheme="majorEastAsia" w:hAnsiTheme="majorHAnsi" w:cstheme="majorBidi"/>
          <w:sz w:val="22"/>
          <w:szCs w:val="22"/>
        </w:rPr>
        <w:t>beginning “Therefore” of the passage indicates that what Paul would like to say next hinges on what he just said</w:t>
      </w:r>
      <w:r w:rsidR="000536E4">
        <w:rPr>
          <w:rFonts w:asciiTheme="majorHAnsi" w:eastAsiaTheme="majorEastAsia" w:hAnsiTheme="majorHAnsi" w:cstheme="majorBidi"/>
          <w:sz w:val="22"/>
          <w:szCs w:val="22"/>
        </w:rPr>
        <w:t>.</w:t>
      </w:r>
      <w:r w:rsidR="00AD2B96">
        <w:rPr>
          <w:rFonts w:asciiTheme="majorHAnsi" w:eastAsiaTheme="majorEastAsia" w:hAnsiTheme="majorHAnsi" w:cstheme="majorBidi"/>
          <w:sz w:val="22"/>
          <w:szCs w:val="22"/>
        </w:rPr>
        <w:t xml:space="preserve"> Summarize </w:t>
      </w:r>
      <w:r w:rsidR="000536E4">
        <w:rPr>
          <w:rFonts w:asciiTheme="majorHAnsi" w:eastAsiaTheme="majorEastAsia" w:hAnsiTheme="majorHAnsi" w:cstheme="majorBidi"/>
          <w:sz w:val="22"/>
          <w:szCs w:val="22"/>
        </w:rPr>
        <w:t>Colossians 2:1-5 from last week’s text.</w:t>
      </w:r>
      <w:r w:rsidR="00AD2B96">
        <w:rPr>
          <w:rFonts w:asciiTheme="majorHAnsi" w:eastAsiaTheme="majorEastAsia" w:hAnsiTheme="majorHAnsi" w:cstheme="majorBidi"/>
          <w:sz w:val="22"/>
          <w:szCs w:val="22"/>
        </w:rPr>
        <w:t xml:space="preserve"> </w:t>
      </w:r>
      <w:r w:rsidR="000536E4">
        <w:rPr>
          <w:rFonts w:asciiTheme="majorHAnsi" w:eastAsiaTheme="majorEastAsia" w:hAnsiTheme="majorHAnsi" w:cstheme="majorBidi"/>
          <w:b/>
          <w:bCs/>
          <w:sz w:val="22"/>
          <w:szCs w:val="22"/>
        </w:rPr>
        <w:t xml:space="preserve">What is Paul’s vantage point going into this section of the letter? What type of context does this </w:t>
      </w:r>
      <w:r w:rsidR="00C103B7">
        <w:rPr>
          <w:rFonts w:asciiTheme="majorHAnsi" w:eastAsiaTheme="majorEastAsia" w:hAnsiTheme="majorHAnsi" w:cstheme="majorBidi"/>
          <w:b/>
          <w:bCs/>
          <w:sz w:val="22"/>
          <w:szCs w:val="22"/>
        </w:rPr>
        <w:t>provide as we take a closer look at verses 6-15?</w:t>
      </w:r>
    </w:p>
    <w:p w14:paraId="3C985A58" w14:textId="77777777" w:rsidR="004D3AE6" w:rsidRDefault="004D3AE6" w:rsidP="004D3AE6">
      <w:pPr>
        <w:pStyle w:val="ListParagraph"/>
        <w:tabs>
          <w:tab w:val="left" w:pos="720"/>
        </w:tabs>
        <w:spacing w:before="120"/>
        <w:rPr>
          <w:rFonts w:asciiTheme="majorHAnsi" w:eastAsiaTheme="majorEastAsia" w:hAnsiTheme="majorHAnsi" w:cstheme="majorBidi"/>
          <w:b/>
          <w:bCs/>
          <w:sz w:val="22"/>
          <w:szCs w:val="22"/>
        </w:rPr>
      </w:pPr>
    </w:p>
    <w:p w14:paraId="0C786B33" w14:textId="303E46B5" w:rsidR="004D3AE6" w:rsidRDefault="004D3AE6" w:rsidP="004D3AE6">
      <w:pPr>
        <w:pStyle w:val="ListParagraph"/>
        <w:tabs>
          <w:tab w:val="left" w:pos="720"/>
        </w:tabs>
        <w:spacing w:before="120"/>
        <w:rPr>
          <w:rFonts w:asciiTheme="majorHAnsi" w:eastAsiaTheme="majorEastAsia" w:hAnsiTheme="majorHAnsi" w:cstheme="majorBidi"/>
          <w:b/>
          <w:bCs/>
          <w:sz w:val="22"/>
          <w:szCs w:val="22"/>
        </w:rPr>
      </w:pPr>
    </w:p>
    <w:p w14:paraId="602B63EB" w14:textId="7BA52A39" w:rsidR="0060317A" w:rsidRDefault="0060317A" w:rsidP="004D3AE6">
      <w:pPr>
        <w:pStyle w:val="ListParagraph"/>
        <w:tabs>
          <w:tab w:val="left" w:pos="720"/>
        </w:tabs>
        <w:spacing w:before="120"/>
        <w:rPr>
          <w:rFonts w:asciiTheme="majorHAnsi" w:eastAsiaTheme="majorEastAsia" w:hAnsiTheme="majorHAnsi" w:cstheme="majorBidi"/>
          <w:b/>
          <w:bCs/>
          <w:sz w:val="22"/>
          <w:szCs w:val="22"/>
        </w:rPr>
      </w:pPr>
    </w:p>
    <w:p w14:paraId="0A51D694" w14:textId="77777777" w:rsidR="0060317A" w:rsidRDefault="0060317A" w:rsidP="004D3AE6">
      <w:pPr>
        <w:pStyle w:val="ListParagraph"/>
        <w:tabs>
          <w:tab w:val="left" w:pos="720"/>
        </w:tabs>
        <w:spacing w:before="120"/>
        <w:rPr>
          <w:rFonts w:asciiTheme="majorHAnsi" w:eastAsiaTheme="majorEastAsia" w:hAnsiTheme="majorHAnsi" w:cstheme="majorBidi"/>
          <w:b/>
          <w:bCs/>
          <w:sz w:val="22"/>
          <w:szCs w:val="22"/>
        </w:rPr>
      </w:pPr>
    </w:p>
    <w:p w14:paraId="57C88CA8" w14:textId="02C9416C" w:rsidR="00D56F84" w:rsidRPr="0044293D" w:rsidRDefault="004D3AE6" w:rsidP="00C103B7">
      <w:pPr>
        <w:pStyle w:val="ListParagraph"/>
        <w:spacing w:before="120"/>
        <w:ind w:left="630" w:hanging="270"/>
        <w:rPr>
          <w:rFonts w:asciiTheme="majorHAnsi" w:eastAsiaTheme="majorEastAsia" w:hAnsiTheme="majorHAnsi" w:cstheme="majorBidi"/>
          <w:b/>
          <w:bCs/>
          <w:sz w:val="22"/>
          <w:szCs w:val="22"/>
        </w:rPr>
      </w:pPr>
      <w:r w:rsidRPr="00D56F84">
        <w:rPr>
          <w:rFonts w:asciiTheme="majorHAnsi" w:eastAsiaTheme="majorEastAsia" w:hAnsiTheme="majorHAnsi" w:cstheme="majorBidi"/>
          <w:b/>
          <w:bCs/>
          <w:sz w:val="22"/>
          <w:szCs w:val="22"/>
        </w:rPr>
        <w:t>2</w:t>
      </w:r>
      <w:r w:rsidR="00262C04" w:rsidRPr="00D56F84">
        <w:rPr>
          <w:rFonts w:asciiTheme="majorHAnsi" w:eastAsiaTheme="majorEastAsia" w:hAnsiTheme="majorHAnsi" w:cstheme="majorBidi"/>
          <w:b/>
          <w:bCs/>
          <w:sz w:val="22"/>
          <w:szCs w:val="22"/>
        </w:rPr>
        <w:t>)</w:t>
      </w:r>
      <w:r w:rsidRPr="00D56F84">
        <w:rPr>
          <w:rFonts w:asciiTheme="majorHAnsi" w:eastAsiaTheme="majorEastAsia" w:hAnsiTheme="majorHAnsi" w:cstheme="majorBidi"/>
          <w:b/>
          <w:bCs/>
          <w:sz w:val="22"/>
          <w:szCs w:val="22"/>
        </w:rPr>
        <w:t xml:space="preserve"> </w:t>
      </w:r>
      <w:r w:rsidR="00150243" w:rsidRPr="00D56F84">
        <w:rPr>
          <w:rFonts w:asciiTheme="majorHAnsi" w:eastAsiaTheme="majorEastAsia" w:hAnsiTheme="majorHAnsi" w:cstheme="majorBidi"/>
          <w:b/>
          <w:bCs/>
          <w:sz w:val="22"/>
          <w:szCs w:val="22"/>
        </w:rPr>
        <w:t xml:space="preserve"> </w:t>
      </w:r>
      <w:r w:rsidR="00C103B7">
        <w:rPr>
          <w:rFonts w:asciiTheme="majorHAnsi" w:eastAsiaTheme="majorEastAsia" w:hAnsiTheme="majorHAnsi" w:cstheme="majorBidi"/>
          <w:sz w:val="22"/>
          <w:szCs w:val="22"/>
        </w:rPr>
        <w:t xml:space="preserve">Verses six and seven </w:t>
      </w:r>
      <w:r w:rsidR="00DE7157">
        <w:rPr>
          <w:rFonts w:asciiTheme="majorHAnsi" w:eastAsiaTheme="majorEastAsia" w:hAnsiTheme="majorHAnsi" w:cstheme="majorBidi"/>
          <w:sz w:val="22"/>
          <w:szCs w:val="22"/>
        </w:rPr>
        <w:t xml:space="preserve">form the theme of our Colossians series </w:t>
      </w:r>
      <w:r w:rsidR="00DE7157" w:rsidRPr="00DE7157">
        <w:rPr>
          <w:rFonts w:asciiTheme="majorHAnsi" w:eastAsiaTheme="majorEastAsia" w:hAnsiTheme="majorHAnsi" w:cstheme="majorBidi"/>
          <w:i/>
          <w:iCs/>
          <w:sz w:val="22"/>
          <w:szCs w:val="22"/>
        </w:rPr>
        <w:t>Rooted in Christ</w:t>
      </w:r>
      <w:r w:rsidR="00DE7157">
        <w:rPr>
          <w:rFonts w:asciiTheme="majorHAnsi" w:eastAsiaTheme="majorEastAsia" w:hAnsiTheme="majorHAnsi" w:cstheme="majorBidi"/>
          <w:sz w:val="22"/>
          <w:szCs w:val="22"/>
        </w:rPr>
        <w:t xml:space="preserve">. </w:t>
      </w:r>
      <w:r w:rsidR="00DE7157" w:rsidRPr="00DE7157">
        <w:rPr>
          <w:rFonts w:asciiTheme="majorHAnsi" w:eastAsiaTheme="majorEastAsia" w:hAnsiTheme="majorHAnsi" w:cstheme="majorBidi"/>
          <w:b/>
          <w:bCs/>
          <w:sz w:val="22"/>
          <w:szCs w:val="22"/>
        </w:rPr>
        <w:t>What are</w:t>
      </w:r>
      <w:r w:rsidR="0060317A">
        <w:rPr>
          <w:rFonts w:asciiTheme="majorHAnsi" w:eastAsiaTheme="majorEastAsia" w:hAnsiTheme="majorHAnsi" w:cstheme="majorBidi"/>
          <w:b/>
          <w:bCs/>
          <w:sz w:val="22"/>
          <w:szCs w:val="22"/>
        </w:rPr>
        <w:t xml:space="preserve"> some</w:t>
      </w:r>
      <w:r w:rsidR="0024483D">
        <w:rPr>
          <w:rFonts w:asciiTheme="majorHAnsi" w:eastAsiaTheme="majorEastAsia" w:hAnsiTheme="majorHAnsi" w:cstheme="majorBidi"/>
          <w:b/>
          <w:bCs/>
          <w:sz w:val="22"/>
          <w:szCs w:val="22"/>
        </w:rPr>
        <w:t xml:space="preserve"> descriptor</w:t>
      </w:r>
      <w:r w:rsidR="0060317A">
        <w:rPr>
          <w:rFonts w:asciiTheme="majorHAnsi" w:eastAsiaTheme="majorEastAsia" w:hAnsiTheme="majorHAnsi" w:cstheme="majorBidi"/>
          <w:b/>
          <w:bCs/>
          <w:sz w:val="22"/>
          <w:szCs w:val="22"/>
        </w:rPr>
        <w:t xml:space="preserve"> words</w:t>
      </w:r>
      <w:r w:rsidR="00DE7157" w:rsidRPr="00DE7157">
        <w:rPr>
          <w:rFonts w:asciiTheme="majorHAnsi" w:eastAsiaTheme="majorEastAsia" w:hAnsiTheme="majorHAnsi" w:cstheme="majorBidi"/>
          <w:b/>
          <w:bCs/>
          <w:sz w:val="22"/>
          <w:szCs w:val="22"/>
        </w:rPr>
        <w:t xml:space="preserve"> you find in these two verses that </w:t>
      </w:r>
      <w:r w:rsidR="0024483D">
        <w:rPr>
          <w:rFonts w:asciiTheme="majorHAnsi" w:eastAsiaTheme="majorEastAsia" w:hAnsiTheme="majorHAnsi" w:cstheme="majorBidi"/>
          <w:b/>
          <w:bCs/>
          <w:sz w:val="22"/>
          <w:szCs w:val="22"/>
        </w:rPr>
        <w:t xml:space="preserve">define the ways of someone that is </w:t>
      </w:r>
      <w:r w:rsidR="00DE7157" w:rsidRPr="00DE7157">
        <w:rPr>
          <w:rFonts w:asciiTheme="majorHAnsi" w:eastAsiaTheme="majorEastAsia" w:hAnsiTheme="majorHAnsi" w:cstheme="majorBidi"/>
          <w:b/>
          <w:bCs/>
          <w:sz w:val="22"/>
          <w:szCs w:val="22"/>
        </w:rPr>
        <w:t>rooted in Christ?</w:t>
      </w:r>
    </w:p>
    <w:p w14:paraId="634FCADF" w14:textId="766D6DD8" w:rsidR="002076B0" w:rsidRDefault="002076B0" w:rsidP="002076B0">
      <w:pPr>
        <w:pStyle w:val="ListParagraph"/>
        <w:tabs>
          <w:tab w:val="left" w:pos="720"/>
        </w:tabs>
        <w:spacing w:before="120"/>
        <w:ind w:hanging="360"/>
        <w:rPr>
          <w:rFonts w:asciiTheme="majorHAnsi" w:eastAsiaTheme="majorEastAsia" w:hAnsiTheme="majorHAnsi" w:cstheme="majorBidi"/>
          <w:b/>
          <w:bCs/>
          <w:sz w:val="22"/>
          <w:szCs w:val="22"/>
        </w:rPr>
      </w:pPr>
    </w:p>
    <w:p w14:paraId="5F1BFD37" w14:textId="77777777" w:rsidR="004010FF" w:rsidRDefault="004010FF" w:rsidP="002076B0">
      <w:pPr>
        <w:pStyle w:val="ListParagraph"/>
        <w:tabs>
          <w:tab w:val="left" w:pos="720"/>
        </w:tabs>
        <w:spacing w:before="120"/>
        <w:ind w:hanging="360"/>
        <w:rPr>
          <w:rFonts w:asciiTheme="majorHAnsi" w:eastAsiaTheme="majorEastAsia" w:hAnsiTheme="majorHAnsi" w:cstheme="majorBidi"/>
          <w:b/>
          <w:bCs/>
          <w:sz w:val="22"/>
          <w:szCs w:val="22"/>
        </w:rPr>
      </w:pPr>
    </w:p>
    <w:p w14:paraId="236B2F77" w14:textId="4D294E10" w:rsidR="002076B0" w:rsidRDefault="002076B0" w:rsidP="002076B0">
      <w:pPr>
        <w:pStyle w:val="ListParagraph"/>
        <w:tabs>
          <w:tab w:val="left" w:pos="720"/>
        </w:tabs>
        <w:spacing w:before="120"/>
        <w:ind w:hanging="360"/>
        <w:rPr>
          <w:rFonts w:asciiTheme="majorHAnsi" w:eastAsiaTheme="majorEastAsia" w:hAnsiTheme="majorHAnsi" w:cstheme="majorBidi"/>
          <w:b/>
          <w:bCs/>
          <w:sz w:val="22"/>
          <w:szCs w:val="22"/>
        </w:rPr>
      </w:pPr>
    </w:p>
    <w:p w14:paraId="00A1A7A3" w14:textId="5F59580B" w:rsidR="0060317A" w:rsidRDefault="0060317A" w:rsidP="00D67821">
      <w:pPr>
        <w:pStyle w:val="ListParagraph"/>
        <w:spacing w:before="120"/>
        <w:ind w:left="63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at does Paul </w:t>
      </w:r>
      <w:r w:rsidR="00D67821">
        <w:rPr>
          <w:rFonts w:asciiTheme="majorHAnsi" w:eastAsiaTheme="majorEastAsia" w:hAnsiTheme="majorHAnsi" w:cstheme="majorBidi"/>
          <w:b/>
          <w:bCs/>
          <w:sz w:val="22"/>
          <w:szCs w:val="22"/>
        </w:rPr>
        <w:t>intend when he encourages the Colossians to</w:t>
      </w:r>
      <w:r>
        <w:rPr>
          <w:rFonts w:asciiTheme="majorHAnsi" w:eastAsiaTheme="majorEastAsia" w:hAnsiTheme="majorHAnsi" w:cstheme="majorBidi"/>
          <w:b/>
          <w:bCs/>
          <w:sz w:val="22"/>
          <w:szCs w:val="22"/>
        </w:rPr>
        <w:t xml:space="preserve"> </w:t>
      </w:r>
      <w:r w:rsidRPr="0024483D">
        <w:rPr>
          <w:rFonts w:asciiTheme="majorHAnsi" w:eastAsiaTheme="majorEastAsia" w:hAnsiTheme="majorHAnsi" w:cstheme="majorBidi"/>
          <w:b/>
          <w:bCs/>
          <w:i/>
          <w:iCs/>
          <w:sz w:val="22"/>
          <w:szCs w:val="22"/>
        </w:rPr>
        <w:t>walk in Him</w:t>
      </w:r>
      <w:r>
        <w:rPr>
          <w:rFonts w:asciiTheme="majorHAnsi" w:eastAsiaTheme="majorEastAsia" w:hAnsiTheme="majorHAnsi" w:cstheme="majorBidi"/>
          <w:b/>
          <w:bCs/>
          <w:sz w:val="22"/>
          <w:szCs w:val="22"/>
        </w:rPr>
        <w:t xml:space="preserve">? </w:t>
      </w:r>
      <w:r w:rsidR="00D67821">
        <w:rPr>
          <w:rFonts w:asciiTheme="majorHAnsi" w:eastAsiaTheme="majorEastAsia" w:hAnsiTheme="majorHAnsi" w:cstheme="majorBidi"/>
          <w:b/>
          <w:bCs/>
          <w:sz w:val="22"/>
          <w:szCs w:val="22"/>
        </w:rPr>
        <w:t>What is our part in the journey of maturing in faith? How does this lead to overflowing gratitude?</w:t>
      </w:r>
    </w:p>
    <w:p w14:paraId="54A8D0B6" w14:textId="4FCE09A9" w:rsidR="0060317A" w:rsidRDefault="0060317A" w:rsidP="00D67821">
      <w:pPr>
        <w:pStyle w:val="ListParagraph"/>
        <w:spacing w:before="120"/>
        <w:ind w:left="630"/>
        <w:rPr>
          <w:rFonts w:asciiTheme="majorHAnsi" w:eastAsiaTheme="majorEastAsia" w:hAnsiTheme="majorHAnsi" w:cstheme="majorBidi"/>
          <w:b/>
          <w:bCs/>
          <w:sz w:val="22"/>
          <w:szCs w:val="22"/>
        </w:rPr>
      </w:pPr>
    </w:p>
    <w:p w14:paraId="2E557AB4" w14:textId="77777777" w:rsidR="004010FF" w:rsidRDefault="004010FF" w:rsidP="00D67821">
      <w:pPr>
        <w:pStyle w:val="ListParagraph"/>
        <w:spacing w:before="120"/>
        <w:ind w:left="630"/>
        <w:rPr>
          <w:rFonts w:asciiTheme="majorHAnsi" w:eastAsiaTheme="majorEastAsia" w:hAnsiTheme="majorHAnsi" w:cstheme="majorBidi"/>
          <w:b/>
          <w:bCs/>
          <w:sz w:val="22"/>
          <w:szCs w:val="22"/>
        </w:rPr>
      </w:pPr>
    </w:p>
    <w:p w14:paraId="6B5BAE4E" w14:textId="77777777" w:rsidR="0060317A" w:rsidRDefault="0060317A" w:rsidP="00D67821">
      <w:pPr>
        <w:pStyle w:val="ListParagraph"/>
        <w:spacing w:before="120"/>
        <w:ind w:left="630"/>
        <w:rPr>
          <w:rFonts w:asciiTheme="majorHAnsi" w:eastAsiaTheme="majorEastAsia" w:hAnsiTheme="majorHAnsi" w:cstheme="majorBidi"/>
          <w:b/>
          <w:bCs/>
          <w:sz w:val="22"/>
          <w:szCs w:val="22"/>
        </w:rPr>
      </w:pPr>
    </w:p>
    <w:p w14:paraId="373AE9FC" w14:textId="29D82F15" w:rsidR="0060317A" w:rsidRDefault="0060317A" w:rsidP="00D67821">
      <w:pPr>
        <w:pStyle w:val="ListParagraph"/>
        <w:spacing w:before="120"/>
        <w:ind w:left="63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How </w:t>
      </w:r>
      <w:r w:rsidR="000A6DCB">
        <w:rPr>
          <w:rFonts w:asciiTheme="majorHAnsi" w:eastAsiaTheme="majorEastAsia" w:hAnsiTheme="majorHAnsi" w:cstheme="majorBidi"/>
          <w:b/>
          <w:bCs/>
          <w:sz w:val="22"/>
          <w:szCs w:val="22"/>
        </w:rPr>
        <w:t xml:space="preserve">is the Holy Spirit currently </w:t>
      </w:r>
      <w:r>
        <w:rPr>
          <w:rFonts w:asciiTheme="majorHAnsi" w:eastAsiaTheme="majorEastAsia" w:hAnsiTheme="majorHAnsi" w:cstheme="majorBidi"/>
          <w:b/>
          <w:bCs/>
          <w:sz w:val="22"/>
          <w:szCs w:val="22"/>
        </w:rPr>
        <w:t>bui</w:t>
      </w:r>
      <w:r w:rsidR="000A6DCB">
        <w:rPr>
          <w:rFonts w:asciiTheme="majorHAnsi" w:eastAsiaTheme="majorEastAsia" w:hAnsiTheme="majorHAnsi" w:cstheme="majorBidi"/>
          <w:b/>
          <w:bCs/>
          <w:sz w:val="22"/>
          <w:szCs w:val="22"/>
        </w:rPr>
        <w:t xml:space="preserve">lding you </w:t>
      </w:r>
      <w:r>
        <w:rPr>
          <w:rFonts w:asciiTheme="majorHAnsi" w:eastAsiaTheme="majorEastAsia" w:hAnsiTheme="majorHAnsi" w:cstheme="majorBidi"/>
          <w:b/>
          <w:bCs/>
          <w:sz w:val="22"/>
          <w:szCs w:val="22"/>
        </w:rPr>
        <w:t xml:space="preserve">up in Christ? </w:t>
      </w:r>
      <w:r w:rsidR="00D67821">
        <w:rPr>
          <w:rFonts w:asciiTheme="majorHAnsi" w:eastAsiaTheme="majorEastAsia" w:hAnsiTheme="majorHAnsi" w:cstheme="majorBidi"/>
          <w:b/>
          <w:bCs/>
          <w:sz w:val="22"/>
          <w:szCs w:val="22"/>
        </w:rPr>
        <w:t xml:space="preserve">Where are you at in your journey towards a mature faith? </w:t>
      </w:r>
      <w:r w:rsidR="00D67821" w:rsidRPr="00D67821">
        <w:rPr>
          <w:rFonts w:asciiTheme="majorHAnsi" w:eastAsiaTheme="majorEastAsia" w:hAnsiTheme="majorHAnsi" w:cstheme="majorBidi"/>
          <w:sz w:val="22"/>
          <w:szCs w:val="22"/>
        </w:rPr>
        <w:t>Share</w:t>
      </w:r>
      <w:r w:rsidRPr="00D67821">
        <w:rPr>
          <w:rFonts w:asciiTheme="majorHAnsi" w:eastAsiaTheme="majorEastAsia" w:hAnsiTheme="majorHAnsi" w:cstheme="majorBidi"/>
          <w:sz w:val="22"/>
          <w:szCs w:val="22"/>
        </w:rPr>
        <w:t xml:space="preserve"> </w:t>
      </w:r>
      <w:r w:rsidR="00D67821" w:rsidRPr="00D67821">
        <w:rPr>
          <w:rFonts w:asciiTheme="majorHAnsi" w:eastAsiaTheme="majorEastAsia" w:hAnsiTheme="majorHAnsi" w:cstheme="majorBidi"/>
          <w:sz w:val="22"/>
          <w:szCs w:val="22"/>
        </w:rPr>
        <w:t>w</w:t>
      </w:r>
      <w:r w:rsidRPr="00D67821">
        <w:rPr>
          <w:rFonts w:asciiTheme="majorHAnsi" w:eastAsiaTheme="majorEastAsia" w:hAnsiTheme="majorHAnsi" w:cstheme="majorBidi"/>
          <w:sz w:val="22"/>
          <w:szCs w:val="22"/>
        </w:rPr>
        <w:t xml:space="preserve">hat is happening in your walk </w:t>
      </w:r>
      <w:r w:rsidR="00D67821" w:rsidRPr="00D67821">
        <w:rPr>
          <w:rFonts w:asciiTheme="majorHAnsi" w:eastAsiaTheme="majorEastAsia" w:hAnsiTheme="majorHAnsi" w:cstheme="majorBidi"/>
          <w:sz w:val="22"/>
          <w:szCs w:val="22"/>
        </w:rPr>
        <w:t xml:space="preserve">now </w:t>
      </w:r>
      <w:r w:rsidRPr="00D67821">
        <w:rPr>
          <w:rFonts w:asciiTheme="majorHAnsi" w:eastAsiaTheme="majorEastAsia" w:hAnsiTheme="majorHAnsi" w:cstheme="majorBidi"/>
          <w:sz w:val="22"/>
          <w:szCs w:val="22"/>
        </w:rPr>
        <w:t>that excites you</w:t>
      </w:r>
      <w:r w:rsidR="00D67821" w:rsidRPr="00D67821">
        <w:rPr>
          <w:rFonts w:asciiTheme="majorHAnsi" w:eastAsiaTheme="majorEastAsia" w:hAnsiTheme="majorHAnsi" w:cstheme="majorBidi"/>
          <w:sz w:val="22"/>
          <w:szCs w:val="22"/>
        </w:rPr>
        <w:t xml:space="preserve">, and also </w:t>
      </w:r>
      <w:r w:rsidR="1D5160AB" w:rsidRPr="355063D8">
        <w:rPr>
          <w:rFonts w:asciiTheme="majorHAnsi" w:eastAsiaTheme="majorEastAsia" w:hAnsiTheme="majorHAnsi" w:cstheme="majorBidi"/>
          <w:sz w:val="22"/>
          <w:szCs w:val="22"/>
        </w:rPr>
        <w:t>ways you want to grow</w:t>
      </w:r>
      <w:r w:rsidR="00D67821" w:rsidRPr="355063D8">
        <w:rPr>
          <w:rFonts w:asciiTheme="majorHAnsi" w:eastAsiaTheme="majorEastAsia" w:hAnsiTheme="majorHAnsi" w:cstheme="majorBidi"/>
          <w:sz w:val="22"/>
          <w:szCs w:val="22"/>
        </w:rPr>
        <w:t>.</w:t>
      </w:r>
    </w:p>
    <w:p w14:paraId="44A4A8FC" w14:textId="6A6EF8ED" w:rsidR="002F58D1" w:rsidRDefault="002F58D1" w:rsidP="002076B0">
      <w:pPr>
        <w:pStyle w:val="ListParagraph"/>
        <w:tabs>
          <w:tab w:val="left" w:pos="720"/>
        </w:tabs>
        <w:spacing w:before="120"/>
        <w:ind w:hanging="360"/>
        <w:rPr>
          <w:rFonts w:asciiTheme="majorHAnsi" w:eastAsiaTheme="majorEastAsia" w:hAnsiTheme="majorHAnsi" w:cstheme="majorBidi"/>
          <w:b/>
          <w:bCs/>
          <w:sz w:val="22"/>
          <w:szCs w:val="22"/>
        </w:rPr>
      </w:pPr>
    </w:p>
    <w:p w14:paraId="3E508705" w14:textId="3258AC60" w:rsidR="00D67821" w:rsidRDefault="00D67821" w:rsidP="002076B0">
      <w:pPr>
        <w:pStyle w:val="ListParagraph"/>
        <w:tabs>
          <w:tab w:val="left" w:pos="720"/>
        </w:tabs>
        <w:spacing w:before="120"/>
        <w:ind w:hanging="360"/>
        <w:rPr>
          <w:rFonts w:asciiTheme="majorHAnsi" w:eastAsiaTheme="majorEastAsia" w:hAnsiTheme="majorHAnsi" w:cstheme="majorBidi"/>
          <w:b/>
          <w:bCs/>
          <w:sz w:val="22"/>
          <w:szCs w:val="22"/>
        </w:rPr>
      </w:pPr>
    </w:p>
    <w:p w14:paraId="0ED9A563" w14:textId="77777777" w:rsidR="00D67821" w:rsidRDefault="00D67821" w:rsidP="002076B0">
      <w:pPr>
        <w:pStyle w:val="ListParagraph"/>
        <w:tabs>
          <w:tab w:val="left" w:pos="720"/>
        </w:tabs>
        <w:spacing w:before="120"/>
        <w:ind w:hanging="360"/>
        <w:rPr>
          <w:rFonts w:asciiTheme="majorHAnsi" w:eastAsiaTheme="majorEastAsia" w:hAnsiTheme="majorHAnsi" w:cstheme="majorBidi"/>
          <w:b/>
          <w:bCs/>
          <w:sz w:val="22"/>
          <w:szCs w:val="22"/>
        </w:rPr>
      </w:pPr>
    </w:p>
    <w:p w14:paraId="46D47D8C" w14:textId="60E13EE5" w:rsidR="002076B0" w:rsidRDefault="002076B0" w:rsidP="002076B0">
      <w:pPr>
        <w:pStyle w:val="ListParagraph"/>
        <w:tabs>
          <w:tab w:val="left" w:pos="720"/>
        </w:tabs>
        <w:spacing w:before="120"/>
        <w:ind w:hanging="360"/>
        <w:rPr>
          <w:rFonts w:asciiTheme="majorHAnsi" w:eastAsiaTheme="majorEastAsia" w:hAnsiTheme="majorHAnsi" w:cstheme="majorBidi"/>
          <w:b/>
          <w:bCs/>
          <w:sz w:val="22"/>
          <w:szCs w:val="22"/>
        </w:rPr>
      </w:pPr>
    </w:p>
    <w:p w14:paraId="542262D1" w14:textId="4BE9689F" w:rsidR="00322EB2" w:rsidRPr="00D9722F" w:rsidRDefault="00D9722F" w:rsidP="00322EB2">
      <w:pPr>
        <w:pStyle w:val="ListParagraph"/>
        <w:numPr>
          <w:ilvl w:val="0"/>
          <w:numId w:val="28"/>
        </w:numPr>
        <w:ind w:left="630" w:hanging="270"/>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t xml:space="preserve">Paul provides a sober warning to those walking in Christ. </w:t>
      </w:r>
      <w:r w:rsidRPr="00D9722F">
        <w:rPr>
          <w:rFonts w:asciiTheme="majorHAnsi" w:eastAsiaTheme="majorEastAsia" w:hAnsiTheme="majorHAnsi" w:cstheme="majorBidi"/>
          <w:b/>
          <w:bCs/>
          <w:color w:val="000000" w:themeColor="text1"/>
          <w:sz w:val="22"/>
          <w:szCs w:val="22"/>
        </w:rPr>
        <w:t>What is the warning in verse 8?</w:t>
      </w:r>
      <w:r>
        <w:rPr>
          <w:rFonts w:asciiTheme="majorHAnsi" w:eastAsiaTheme="majorEastAsia" w:hAnsiTheme="majorHAnsi" w:cstheme="majorBidi"/>
          <w:b/>
          <w:bCs/>
          <w:color w:val="000000" w:themeColor="text1"/>
          <w:sz w:val="22"/>
          <w:szCs w:val="22"/>
        </w:rPr>
        <w:t xml:space="preserve"> What do you think is Paul’s biggest concern for the Christ followers in Colossae?</w:t>
      </w:r>
    </w:p>
    <w:p w14:paraId="545F7719" w14:textId="20510ADB" w:rsidR="00D9722F" w:rsidRDefault="00D9722F" w:rsidP="00D9722F">
      <w:pPr>
        <w:rPr>
          <w:rFonts w:asciiTheme="majorHAnsi" w:eastAsiaTheme="majorEastAsia" w:hAnsiTheme="majorHAnsi" w:cstheme="majorBidi"/>
          <w:color w:val="000000" w:themeColor="text1"/>
          <w:sz w:val="22"/>
          <w:szCs w:val="22"/>
        </w:rPr>
      </w:pPr>
    </w:p>
    <w:p w14:paraId="601A47A0" w14:textId="77777777" w:rsidR="004010FF" w:rsidRPr="00D9722F" w:rsidRDefault="004010FF" w:rsidP="00D9722F">
      <w:pPr>
        <w:rPr>
          <w:rFonts w:asciiTheme="majorHAnsi" w:eastAsiaTheme="majorEastAsia" w:hAnsiTheme="majorHAnsi" w:cstheme="majorBidi"/>
          <w:color w:val="000000" w:themeColor="text1"/>
          <w:sz w:val="22"/>
          <w:szCs w:val="22"/>
        </w:rPr>
      </w:pPr>
    </w:p>
    <w:p w14:paraId="1A2FA803" w14:textId="77777777" w:rsidR="00322EB2" w:rsidRPr="00322EB2" w:rsidRDefault="00322EB2" w:rsidP="00322EB2">
      <w:pPr>
        <w:ind w:left="720"/>
        <w:rPr>
          <w:rFonts w:asciiTheme="majorHAnsi" w:eastAsiaTheme="majorEastAsia" w:hAnsiTheme="majorHAnsi" w:cstheme="majorBidi"/>
          <w:color w:val="000000" w:themeColor="text1"/>
          <w:sz w:val="22"/>
          <w:szCs w:val="22"/>
        </w:rPr>
      </w:pPr>
    </w:p>
    <w:p w14:paraId="18EF01DD" w14:textId="7E13F1B1" w:rsidR="004D7B3A" w:rsidRPr="00950671" w:rsidRDefault="0049049A" w:rsidP="004D7B3A">
      <w:pPr>
        <w:ind w:left="630"/>
        <w:rPr>
          <w:rFonts w:asciiTheme="majorHAnsi" w:eastAsiaTheme="majorEastAsia" w:hAnsiTheme="majorHAnsi" w:cstheme="majorBidi"/>
          <w:b/>
          <w:bCs/>
          <w:color w:val="000000" w:themeColor="text1"/>
          <w:sz w:val="22"/>
          <w:szCs w:val="22"/>
        </w:rPr>
      </w:pPr>
      <w:r>
        <w:rPr>
          <w:rFonts w:asciiTheme="majorHAnsi" w:eastAsiaTheme="majorEastAsia" w:hAnsiTheme="majorHAnsi" w:cstheme="majorBidi"/>
          <w:color w:val="000000" w:themeColor="text1"/>
          <w:sz w:val="22"/>
          <w:szCs w:val="22"/>
        </w:rPr>
        <w:lastRenderedPageBreak/>
        <w:t xml:space="preserve">Pastor Bryan </w:t>
      </w:r>
      <w:r w:rsidR="00D972B4">
        <w:rPr>
          <w:rFonts w:asciiTheme="majorHAnsi" w:eastAsiaTheme="majorEastAsia" w:hAnsiTheme="majorHAnsi" w:cstheme="majorBidi"/>
          <w:color w:val="000000" w:themeColor="text1"/>
          <w:sz w:val="22"/>
          <w:szCs w:val="22"/>
        </w:rPr>
        <w:t xml:space="preserve">referred </w:t>
      </w:r>
      <w:r w:rsidR="008F0AC7">
        <w:rPr>
          <w:rFonts w:asciiTheme="majorHAnsi" w:eastAsiaTheme="majorEastAsia" w:hAnsiTheme="majorHAnsi" w:cstheme="majorBidi"/>
          <w:color w:val="000000" w:themeColor="text1"/>
          <w:sz w:val="22"/>
          <w:szCs w:val="22"/>
        </w:rPr>
        <w:t xml:space="preserve">again </w:t>
      </w:r>
      <w:r w:rsidR="00D972B4">
        <w:rPr>
          <w:rFonts w:asciiTheme="majorHAnsi" w:eastAsiaTheme="majorEastAsia" w:hAnsiTheme="majorHAnsi" w:cstheme="majorBidi"/>
          <w:color w:val="000000" w:themeColor="text1"/>
          <w:sz w:val="22"/>
          <w:szCs w:val="22"/>
        </w:rPr>
        <w:t>to</w:t>
      </w:r>
      <w:r>
        <w:rPr>
          <w:rFonts w:asciiTheme="majorHAnsi" w:eastAsiaTheme="majorEastAsia" w:hAnsiTheme="majorHAnsi" w:cstheme="majorBidi"/>
          <w:color w:val="000000" w:themeColor="text1"/>
          <w:sz w:val="22"/>
          <w:szCs w:val="22"/>
        </w:rPr>
        <w:t xml:space="preserve"> the imagery of a trailer packed full of super knowledge about Christ and what </w:t>
      </w:r>
      <w:r w:rsidR="00AC3B4E">
        <w:rPr>
          <w:rFonts w:asciiTheme="majorHAnsi" w:eastAsiaTheme="majorEastAsia" w:hAnsiTheme="majorHAnsi" w:cstheme="majorBidi"/>
          <w:color w:val="000000" w:themeColor="text1"/>
          <w:sz w:val="22"/>
          <w:szCs w:val="22"/>
        </w:rPr>
        <w:t>He has done and is doing in our lives. He mentioned that others may come and suggest other things we need in our trailer to survive</w:t>
      </w:r>
      <w:r w:rsidR="00E00478">
        <w:rPr>
          <w:rFonts w:asciiTheme="majorHAnsi" w:eastAsiaTheme="majorEastAsia" w:hAnsiTheme="majorHAnsi" w:cstheme="majorBidi"/>
          <w:color w:val="000000" w:themeColor="text1"/>
          <w:sz w:val="22"/>
          <w:szCs w:val="22"/>
        </w:rPr>
        <w:t>.</w:t>
      </w:r>
      <w:r w:rsidR="00C656AD">
        <w:rPr>
          <w:rFonts w:asciiTheme="majorHAnsi" w:eastAsiaTheme="majorEastAsia" w:hAnsiTheme="majorHAnsi" w:cstheme="majorBidi"/>
          <w:color w:val="000000" w:themeColor="text1"/>
          <w:sz w:val="22"/>
          <w:szCs w:val="22"/>
        </w:rPr>
        <w:t xml:space="preserve"> </w:t>
      </w:r>
      <w:r w:rsidR="00950671" w:rsidRPr="00950671">
        <w:rPr>
          <w:rFonts w:asciiTheme="majorHAnsi" w:eastAsiaTheme="majorEastAsia" w:hAnsiTheme="majorHAnsi" w:cstheme="majorBidi"/>
          <w:b/>
          <w:bCs/>
          <w:color w:val="000000" w:themeColor="text1"/>
          <w:sz w:val="22"/>
          <w:szCs w:val="22"/>
        </w:rPr>
        <w:t xml:space="preserve">What are some current-day religious philosophies or traditions that </w:t>
      </w:r>
      <w:r w:rsidR="004D7B3A">
        <w:rPr>
          <w:rFonts w:asciiTheme="majorHAnsi" w:eastAsiaTheme="majorEastAsia" w:hAnsiTheme="majorHAnsi" w:cstheme="majorBidi"/>
          <w:b/>
          <w:bCs/>
          <w:color w:val="000000" w:themeColor="text1"/>
          <w:sz w:val="22"/>
          <w:szCs w:val="22"/>
        </w:rPr>
        <w:t xml:space="preserve">people might suggest we pack in our trailers? </w:t>
      </w:r>
    </w:p>
    <w:p w14:paraId="3CAB9C51" w14:textId="478BC661" w:rsidR="00405F58" w:rsidRDefault="00405F58" w:rsidP="006716AA">
      <w:pPr>
        <w:pStyle w:val="ListParagraph"/>
        <w:spacing w:before="120"/>
        <w:ind w:left="630"/>
        <w:rPr>
          <w:rFonts w:asciiTheme="majorHAnsi" w:eastAsiaTheme="majorEastAsia" w:hAnsiTheme="majorHAnsi" w:cstheme="majorBidi"/>
          <w:b/>
          <w:bCs/>
          <w:sz w:val="22"/>
          <w:szCs w:val="22"/>
        </w:rPr>
      </w:pPr>
    </w:p>
    <w:p w14:paraId="58464EFA" w14:textId="77777777" w:rsidR="004010FF" w:rsidRDefault="004010FF" w:rsidP="006716AA">
      <w:pPr>
        <w:pStyle w:val="ListParagraph"/>
        <w:spacing w:before="120"/>
        <w:ind w:left="630"/>
        <w:rPr>
          <w:rFonts w:asciiTheme="majorHAnsi" w:eastAsiaTheme="majorEastAsia" w:hAnsiTheme="majorHAnsi" w:cstheme="majorBidi"/>
          <w:b/>
          <w:bCs/>
          <w:sz w:val="22"/>
          <w:szCs w:val="22"/>
        </w:rPr>
      </w:pPr>
    </w:p>
    <w:p w14:paraId="077C6CF8" w14:textId="4B6D08B6" w:rsidR="00D9722F" w:rsidRDefault="00D9722F" w:rsidP="006716AA">
      <w:pPr>
        <w:pStyle w:val="ListParagraph"/>
        <w:spacing w:before="120"/>
        <w:ind w:left="630"/>
        <w:rPr>
          <w:rFonts w:asciiTheme="majorHAnsi" w:eastAsiaTheme="majorEastAsia" w:hAnsiTheme="majorHAnsi" w:cstheme="majorBidi"/>
          <w:b/>
          <w:bCs/>
          <w:sz w:val="22"/>
          <w:szCs w:val="22"/>
        </w:rPr>
      </w:pPr>
    </w:p>
    <w:p w14:paraId="3DA1AB75" w14:textId="032FB947" w:rsidR="006716AA" w:rsidRDefault="00B54A22" w:rsidP="00964D09">
      <w:pPr>
        <w:pStyle w:val="ListParagraph"/>
        <w:spacing w:before="120"/>
        <w:rPr>
          <w:rFonts w:asciiTheme="majorHAnsi" w:eastAsiaTheme="majorEastAsia" w:hAnsiTheme="majorHAnsi" w:cstheme="majorBidi"/>
          <w:sz w:val="22"/>
          <w:szCs w:val="22"/>
        </w:rPr>
      </w:pPr>
      <w:r>
        <w:rPr>
          <w:rFonts w:asciiTheme="majorHAnsi" w:eastAsiaTheme="majorEastAsia" w:hAnsiTheme="majorHAnsi" w:cstheme="majorBidi"/>
          <w:b/>
          <w:bCs/>
          <w:color w:val="000000" w:themeColor="text1"/>
          <w:sz w:val="22"/>
          <w:szCs w:val="22"/>
        </w:rPr>
        <w:t>What are things you have tried to pack in your trailer from time to time to help you be built up in Christ?</w:t>
      </w:r>
      <w:r w:rsidR="00B1021A">
        <w:rPr>
          <w:rFonts w:asciiTheme="majorHAnsi" w:eastAsiaTheme="majorEastAsia" w:hAnsiTheme="majorHAnsi" w:cstheme="majorBidi"/>
          <w:b/>
          <w:bCs/>
          <w:color w:val="000000" w:themeColor="text1"/>
          <w:sz w:val="22"/>
          <w:szCs w:val="22"/>
        </w:rPr>
        <w:t xml:space="preserve"> How did those things end up leading you astray or into bondage?</w:t>
      </w:r>
    </w:p>
    <w:p w14:paraId="4DEEC6D8" w14:textId="5C4F2F00" w:rsidR="006716AA" w:rsidRDefault="006716AA" w:rsidP="00964D09">
      <w:pPr>
        <w:pStyle w:val="ListParagraph"/>
        <w:spacing w:before="120"/>
        <w:rPr>
          <w:rFonts w:asciiTheme="majorHAnsi" w:eastAsiaTheme="majorEastAsia" w:hAnsiTheme="majorHAnsi" w:cstheme="majorBidi"/>
          <w:sz w:val="22"/>
          <w:szCs w:val="22"/>
        </w:rPr>
      </w:pPr>
    </w:p>
    <w:p w14:paraId="64CAE75E" w14:textId="571AEF38" w:rsidR="006716AA" w:rsidRDefault="006716AA" w:rsidP="00964D09">
      <w:pPr>
        <w:pStyle w:val="ListParagraph"/>
        <w:spacing w:before="120"/>
        <w:rPr>
          <w:rFonts w:asciiTheme="majorHAnsi" w:eastAsiaTheme="majorEastAsia" w:hAnsiTheme="majorHAnsi" w:cstheme="majorBidi"/>
          <w:sz w:val="22"/>
          <w:szCs w:val="22"/>
        </w:rPr>
      </w:pPr>
    </w:p>
    <w:p w14:paraId="2B2BC780" w14:textId="77777777" w:rsidR="00B54A22" w:rsidRDefault="00B54A22" w:rsidP="00964D09">
      <w:pPr>
        <w:pStyle w:val="ListParagraph"/>
        <w:spacing w:before="120"/>
        <w:rPr>
          <w:rFonts w:asciiTheme="majorHAnsi" w:eastAsiaTheme="majorEastAsia" w:hAnsiTheme="majorHAnsi" w:cstheme="majorBidi"/>
          <w:sz w:val="22"/>
          <w:szCs w:val="22"/>
        </w:rPr>
      </w:pPr>
    </w:p>
    <w:p w14:paraId="3F580AAA" w14:textId="77777777" w:rsidR="006716AA" w:rsidRPr="00A85556" w:rsidRDefault="006716AA" w:rsidP="00964D09">
      <w:pPr>
        <w:pStyle w:val="ListParagraph"/>
        <w:spacing w:before="120"/>
        <w:rPr>
          <w:rFonts w:asciiTheme="majorHAnsi" w:eastAsiaTheme="majorEastAsia" w:hAnsiTheme="majorHAnsi" w:cstheme="majorBidi"/>
          <w:b/>
          <w:bCs/>
          <w:sz w:val="22"/>
          <w:szCs w:val="22"/>
        </w:rPr>
      </w:pPr>
    </w:p>
    <w:p w14:paraId="1E98A55F" w14:textId="3C8D04E5" w:rsidR="00405F58" w:rsidRDefault="001C2279" w:rsidP="00A85556">
      <w:pPr>
        <w:pStyle w:val="ListParagraph"/>
        <w:numPr>
          <w:ilvl w:val="0"/>
          <w:numId w:val="28"/>
        </w:numPr>
        <w:tabs>
          <w:tab w:val="left" w:pos="720"/>
        </w:tabs>
        <w:spacing w:before="120"/>
        <w:rPr>
          <w:rFonts w:asciiTheme="majorHAnsi" w:eastAsiaTheme="majorEastAsia" w:hAnsiTheme="majorHAnsi" w:cstheme="majorBidi"/>
          <w:sz w:val="22"/>
          <w:szCs w:val="22"/>
        </w:rPr>
      </w:pPr>
      <w:r w:rsidRPr="001C2279">
        <w:rPr>
          <w:rFonts w:asciiTheme="majorHAnsi" w:eastAsiaTheme="majorEastAsia" w:hAnsiTheme="majorHAnsi" w:cstheme="majorBidi"/>
          <w:sz w:val="22"/>
          <w:szCs w:val="22"/>
        </w:rPr>
        <w:t xml:space="preserve">Paul immediately suggests that our tendency to living in bondage </w:t>
      </w:r>
      <w:r w:rsidR="00503B23">
        <w:rPr>
          <w:rFonts w:asciiTheme="majorHAnsi" w:eastAsiaTheme="majorEastAsia" w:hAnsiTheme="majorHAnsi" w:cstheme="majorBidi"/>
          <w:sz w:val="22"/>
          <w:szCs w:val="22"/>
        </w:rPr>
        <w:t>should be exchanged for a life</w:t>
      </w:r>
      <w:r w:rsidRPr="001C2279">
        <w:rPr>
          <w:rFonts w:asciiTheme="majorHAnsi" w:eastAsiaTheme="majorEastAsia" w:hAnsiTheme="majorHAnsi" w:cstheme="majorBidi"/>
          <w:sz w:val="22"/>
          <w:szCs w:val="22"/>
        </w:rPr>
        <w:t xml:space="preserve"> in accordance with Christ. Verses </w:t>
      </w:r>
      <w:r w:rsidR="00B75995">
        <w:rPr>
          <w:rFonts w:asciiTheme="majorHAnsi" w:eastAsiaTheme="majorEastAsia" w:hAnsiTheme="majorHAnsi" w:cstheme="majorBidi"/>
          <w:sz w:val="22"/>
          <w:szCs w:val="22"/>
        </w:rPr>
        <w:t>9-12</w:t>
      </w:r>
      <w:r w:rsidRPr="001C2279">
        <w:rPr>
          <w:rFonts w:asciiTheme="majorHAnsi" w:eastAsiaTheme="majorEastAsia" w:hAnsiTheme="majorHAnsi" w:cstheme="majorBidi"/>
          <w:sz w:val="22"/>
          <w:szCs w:val="22"/>
        </w:rPr>
        <w:t xml:space="preserve"> explain this further by pointing us back to the sufficiency of Christ and our relation to Him.</w:t>
      </w:r>
      <w:r>
        <w:rPr>
          <w:rFonts w:asciiTheme="majorHAnsi" w:eastAsiaTheme="majorEastAsia" w:hAnsiTheme="majorHAnsi" w:cstheme="majorBidi"/>
          <w:b/>
          <w:bCs/>
          <w:sz w:val="22"/>
          <w:szCs w:val="22"/>
        </w:rPr>
        <w:t xml:space="preserve"> What does Paul say about Jesus in Colossians 2:9-12?</w:t>
      </w:r>
      <w:r w:rsidR="00503B23">
        <w:rPr>
          <w:rFonts w:asciiTheme="majorHAnsi" w:eastAsiaTheme="majorEastAsia" w:hAnsiTheme="majorHAnsi" w:cstheme="majorBidi"/>
          <w:b/>
          <w:bCs/>
          <w:sz w:val="22"/>
          <w:szCs w:val="22"/>
        </w:rPr>
        <w:t xml:space="preserve"> </w:t>
      </w:r>
      <w:r w:rsidR="00503B23" w:rsidRPr="00503B23">
        <w:rPr>
          <w:rFonts w:asciiTheme="majorHAnsi" w:eastAsiaTheme="majorEastAsia" w:hAnsiTheme="majorHAnsi" w:cstheme="majorBidi"/>
          <w:sz w:val="22"/>
          <w:szCs w:val="22"/>
        </w:rPr>
        <w:t xml:space="preserve">Notice the </w:t>
      </w:r>
      <w:r w:rsidR="00503B23" w:rsidRPr="00503B23">
        <w:rPr>
          <w:rFonts w:asciiTheme="majorHAnsi" w:eastAsiaTheme="majorEastAsia" w:hAnsiTheme="majorHAnsi" w:cstheme="majorBidi"/>
          <w:i/>
          <w:iCs/>
          <w:sz w:val="22"/>
          <w:szCs w:val="22"/>
        </w:rPr>
        <w:t>in Him</w:t>
      </w:r>
      <w:r w:rsidR="00503B23" w:rsidRPr="00503B23">
        <w:rPr>
          <w:rFonts w:asciiTheme="majorHAnsi" w:eastAsiaTheme="majorEastAsia" w:hAnsiTheme="majorHAnsi" w:cstheme="majorBidi"/>
          <w:sz w:val="22"/>
          <w:szCs w:val="22"/>
        </w:rPr>
        <w:t xml:space="preserve"> and </w:t>
      </w:r>
      <w:r w:rsidR="00503B23" w:rsidRPr="00503B23">
        <w:rPr>
          <w:rFonts w:asciiTheme="majorHAnsi" w:eastAsiaTheme="majorEastAsia" w:hAnsiTheme="majorHAnsi" w:cstheme="majorBidi"/>
          <w:i/>
          <w:iCs/>
          <w:sz w:val="22"/>
          <w:szCs w:val="22"/>
        </w:rPr>
        <w:t>with Him</w:t>
      </w:r>
      <w:r w:rsidR="00503B23" w:rsidRPr="00503B23">
        <w:rPr>
          <w:rFonts w:asciiTheme="majorHAnsi" w:eastAsiaTheme="majorEastAsia" w:hAnsiTheme="majorHAnsi" w:cstheme="majorBidi"/>
          <w:sz w:val="22"/>
          <w:szCs w:val="22"/>
        </w:rPr>
        <w:t xml:space="preserve"> language to </w:t>
      </w:r>
      <w:r w:rsidR="00503B23">
        <w:rPr>
          <w:rFonts w:asciiTheme="majorHAnsi" w:eastAsiaTheme="majorEastAsia" w:hAnsiTheme="majorHAnsi" w:cstheme="majorBidi"/>
          <w:sz w:val="22"/>
          <w:szCs w:val="22"/>
        </w:rPr>
        <w:t>list</w:t>
      </w:r>
      <w:r w:rsidR="00503B23" w:rsidRPr="00503B23">
        <w:rPr>
          <w:rFonts w:asciiTheme="majorHAnsi" w:eastAsiaTheme="majorEastAsia" w:hAnsiTheme="majorHAnsi" w:cstheme="majorBidi"/>
          <w:sz w:val="22"/>
          <w:szCs w:val="22"/>
        </w:rPr>
        <w:t xml:space="preserve"> attributes of Christ</w:t>
      </w:r>
      <w:r w:rsidR="00503B23">
        <w:rPr>
          <w:rFonts w:asciiTheme="majorHAnsi" w:eastAsiaTheme="majorEastAsia" w:hAnsiTheme="majorHAnsi" w:cstheme="majorBidi"/>
          <w:sz w:val="22"/>
          <w:szCs w:val="22"/>
        </w:rPr>
        <w:t xml:space="preserve"> below</w:t>
      </w:r>
      <w:r w:rsidR="00503B23" w:rsidRPr="00503B23">
        <w:rPr>
          <w:rFonts w:asciiTheme="majorHAnsi" w:eastAsiaTheme="majorEastAsia" w:hAnsiTheme="majorHAnsi" w:cstheme="majorBidi"/>
          <w:sz w:val="22"/>
          <w:szCs w:val="22"/>
        </w:rPr>
        <w:t>.</w:t>
      </w:r>
    </w:p>
    <w:p w14:paraId="0AC0AB80" w14:textId="1C50C190" w:rsidR="00503B23" w:rsidRDefault="00503B23" w:rsidP="00503B23">
      <w:pPr>
        <w:tabs>
          <w:tab w:val="left" w:pos="720"/>
        </w:tabs>
        <w:spacing w:before="120"/>
        <w:rPr>
          <w:rFonts w:asciiTheme="majorHAnsi" w:eastAsiaTheme="majorEastAsia" w:hAnsiTheme="majorHAnsi" w:cstheme="majorBidi"/>
          <w:sz w:val="22"/>
          <w:szCs w:val="22"/>
        </w:rPr>
      </w:pPr>
    </w:p>
    <w:p w14:paraId="611E64A3" w14:textId="6607AB50" w:rsidR="004010FF" w:rsidRDefault="004010FF" w:rsidP="00503B23">
      <w:pPr>
        <w:tabs>
          <w:tab w:val="left" w:pos="720"/>
        </w:tabs>
        <w:spacing w:before="120"/>
        <w:rPr>
          <w:rFonts w:asciiTheme="majorHAnsi" w:eastAsiaTheme="majorEastAsia" w:hAnsiTheme="majorHAnsi" w:cstheme="majorBidi"/>
          <w:sz w:val="22"/>
          <w:szCs w:val="22"/>
        </w:rPr>
      </w:pPr>
    </w:p>
    <w:p w14:paraId="4F43FDB2" w14:textId="77777777" w:rsidR="004010FF" w:rsidRDefault="004010FF" w:rsidP="00503B23">
      <w:pPr>
        <w:tabs>
          <w:tab w:val="left" w:pos="720"/>
        </w:tabs>
        <w:spacing w:before="120"/>
        <w:rPr>
          <w:rFonts w:asciiTheme="majorHAnsi" w:eastAsiaTheme="majorEastAsia" w:hAnsiTheme="majorHAnsi" w:cstheme="majorBidi"/>
          <w:sz w:val="22"/>
          <w:szCs w:val="22"/>
        </w:rPr>
      </w:pPr>
    </w:p>
    <w:p w14:paraId="6F46F847" w14:textId="65ABDAD5" w:rsidR="00503B23" w:rsidRDefault="00503B23" w:rsidP="00541475">
      <w:pPr>
        <w:tabs>
          <w:tab w:val="left" w:pos="720"/>
        </w:tabs>
        <w:spacing w:before="120"/>
        <w:ind w:left="720"/>
        <w:rPr>
          <w:rFonts w:asciiTheme="majorHAnsi" w:eastAsiaTheme="majorEastAsia" w:hAnsiTheme="majorHAnsi" w:cstheme="majorBidi"/>
          <w:sz w:val="22"/>
          <w:szCs w:val="22"/>
        </w:rPr>
      </w:pPr>
      <w:r w:rsidRPr="00541475">
        <w:rPr>
          <w:rFonts w:asciiTheme="majorHAnsi" w:eastAsiaTheme="majorEastAsia" w:hAnsiTheme="majorHAnsi" w:cstheme="majorBidi"/>
          <w:b/>
          <w:bCs/>
          <w:sz w:val="22"/>
          <w:szCs w:val="22"/>
        </w:rPr>
        <w:t xml:space="preserve">In light of these attributes you listed, what does Paul </w:t>
      </w:r>
      <w:r w:rsidR="00541475" w:rsidRPr="00541475">
        <w:rPr>
          <w:rFonts w:asciiTheme="majorHAnsi" w:eastAsiaTheme="majorEastAsia" w:hAnsiTheme="majorHAnsi" w:cstheme="majorBidi"/>
          <w:b/>
          <w:bCs/>
          <w:sz w:val="22"/>
          <w:szCs w:val="22"/>
        </w:rPr>
        <w:t xml:space="preserve">also </w:t>
      </w:r>
      <w:r w:rsidRPr="00541475">
        <w:rPr>
          <w:rFonts w:asciiTheme="majorHAnsi" w:eastAsiaTheme="majorEastAsia" w:hAnsiTheme="majorHAnsi" w:cstheme="majorBidi"/>
          <w:b/>
          <w:bCs/>
          <w:sz w:val="22"/>
          <w:szCs w:val="22"/>
        </w:rPr>
        <w:t>say about us as Christ followers</w:t>
      </w:r>
      <w:r w:rsidR="00541475" w:rsidRPr="00541475">
        <w:rPr>
          <w:rFonts w:asciiTheme="majorHAnsi" w:eastAsiaTheme="majorEastAsia" w:hAnsiTheme="majorHAnsi" w:cstheme="majorBidi"/>
          <w:b/>
          <w:bCs/>
          <w:sz w:val="22"/>
          <w:szCs w:val="22"/>
        </w:rPr>
        <w:t xml:space="preserve"> in verses 9-12. </w:t>
      </w:r>
      <w:r w:rsidR="00541475">
        <w:rPr>
          <w:rFonts w:asciiTheme="majorHAnsi" w:eastAsiaTheme="majorEastAsia" w:hAnsiTheme="majorHAnsi" w:cstheme="majorBidi"/>
          <w:sz w:val="22"/>
          <w:szCs w:val="22"/>
        </w:rPr>
        <w:t xml:space="preserve">Notice the </w:t>
      </w:r>
      <w:r w:rsidR="00541475" w:rsidRPr="00541475">
        <w:rPr>
          <w:rFonts w:asciiTheme="majorHAnsi" w:eastAsiaTheme="majorEastAsia" w:hAnsiTheme="majorHAnsi" w:cstheme="majorBidi"/>
          <w:i/>
          <w:iCs/>
          <w:sz w:val="22"/>
          <w:szCs w:val="22"/>
        </w:rPr>
        <w:t>you</w:t>
      </w:r>
      <w:r w:rsidR="00541475">
        <w:rPr>
          <w:rFonts w:asciiTheme="majorHAnsi" w:eastAsiaTheme="majorEastAsia" w:hAnsiTheme="majorHAnsi" w:cstheme="majorBidi"/>
          <w:sz w:val="22"/>
          <w:szCs w:val="22"/>
        </w:rPr>
        <w:t xml:space="preserve"> language to determine attributes of someone living in accordance with Christ.</w:t>
      </w:r>
    </w:p>
    <w:p w14:paraId="0CF6FEDD" w14:textId="7E686323" w:rsidR="00541475" w:rsidRDefault="00541475" w:rsidP="00541475">
      <w:pPr>
        <w:tabs>
          <w:tab w:val="left" w:pos="720"/>
        </w:tabs>
        <w:spacing w:before="120"/>
        <w:ind w:left="720"/>
        <w:rPr>
          <w:rFonts w:asciiTheme="majorHAnsi" w:eastAsiaTheme="majorEastAsia" w:hAnsiTheme="majorHAnsi" w:cstheme="majorBidi"/>
          <w:sz w:val="22"/>
          <w:szCs w:val="22"/>
        </w:rPr>
      </w:pPr>
    </w:p>
    <w:p w14:paraId="05B02EE1" w14:textId="77777777" w:rsidR="004010FF" w:rsidRDefault="004010FF" w:rsidP="00541475">
      <w:pPr>
        <w:tabs>
          <w:tab w:val="left" w:pos="720"/>
        </w:tabs>
        <w:spacing w:before="120"/>
        <w:ind w:left="720"/>
        <w:rPr>
          <w:rFonts w:asciiTheme="majorHAnsi" w:eastAsiaTheme="majorEastAsia" w:hAnsiTheme="majorHAnsi" w:cstheme="majorBidi"/>
          <w:sz w:val="22"/>
          <w:szCs w:val="22"/>
        </w:rPr>
      </w:pPr>
    </w:p>
    <w:p w14:paraId="531730B0" w14:textId="3BB3C474" w:rsidR="00541475" w:rsidRDefault="00541475" w:rsidP="00541475">
      <w:pPr>
        <w:tabs>
          <w:tab w:val="left" w:pos="720"/>
        </w:tabs>
        <w:spacing w:before="120"/>
        <w:ind w:left="720"/>
        <w:rPr>
          <w:rFonts w:asciiTheme="majorHAnsi" w:eastAsiaTheme="majorEastAsia" w:hAnsiTheme="majorHAnsi" w:cstheme="majorBidi"/>
          <w:sz w:val="22"/>
          <w:szCs w:val="22"/>
        </w:rPr>
      </w:pPr>
    </w:p>
    <w:p w14:paraId="7A845AEC" w14:textId="67F5F051" w:rsidR="00541475" w:rsidRPr="00A85556" w:rsidRDefault="00A85556" w:rsidP="00541475">
      <w:pPr>
        <w:tabs>
          <w:tab w:val="left" w:pos="720"/>
        </w:tabs>
        <w:spacing w:before="120"/>
        <w:ind w:left="720"/>
        <w:rPr>
          <w:rFonts w:asciiTheme="majorHAnsi" w:eastAsiaTheme="majorEastAsia" w:hAnsiTheme="majorHAnsi" w:cstheme="majorBidi"/>
          <w:b/>
          <w:bCs/>
          <w:sz w:val="22"/>
          <w:szCs w:val="22"/>
        </w:rPr>
      </w:pPr>
      <w:r w:rsidRPr="00A85556">
        <w:rPr>
          <w:rFonts w:asciiTheme="majorHAnsi" w:eastAsiaTheme="majorEastAsia" w:hAnsiTheme="majorHAnsi" w:cstheme="majorBidi"/>
          <w:b/>
          <w:bCs/>
          <w:sz w:val="22"/>
          <w:szCs w:val="22"/>
        </w:rPr>
        <w:t xml:space="preserve">How are you currently being challenged </w:t>
      </w:r>
      <w:r w:rsidR="00541475" w:rsidRPr="00A85556">
        <w:rPr>
          <w:rFonts w:asciiTheme="majorHAnsi" w:eastAsiaTheme="majorEastAsia" w:hAnsiTheme="majorHAnsi" w:cstheme="majorBidi"/>
          <w:b/>
          <w:bCs/>
          <w:sz w:val="22"/>
          <w:szCs w:val="22"/>
        </w:rPr>
        <w:t>to live in accordance with Christ?</w:t>
      </w:r>
      <w:r w:rsidRPr="00A85556">
        <w:rPr>
          <w:rFonts w:asciiTheme="majorHAnsi" w:eastAsiaTheme="majorEastAsia" w:hAnsiTheme="majorHAnsi" w:cstheme="majorBidi"/>
          <w:b/>
          <w:bCs/>
          <w:sz w:val="22"/>
          <w:szCs w:val="22"/>
        </w:rPr>
        <w:t xml:space="preserve"> </w:t>
      </w:r>
      <w:r>
        <w:rPr>
          <w:rFonts w:asciiTheme="majorHAnsi" w:eastAsiaTheme="majorEastAsia" w:hAnsiTheme="majorHAnsi" w:cstheme="majorBidi"/>
          <w:b/>
          <w:bCs/>
          <w:sz w:val="22"/>
          <w:szCs w:val="22"/>
        </w:rPr>
        <w:t xml:space="preserve">What part of human tradition holds you captive? </w:t>
      </w:r>
      <w:r w:rsidRPr="00A85556">
        <w:rPr>
          <w:rFonts w:asciiTheme="majorHAnsi" w:eastAsiaTheme="majorEastAsia" w:hAnsiTheme="majorHAnsi" w:cstheme="majorBidi"/>
          <w:b/>
          <w:bCs/>
          <w:sz w:val="22"/>
          <w:szCs w:val="22"/>
        </w:rPr>
        <w:t>How can your life group specifically pray for you about this challenge and be an encouragement to you?</w:t>
      </w:r>
    </w:p>
    <w:p w14:paraId="43E33A65" w14:textId="6111544D" w:rsidR="0002570C" w:rsidRDefault="0002570C" w:rsidP="00405F58">
      <w:pPr>
        <w:pStyle w:val="ListParagraph"/>
        <w:tabs>
          <w:tab w:val="left" w:pos="720"/>
        </w:tabs>
        <w:spacing w:before="120"/>
        <w:ind w:hanging="360"/>
        <w:rPr>
          <w:rFonts w:asciiTheme="majorHAnsi" w:eastAsiaTheme="majorEastAsia" w:hAnsiTheme="majorHAnsi" w:cstheme="majorBidi"/>
          <w:b/>
          <w:bCs/>
          <w:sz w:val="22"/>
          <w:szCs w:val="22"/>
        </w:rPr>
      </w:pPr>
    </w:p>
    <w:p w14:paraId="70DBF7FE" w14:textId="41C5CC4D" w:rsidR="00A85556" w:rsidRDefault="00A85556" w:rsidP="00405F58">
      <w:pPr>
        <w:pStyle w:val="ListParagraph"/>
        <w:tabs>
          <w:tab w:val="left" w:pos="720"/>
        </w:tabs>
        <w:spacing w:before="120"/>
        <w:ind w:hanging="360"/>
        <w:rPr>
          <w:rFonts w:asciiTheme="majorHAnsi" w:eastAsiaTheme="majorEastAsia" w:hAnsiTheme="majorHAnsi" w:cstheme="majorBidi"/>
          <w:b/>
          <w:bCs/>
          <w:sz w:val="22"/>
          <w:szCs w:val="22"/>
        </w:rPr>
      </w:pPr>
    </w:p>
    <w:p w14:paraId="5C3B77B8" w14:textId="706CAE33" w:rsidR="00A85556" w:rsidRDefault="00A85556" w:rsidP="00405F58">
      <w:pPr>
        <w:pStyle w:val="ListParagraph"/>
        <w:tabs>
          <w:tab w:val="left" w:pos="720"/>
        </w:tabs>
        <w:spacing w:before="120"/>
        <w:ind w:hanging="360"/>
        <w:rPr>
          <w:rFonts w:asciiTheme="majorHAnsi" w:eastAsiaTheme="majorEastAsia" w:hAnsiTheme="majorHAnsi" w:cstheme="majorBidi"/>
          <w:b/>
          <w:bCs/>
          <w:sz w:val="22"/>
          <w:szCs w:val="22"/>
        </w:rPr>
      </w:pPr>
    </w:p>
    <w:p w14:paraId="1463CAFF" w14:textId="536F64D7" w:rsidR="00A85556" w:rsidRDefault="00A85556" w:rsidP="00405F58">
      <w:pPr>
        <w:pStyle w:val="ListParagraph"/>
        <w:tabs>
          <w:tab w:val="left" w:pos="720"/>
        </w:tabs>
        <w:spacing w:before="120"/>
        <w:ind w:hanging="360"/>
        <w:rPr>
          <w:rFonts w:asciiTheme="majorHAnsi" w:eastAsiaTheme="majorEastAsia" w:hAnsiTheme="majorHAnsi" w:cstheme="majorBidi"/>
          <w:b/>
          <w:bCs/>
          <w:sz w:val="22"/>
          <w:szCs w:val="22"/>
        </w:rPr>
      </w:pPr>
    </w:p>
    <w:p w14:paraId="737C5B87" w14:textId="73333956" w:rsidR="00A85556" w:rsidRDefault="00A85556" w:rsidP="442982ED">
      <w:pPr>
        <w:pStyle w:val="ListParagraph"/>
        <w:numPr>
          <w:ilvl w:val="0"/>
          <w:numId w:val="28"/>
        </w:numPr>
        <w:tabs>
          <w:tab w:val="left" w:pos="720"/>
        </w:tabs>
        <w:spacing w:before="120"/>
        <w:rPr>
          <w:rFonts w:asciiTheme="majorHAnsi" w:eastAsiaTheme="majorEastAsia" w:hAnsiTheme="majorHAnsi" w:cstheme="majorBidi"/>
          <w:b/>
          <w:bCs/>
          <w:sz w:val="22"/>
          <w:szCs w:val="22"/>
        </w:rPr>
      </w:pPr>
      <w:r w:rsidRPr="442982ED">
        <w:rPr>
          <w:rFonts w:asciiTheme="majorHAnsi" w:eastAsiaTheme="majorEastAsia" w:hAnsiTheme="majorHAnsi" w:cstheme="majorBidi"/>
          <w:sz w:val="22"/>
          <w:szCs w:val="22"/>
        </w:rPr>
        <w:t xml:space="preserve">In pointing us to the sufficiency of Christ, Paul then adds another layer </w:t>
      </w:r>
      <w:r w:rsidR="00D658C6" w:rsidRPr="442982ED">
        <w:rPr>
          <w:rFonts w:asciiTheme="majorHAnsi" w:eastAsiaTheme="majorEastAsia" w:hAnsiTheme="majorHAnsi" w:cstheme="majorBidi"/>
          <w:sz w:val="22"/>
          <w:szCs w:val="22"/>
        </w:rPr>
        <w:t xml:space="preserve">that draws our focus on what Jesus did for us. </w:t>
      </w:r>
      <w:r w:rsidR="00D658C6" w:rsidRPr="442982ED">
        <w:rPr>
          <w:rFonts w:asciiTheme="majorHAnsi" w:eastAsiaTheme="majorEastAsia" w:hAnsiTheme="majorHAnsi" w:cstheme="majorBidi"/>
          <w:b/>
          <w:bCs/>
          <w:sz w:val="22"/>
          <w:szCs w:val="22"/>
        </w:rPr>
        <w:t>What does Paul say Jesus did for us in Colossians 2:13-15</w:t>
      </w:r>
      <w:r w:rsidR="32EEE108" w:rsidRPr="442982ED">
        <w:rPr>
          <w:rFonts w:asciiTheme="majorHAnsi" w:eastAsiaTheme="majorEastAsia" w:hAnsiTheme="majorHAnsi" w:cstheme="majorBidi"/>
          <w:b/>
          <w:bCs/>
          <w:sz w:val="22"/>
          <w:szCs w:val="22"/>
        </w:rPr>
        <w:t xml:space="preserve"> and what was our status before Christ’s work</w:t>
      </w:r>
      <w:r w:rsidR="00D658C6" w:rsidRPr="442982ED">
        <w:rPr>
          <w:rFonts w:asciiTheme="majorHAnsi" w:eastAsiaTheme="majorEastAsia" w:hAnsiTheme="majorHAnsi" w:cstheme="majorBidi"/>
          <w:b/>
          <w:bCs/>
          <w:sz w:val="22"/>
          <w:szCs w:val="22"/>
        </w:rPr>
        <w:t>?</w:t>
      </w:r>
    </w:p>
    <w:p w14:paraId="5A90EA16" w14:textId="674EB794" w:rsidR="00FD05B7" w:rsidRDefault="00FD05B7" w:rsidP="442982ED">
      <w:pPr>
        <w:tabs>
          <w:tab w:val="left" w:pos="720"/>
        </w:tabs>
        <w:spacing w:before="120"/>
        <w:rPr>
          <w:rFonts w:asciiTheme="majorHAnsi" w:eastAsiaTheme="majorEastAsia" w:hAnsiTheme="majorHAnsi" w:cstheme="majorBidi"/>
          <w:b/>
          <w:bCs/>
          <w:sz w:val="22"/>
          <w:szCs w:val="22"/>
        </w:rPr>
      </w:pPr>
    </w:p>
    <w:p w14:paraId="06A9EA2E" w14:textId="77777777" w:rsidR="00FD05B7" w:rsidRDefault="00FD05B7" w:rsidP="00D658C6">
      <w:pPr>
        <w:tabs>
          <w:tab w:val="left" w:pos="720"/>
        </w:tabs>
        <w:spacing w:before="120"/>
        <w:ind w:left="720"/>
        <w:rPr>
          <w:rFonts w:asciiTheme="majorHAnsi" w:eastAsiaTheme="majorEastAsia" w:hAnsiTheme="majorHAnsi" w:cstheme="majorBidi"/>
          <w:b/>
          <w:bCs/>
          <w:sz w:val="22"/>
          <w:szCs w:val="22"/>
        </w:rPr>
      </w:pPr>
    </w:p>
    <w:p w14:paraId="1DECC99A" w14:textId="6EA450A2" w:rsidR="00FD05B7" w:rsidRDefault="00FD05B7" w:rsidP="00D658C6">
      <w:pPr>
        <w:tabs>
          <w:tab w:val="left" w:pos="720"/>
        </w:tabs>
        <w:spacing w:before="120"/>
        <w:ind w:left="720"/>
        <w:rPr>
          <w:rFonts w:asciiTheme="majorHAnsi" w:eastAsiaTheme="majorEastAsia" w:hAnsiTheme="majorHAnsi" w:cstheme="majorBidi"/>
          <w:b/>
          <w:bCs/>
          <w:sz w:val="22"/>
          <w:szCs w:val="22"/>
        </w:rPr>
      </w:pPr>
    </w:p>
    <w:p w14:paraId="6A783081" w14:textId="77777777" w:rsidR="000B717E" w:rsidRDefault="00FD05B7" w:rsidP="000B717E">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ere do you see the permanency in these verses that what Christ did </w:t>
      </w:r>
      <w:r w:rsidR="006533E7">
        <w:rPr>
          <w:rFonts w:asciiTheme="majorHAnsi" w:eastAsiaTheme="majorEastAsia" w:hAnsiTheme="majorHAnsi" w:cstheme="majorBidi"/>
          <w:b/>
          <w:bCs/>
          <w:sz w:val="22"/>
          <w:szCs w:val="22"/>
        </w:rPr>
        <w:t>is sufficient, final and cannot be undone?</w:t>
      </w:r>
    </w:p>
    <w:p w14:paraId="0D4D0D4D" w14:textId="2F870930" w:rsidR="006533E7" w:rsidRDefault="006533E7" w:rsidP="000B717E">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lastRenderedPageBreak/>
        <w:t xml:space="preserve">How is this truth a comfort to you? When are there moments when you don’t fully live in accordance with this truth? </w:t>
      </w:r>
      <w:r w:rsidR="00F856B3" w:rsidRPr="00F856B3">
        <w:rPr>
          <w:rFonts w:asciiTheme="majorHAnsi" w:eastAsiaTheme="majorEastAsia" w:hAnsiTheme="majorHAnsi" w:cstheme="majorBidi"/>
          <w:sz w:val="22"/>
          <w:szCs w:val="22"/>
        </w:rPr>
        <w:t>Share out of a current or past experience.</w:t>
      </w:r>
    </w:p>
    <w:p w14:paraId="01B5095C" w14:textId="77777777" w:rsidR="00E637B0" w:rsidRDefault="00E637B0" w:rsidP="00E637B0">
      <w:pPr>
        <w:spacing w:after="200" w:line="276" w:lineRule="auto"/>
        <w:rPr>
          <w:rFonts w:asciiTheme="majorHAnsi" w:hAnsiTheme="majorHAnsi" w:cstheme="majorBidi"/>
          <w:b/>
          <w:bCs/>
          <w:color w:val="034E5C"/>
          <w:sz w:val="28"/>
          <w:szCs w:val="28"/>
        </w:rPr>
      </w:pPr>
    </w:p>
    <w:p w14:paraId="1A74E9E9" w14:textId="77777777" w:rsidR="00E637B0" w:rsidRDefault="00E637B0" w:rsidP="00E637B0">
      <w:pPr>
        <w:spacing w:after="200" w:line="276" w:lineRule="auto"/>
        <w:rPr>
          <w:rFonts w:asciiTheme="majorHAnsi" w:hAnsiTheme="majorHAnsi" w:cstheme="majorBidi"/>
          <w:b/>
          <w:bCs/>
          <w:color w:val="034E5C"/>
          <w:sz w:val="28"/>
          <w:szCs w:val="28"/>
        </w:rPr>
      </w:pPr>
    </w:p>
    <w:p w14:paraId="79FDC9CB" w14:textId="77777777" w:rsidR="00E637B0" w:rsidRDefault="00E637B0" w:rsidP="00E637B0">
      <w:pPr>
        <w:spacing w:after="200" w:line="276" w:lineRule="auto"/>
        <w:rPr>
          <w:rFonts w:asciiTheme="majorHAnsi" w:hAnsiTheme="majorHAnsi" w:cstheme="majorBidi"/>
          <w:b/>
          <w:bCs/>
          <w:color w:val="034E5C"/>
          <w:sz w:val="28"/>
          <w:szCs w:val="28"/>
        </w:rPr>
      </w:pPr>
    </w:p>
    <w:p w14:paraId="05EBC9C6" w14:textId="77777777" w:rsidR="00E637B0" w:rsidRDefault="00E637B0" w:rsidP="00E637B0">
      <w:pPr>
        <w:spacing w:after="200" w:line="276" w:lineRule="auto"/>
        <w:rPr>
          <w:rFonts w:asciiTheme="majorHAnsi" w:hAnsiTheme="majorHAnsi" w:cstheme="majorBidi"/>
          <w:b/>
          <w:bCs/>
          <w:color w:val="034E5C"/>
          <w:sz w:val="28"/>
          <w:szCs w:val="28"/>
        </w:rPr>
      </w:pPr>
    </w:p>
    <w:p w14:paraId="7CD56C38" w14:textId="171B2572" w:rsidR="00F31DA8" w:rsidRPr="00E637B0" w:rsidRDefault="00F31DA8" w:rsidP="00E637B0">
      <w:pPr>
        <w:spacing w:after="200" w:line="276" w:lineRule="auto"/>
        <w:rPr>
          <w:rFonts w:asciiTheme="majorHAnsi" w:eastAsiaTheme="majorEastAsia" w:hAnsiTheme="majorHAnsi" w:cstheme="majorBidi"/>
          <w:b/>
          <w:bCs/>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4EADC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22A59529" w14:textId="22C9CCB3" w:rsidR="00F31DA8" w:rsidRPr="009F238C" w:rsidRDefault="00F31DA8" w:rsidP="00F31DA8">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680CB056" w14:textId="77777777" w:rsidR="00927353" w:rsidRDefault="00927353" w:rsidP="00F31DA8">
      <w:pPr>
        <w:tabs>
          <w:tab w:val="left" w:pos="720"/>
        </w:tabs>
        <w:spacing w:before="120"/>
        <w:rPr>
          <w:rFonts w:asciiTheme="majorHAnsi" w:eastAsiaTheme="majorEastAsia" w:hAnsiTheme="majorHAnsi" w:cstheme="majorBidi"/>
          <w:b/>
          <w:bCs/>
          <w:sz w:val="22"/>
          <w:szCs w:val="22"/>
        </w:rPr>
      </w:pPr>
    </w:p>
    <w:p w14:paraId="3415BD02" w14:textId="53EE8793" w:rsidR="00B5215B" w:rsidRDefault="00950671" w:rsidP="1CBDC71E">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Study</w:t>
      </w:r>
      <w:r w:rsidR="00CF72E2" w:rsidRPr="1CBDC71E">
        <w:rPr>
          <w:rFonts w:asciiTheme="majorHAnsi" w:eastAsiaTheme="majorEastAsia" w:hAnsiTheme="majorHAnsi" w:cstheme="majorBidi"/>
          <w:b/>
          <w:bCs/>
          <w:sz w:val="22"/>
          <w:szCs w:val="22"/>
        </w:rPr>
        <w:t xml:space="preserve"> Scripture: </w:t>
      </w:r>
      <w:r>
        <w:rPr>
          <w:rFonts w:asciiTheme="majorHAnsi" w:eastAsiaTheme="majorEastAsia" w:hAnsiTheme="majorHAnsi" w:cstheme="majorBidi"/>
          <w:sz w:val="22"/>
          <w:szCs w:val="22"/>
        </w:rPr>
        <w:t>Take a deeper dive into the letters of Paul as the topic of walking in accordance with Christ transcends across multiple epistles</w:t>
      </w:r>
      <w:r w:rsidR="004E3748" w:rsidRPr="1CBDC71E">
        <w:rPr>
          <w:rFonts w:asciiTheme="majorHAnsi" w:eastAsiaTheme="majorEastAsia" w:hAnsiTheme="majorHAnsi" w:cstheme="majorBidi"/>
          <w:sz w:val="22"/>
          <w:szCs w:val="22"/>
        </w:rPr>
        <w:t>.</w:t>
      </w:r>
      <w:r>
        <w:rPr>
          <w:rFonts w:asciiTheme="majorHAnsi" w:eastAsiaTheme="majorEastAsia" w:hAnsiTheme="majorHAnsi" w:cstheme="majorBidi"/>
          <w:sz w:val="22"/>
          <w:szCs w:val="22"/>
        </w:rPr>
        <w:t xml:space="preserve"> Compare Colossians 2:6 with Galatians 3:1-5 to gain a more complete picture of our assurance of faith over legalism.</w:t>
      </w:r>
    </w:p>
    <w:p w14:paraId="5972AA9A" w14:textId="77777777" w:rsidR="007B29E9" w:rsidRDefault="007B29E9" w:rsidP="00F31DA8">
      <w:pPr>
        <w:tabs>
          <w:tab w:val="left" w:pos="720"/>
        </w:tabs>
        <w:spacing w:before="120"/>
        <w:rPr>
          <w:rFonts w:asciiTheme="majorHAnsi" w:eastAsiaTheme="majorEastAsia" w:hAnsiTheme="majorHAnsi" w:cstheme="majorBidi"/>
          <w:sz w:val="22"/>
          <w:szCs w:val="22"/>
        </w:rPr>
      </w:pPr>
    </w:p>
    <w:p w14:paraId="30F5D077" w14:textId="267DA6C9" w:rsidR="00EC6B81" w:rsidRDefault="00F856B3" w:rsidP="00F31DA8">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Look Inward</w:t>
      </w:r>
      <w:r w:rsidR="00EC6B81">
        <w:rPr>
          <w:rFonts w:asciiTheme="majorHAnsi" w:eastAsiaTheme="majorEastAsia" w:hAnsiTheme="majorHAnsi" w:cstheme="majorBidi"/>
          <w:b/>
          <w:bCs/>
          <w:sz w:val="22"/>
          <w:szCs w:val="22"/>
        </w:rPr>
        <w:t>:</w:t>
      </w:r>
      <w:r w:rsidR="00800F3C">
        <w:rPr>
          <w:rFonts w:asciiTheme="majorHAnsi" w:eastAsiaTheme="majorEastAsia" w:hAnsiTheme="majorHAnsi" w:cstheme="majorBidi"/>
          <w:sz w:val="22"/>
          <w:szCs w:val="22"/>
        </w:rPr>
        <w:t xml:space="preserve"> </w:t>
      </w:r>
      <w:r w:rsidR="00E350FC">
        <w:rPr>
          <w:rFonts w:asciiTheme="majorHAnsi" w:eastAsiaTheme="majorEastAsia" w:hAnsiTheme="majorHAnsi" w:cstheme="majorBidi"/>
          <w:sz w:val="22"/>
          <w:szCs w:val="22"/>
        </w:rPr>
        <w:t xml:space="preserve">Take time to </w:t>
      </w:r>
      <w:r>
        <w:rPr>
          <w:rFonts w:asciiTheme="majorHAnsi" w:eastAsiaTheme="majorEastAsia" w:hAnsiTheme="majorHAnsi" w:cstheme="majorBidi"/>
          <w:sz w:val="22"/>
          <w:szCs w:val="22"/>
        </w:rPr>
        <w:t>fully think through and list areas where you see legalism seeping into your life</w:t>
      </w:r>
      <w:r w:rsidR="00253CEF">
        <w:rPr>
          <w:rFonts w:asciiTheme="majorHAnsi" w:eastAsiaTheme="majorEastAsia" w:hAnsiTheme="majorHAnsi" w:cstheme="majorBidi"/>
          <w:sz w:val="22"/>
          <w:szCs w:val="22"/>
        </w:rPr>
        <w:t xml:space="preserve">. </w:t>
      </w:r>
      <w:r>
        <w:rPr>
          <w:rFonts w:asciiTheme="majorHAnsi" w:eastAsiaTheme="majorEastAsia" w:hAnsiTheme="majorHAnsi" w:cstheme="majorBidi"/>
          <w:sz w:val="22"/>
          <w:szCs w:val="22"/>
        </w:rPr>
        <w:t xml:space="preserve">Identify three tangible steps you can take toward fully living in accordance with Christ. </w:t>
      </w:r>
      <w:r w:rsidR="000E397C">
        <w:rPr>
          <w:rFonts w:asciiTheme="majorHAnsi" w:eastAsiaTheme="majorEastAsia" w:hAnsiTheme="majorHAnsi" w:cstheme="majorBidi"/>
          <w:sz w:val="22"/>
          <w:szCs w:val="22"/>
        </w:rPr>
        <w:t>Then enter into a moment of prayer to:</w:t>
      </w:r>
    </w:p>
    <w:p w14:paraId="3D743C25" w14:textId="3486C527" w:rsidR="000E397C" w:rsidRPr="000E397C" w:rsidRDefault="000E397C" w:rsidP="000E397C">
      <w:pPr>
        <w:tabs>
          <w:tab w:val="left" w:pos="720"/>
        </w:tabs>
        <w:spacing w:before="120"/>
        <w:ind w:left="360"/>
        <w:rPr>
          <w:rFonts w:asciiTheme="majorHAnsi" w:eastAsiaTheme="majorEastAsia" w:hAnsiTheme="majorHAnsi" w:cstheme="majorBidi"/>
          <w:i/>
          <w:iCs/>
          <w:sz w:val="22"/>
          <w:szCs w:val="22"/>
        </w:rPr>
      </w:pPr>
      <w:r w:rsidRPr="000E397C">
        <w:rPr>
          <w:rFonts w:asciiTheme="majorHAnsi" w:eastAsiaTheme="majorEastAsia" w:hAnsiTheme="majorHAnsi" w:cstheme="majorBidi"/>
          <w:i/>
          <w:iCs/>
          <w:sz w:val="22"/>
          <w:szCs w:val="22"/>
        </w:rPr>
        <w:t>Praise God for His sufficiency.</w:t>
      </w:r>
    </w:p>
    <w:p w14:paraId="3146361F" w14:textId="56547993" w:rsidR="000E397C" w:rsidRPr="000E397C" w:rsidRDefault="000E397C" w:rsidP="000E397C">
      <w:pPr>
        <w:tabs>
          <w:tab w:val="left" w:pos="720"/>
        </w:tabs>
        <w:spacing w:before="120"/>
        <w:ind w:left="360"/>
        <w:rPr>
          <w:rFonts w:asciiTheme="majorHAnsi" w:eastAsiaTheme="majorEastAsia" w:hAnsiTheme="majorHAnsi" w:cstheme="majorBidi"/>
          <w:i/>
          <w:iCs/>
          <w:sz w:val="22"/>
          <w:szCs w:val="22"/>
        </w:rPr>
      </w:pPr>
      <w:r w:rsidRPr="000E397C">
        <w:rPr>
          <w:rFonts w:asciiTheme="majorHAnsi" w:eastAsiaTheme="majorEastAsia" w:hAnsiTheme="majorHAnsi" w:cstheme="majorBidi"/>
          <w:i/>
          <w:iCs/>
          <w:sz w:val="22"/>
          <w:szCs w:val="22"/>
        </w:rPr>
        <w:t>Surrender your propensity to perform</w:t>
      </w:r>
      <w:r w:rsidR="00B74872">
        <w:rPr>
          <w:rFonts w:asciiTheme="majorHAnsi" w:eastAsiaTheme="majorEastAsia" w:hAnsiTheme="majorHAnsi" w:cstheme="majorBidi"/>
          <w:i/>
          <w:iCs/>
          <w:sz w:val="22"/>
          <w:szCs w:val="22"/>
        </w:rPr>
        <w:t xml:space="preserve"> to earn God’s favor</w:t>
      </w:r>
      <w:r w:rsidRPr="000E397C">
        <w:rPr>
          <w:rFonts w:asciiTheme="majorHAnsi" w:eastAsiaTheme="majorEastAsia" w:hAnsiTheme="majorHAnsi" w:cstheme="majorBidi"/>
          <w:i/>
          <w:iCs/>
          <w:sz w:val="22"/>
          <w:szCs w:val="22"/>
        </w:rPr>
        <w:t>.</w:t>
      </w:r>
    </w:p>
    <w:p w14:paraId="6675CA2C" w14:textId="4EE49329" w:rsidR="000E397C" w:rsidRPr="000E397C" w:rsidRDefault="000E397C" w:rsidP="000E397C">
      <w:pPr>
        <w:tabs>
          <w:tab w:val="left" w:pos="720"/>
        </w:tabs>
        <w:spacing w:before="120"/>
        <w:ind w:left="360"/>
        <w:rPr>
          <w:rFonts w:asciiTheme="majorHAnsi" w:eastAsiaTheme="majorEastAsia" w:hAnsiTheme="majorHAnsi" w:cstheme="majorBidi"/>
          <w:i/>
          <w:iCs/>
          <w:sz w:val="22"/>
          <w:szCs w:val="22"/>
        </w:rPr>
      </w:pPr>
      <w:r w:rsidRPr="000E397C">
        <w:rPr>
          <w:rFonts w:asciiTheme="majorHAnsi" w:eastAsiaTheme="majorEastAsia" w:hAnsiTheme="majorHAnsi" w:cstheme="majorBidi"/>
          <w:i/>
          <w:iCs/>
          <w:sz w:val="22"/>
          <w:szCs w:val="22"/>
        </w:rPr>
        <w:t>Ask that He would place someone in your life to hold you accountable.</w:t>
      </w:r>
    </w:p>
    <w:p w14:paraId="16803C23" w14:textId="1F07CC09" w:rsidR="007B29E9" w:rsidRDefault="007B29E9" w:rsidP="00F31DA8">
      <w:pPr>
        <w:tabs>
          <w:tab w:val="left" w:pos="720"/>
        </w:tabs>
        <w:spacing w:before="120"/>
        <w:rPr>
          <w:rFonts w:asciiTheme="majorHAnsi" w:eastAsiaTheme="majorEastAsia" w:hAnsiTheme="majorHAnsi" w:cstheme="majorBidi"/>
          <w:sz w:val="22"/>
          <w:szCs w:val="22"/>
        </w:rPr>
      </w:pPr>
    </w:p>
    <w:p w14:paraId="092B32F0" w14:textId="77777777" w:rsidR="007B29E9" w:rsidRDefault="007B29E9" w:rsidP="00F31DA8">
      <w:pPr>
        <w:tabs>
          <w:tab w:val="left" w:pos="720"/>
        </w:tabs>
        <w:spacing w:before="120"/>
        <w:rPr>
          <w:rFonts w:asciiTheme="majorHAnsi" w:eastAsiaTheme="majorEastAsia" w:hAnsiTheme="majorHAnsi" w:cstheme="majorBidi"/>
          <w:sz w:val="22"/>
          <w:szCs w:val="22"/>
        </w:rPr>
      </w:pPr>
    </w:p>
    <w:p w14:paraId="2356706D" w14:textId="77777777"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125CE3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Default="00FB2905" w:rsidP="00791079">
      <w:pPr>
        <w:textAlignment w:val="baseline"/>
        <w:rPr>
          <w:rFonts w:ascii="Calibri Light" w:hAnsi="Calibri Light" w:cs="Calibri Light"/>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3F885D91" w14:textId="77777777" w:rsidR="00D90D99" w:rsidRDefault="00D90D99" w:rsidP="00791079">
      <w:pPr>
        <w:textAlignment w:val="baseline"/>
        <w:rPr>
          <w:rFonts w:ascii="Calibri Light" w:hAnsi="Calibri Light" w:cs="Calibri Light"/>
          <w:sz w:val="22"/>
          <w:szCs w:val="22"/>
        </w:rPr>
      </w:pPr>
    </w:p>
    <w:p w14:paraId="22B52BC5" w14:textId="77777777" w:rsidR="00542DE0" w:rsidRDefault="00542DE0" w:rsidP="00D90D99">
      <w:pPr>
        <w:snapToGrid w:val="0"/>
        <w:spacing w:before="120" w:after="120" w:line="276" w:lineRule="auto"/>
        <w:rPr>
          <w:rFonts w:asciiTheme="majorHAnsi" w:hAnsiTheme="majorHAnsi" w:cstheme="majorBidi"/>
          <w:b/>
          <w:bCs/>
          <w:noProof/>
          <w:color w:val="034E5C"/>
          <w:sz w:val="28"/>
          <w:szCs w:val="28"/>
        </w:rPr>
      </w:pPr>
    </w:p>
    <w:p w14:paraId="562B6E1C" w14:textId="2199032A" w:rsidR="003B67EF" w:rsidRDefault="00D90D99" w:rsidP="00D90D99">
      <w:pPr>
        <w:snapToGrid w:val="0"/>
        <w:spacing w:before="120" w:after="120" w:line="276" w:lineRule="auto"/>
        <w:rPr>
          <w:rFonts w:asciiTheme="majorHAnsi" w:hAnsiTheme="majorHAnsi" w:cstheme="majorBidi"/>
          <w:color w:val="000000"/>
          <w:sz w:val="22"/>
          <w:szCs w:val="22"/>
        </w:rPr>
      </w:pPr>
      <w:r>
        <w:rPr>
          <w:rFonts w:asciiTheme="majorHAnsi" w:hAnsiTheme="majorHAnsi" w:cstheme="majorBidi"/>
          <w:b/>
          <w:bCs/>
          <w:noProof/>
          <w:color w:val="034E5C"/>
          <w:sz w:val="28"/>
          <w:szCs w:val="28"/>
        </w:rPr>
        <w:t xml:space="preserve">Next Week: Read Colossians </w:t>
      </w:r>
      <w:r w:rsidR="00DF0943">
        <w:rPr>
          <w:rFonts w:asciiTheme="majorHAnsi" w:hAnsiTheme="majorHAnsi" w:cstheme="majorBidi"/>
          <w:b/>
          <w:bCs/>
          <w:noProof/>
          <w:color w:val="034E5C"/>
          <w:sz w:val="28"/>
          <w:szCs w:val="28"/>
        </w:rPr>
        <w:t>2</w:t>
      </w:r>
      <w:r w:rsidR="00C60953">
        <w:rPr>
          <w:rFonts w:asciiTheme="majorHAnsi" w:hAnsiTheme="majorHAnsi" w:cstheme="majorBidi"/>
          <w:b/>
          <w:bCs/>
          <w:noProof/>
          <w:color w:val="034E5C"/>
          <w:sz w:val="28"/>
          <w:szCs w:val="28"/>
        </w:rPr>
        <w:t>:</w:t>
      </w:r>
      <w:r w:rsidR="00DF0943">
        <w:rPr>
          <w:rFonts w:asciiTheme="majorHAnsi" w:hAnsiTheme="majorHAnsi" w:cstheme="majorBidi"/>
          <w:b/>
          <w:bCs/>
          <w:noProof/>
          <w:color w:val="034E5C"/>
          <w:sz w:val="28"/>
          <w:szCs w:val="28"/>
        </w:rPr>
        <w:t>16</w:t>
      </w:r>
      <w:r w:rsidR="00CD55F2">
        <w:rPr>
          <w:rFonts w:asciiTheme="majorHAnsi" w:hAnsiTheme="majorHAnsi" w:cstheme="majorBidi"/>
          <w:b/>
          <w:bCs/>
          <w:noProof/>
          <w:color w:val="034E5C"/>
          <w:sz w:val="28"/>
          <w:szCs w:val="28"/>
        </w:rPr>
        <w:t>-</w:t>
      </w:r>
      <w:r w:rsidR="00DF0943">
        <w:rPr>
          <w:rFonts w:asciiTheme="majorHAnsi" w:hAnsiTheme="majorHAnsi" w:cstheme="majorBidi"/>
          <w:b/>
          <w:bCs/>
          <w:noProof/>
          <w:color w:val="034E5C"/>
          <w:sz w:val="28"/>
          <w:szCs w:val="28"/>
        </w:rPr>
        <w:t>23</w:t>
      </w:r>
    </w:p>
    <w:sectPr w:rsidR="003B67EF" w:rsidSect="000C6C47">
      <w:footerReference w:type="default" r:id="rId1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21B9D" w14:textId="77777777" w:rsidR="00D95D02" w:rsidRDefault="00D95D02" w:rsidP="008A4BE3">
      <w:r>
        <w:separator/>
      </w:r>
    </w:p>
  </w:endnote>
  <w:endnote w:type="continuationSeparator" w:id="0">
    <w:p w14:paraId="592674E6" w14:textId="77777777" w:rsidR="00D95D02" w:rsidRDefault="00D95D02" w:rsidP="008A4BE3">
      <w:r>
        <w:continuationSeparator/>
      </w:r>
    </w:p>
  </w:endnote>
  <w:endnote w:type="continuationNotice" w:id="1">
    <w:p w14:paraId="7146E86E" w14:textId="77777777" w:rsidR="00D95D02" w:rsidRDefault="00D95D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altName w:val="Montserrat Light"/>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78273" w14:textId="77777777" w:rsidR="00D95D02" w:rsidRDefault="00D95D02" w:rsidP="008A4BE3">
      <w:r>
        <w:separator/>
      </w:r>
    </w:p>
  </w:footnote>
  <w:footnote w:type="continuationSeparator" w:id="0">
    <w:p w14:paraId="471FCF8E" w14:textId="77777777" w:rsidR="00D95D02" w:rsidRDefault="00D95D02" w:rsidP="008A4BE3">
      <w:r>
        <w:continuationSeparator/>
      </w:r>
    </w:p>
  </w:footnote>
  <w:footnote w:type="continuationNotice" w:id="1">
    <w:p w14:paraId="4EF8CB74" w14:textId="77777777" w:rsidR="00D95D02" w:rsidRDefault="00D95D0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8F4B72"/>
    <w:multiLevelType w:val="hybridMultilevel"/>
    <w:tmpl w:val="2D6E277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4" w15:restartNumberingAfterBreak="0">
    <w:nsid w:val="071A1D62"/>
    <w:multiLevelType w:val="hybridMultilevel"/>
    <w:tmpl w:val="1480F62E"/>
    <w:lvl w:ilvl="0" w:tplc="99A491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0"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E8A5350"/>
    <w:multiLevelType w:val="hybridMultilevel"/>
    <w:tmpl w:val="BF3CD3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18C2BB9"/>
    <w:multiLevelType w:val="hybridMultilevel"/>
    <w:tmpl w:val="E1ECCF1A"/>
    <w:lvl w:ilvl="0" w:tplc="C92079D2">
      <w:start w:val="4"/>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86535D"/>
    <w:multiLevelType w:val="hybridMultilevel"/>
    <w:tmpl w:val="742AF31E"/>
    <w:lvl w:ilvl="0" w:tplc="12F4729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9"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0" w15:restartNumberingAfterBreak="0">
    <w:nsid w:val="46F91387"/>
    <w:multiLevelType w:val="hybridMultilevel"/>
    <w:tmpl w:val="AF04A312"/>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A0C0062"/>
    <w:multiLevelType w:val="hybridMultilevel"/>
    <w:tmpl w:val="21A28DD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D742026"/>
    <w:multiLevelType w:val="hybridMultilevel"/>
    <w:tmpl w:val="21A28DD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4" w15:restartNumberingAfterBreak="0">
    <w:nsid w:val="558F1C69"/>
    <w:multiLevelType w:val="hybridMultilevel"/>
    <w:tmpl w:val="5E600802"/>
    <w:lvl w:ilvl="0" w:tplc="A4B065FC">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6" w15:restartNumberingAfterBreak="0">
    <w:nsid w:val="567F1CF9"/>
    <w:multiLevelType w:val="hybridMultilevel"/>
    <w:tmpl w:val="6F847B8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82E1CD3"/>
    <w:multiLevelType w:val="hybridMultilevel"/>
    <w:tmpl w:val="E0281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4F0DEE"/>
    <w:multiLevelType w:val="hybridMultilevel"/>
    <w:tmpl w:val="20BAD3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31" w15:restartNumberingAfterBreak="0">
    <w:nsid w:val="679754CF"/>
    <w:multiLevelType w:val="hybridMultilevel"/>
    <w:tmpl w:val="AADA019C"/>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2"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36"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37" w15:restartNumberingAfterBreak="0">
    <w:nsid w:val="7BB76CCD"/>
    <w:multiLevelType w:val="hybridMultilevel"/>
    <w:tmpl w:val="7256B9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18552401">
    <w:abstractNumId w:val="1"/>
  </w:num>
  <w:num w:numId="2" w16cid:durableId="1893882144">
    <w:abstractNumId w:val="30"/>
  </w:num>
  <w:num w:numId="3" w16cid:durableId="26568836">
    <w:abstractNumId w:val="0"/>
  </w:num>
  <w:num w:numId="4" w16cid:durableId="1911039435">
    <w:abstractNumId w:val="25"/>
  </w:num>
  <w:num w:numId="5" w16cid:durableId="1194030045">
    <w:abstractNumId w:val="18"/>
  </w:num>
  <w:num w:numId="6" w16cid:durableId="598098231">
    <w:abstractNumId w:val="24"/>
  </w:num>
  <w:num w:numId="7" w16cid:durableId="1307472806">
    <w:abstractNumId w:val="17"/>
  </w:num>
  <w:num w:numId="8" w16cid:durableId="1171607142">
    <w:abstractNumId w:val="32"/>
  </w:num>
  <w:num w:numId="9" w16cid:durableId="35936769">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34"/>
  </w:num>
  <w:num w:numId="11" w16cid:durableId="169224986">
    <w:abstractNumId w:val="3"/>
  </w:num>
  <w:num w:numId="12" w16cid:durableId="1272668417">
    <w:abstractNumId w:val="8"/>
  </w:num>
  <w:num w:numId="13" w16cid:durableId="819078298">
    <w:abstractNumId w:val="35"/>
  </w:num>
  <w:num w:numId="14" w16cid:durableId="2145615616">
    <w:abstractNumId w:val="11"/>
  </w:num>
  <w:num w:numId="15" w16cid:durableId="100616605">
    <w:abstractNumId w:val="10"/>
  </w:num>
  <w:num w:numId="16" w16cid:durableId="642584442">
    <w:abstractNumId w:val="28"/>
  </w:num>
  <w:num w:numId="17" w16cid:durableId="1065374902">
    <w:abstractNumId w:val="19"/>
  </w:num>
  <w:num w:numId="18" w16cid:durableId="1658263497">
    <w:abstractNumId w:val="23"/>
  </w:num>
  <w:num w:numId="19" w16cid:durableId="1106390038">
    <w:abstractNumId w:val="9"/>
  </w:num>
  <w:num w:numId="20" w16cid:durableId="1055279304">
    <w:abstractNumId w:val="14"/>
  </w:num>
  <w:num w:numId="21" w16cid:durableId="707729915">
    <w:abstractNumId w:val="16"/>
  </w:num>
  <w:num w:numId="22" w16cid:durableId="1432748130">
    <w:abstractNumId w:val="5"/>
  </w:num>
  <w:num w:numId="23" w16cid:durableId="769474840">
    <w:abstractNumId w:val="36"/>
  </w:num>
  <w:num w:numId="24" w16cid:durableId="1708603611">
    <w:abstractNumId w:val="7"/>
  </w:num>
  <w:num w:numId="25" w16cid:durableId="1411542112">
    <w:abstractNumId w:val="33"/>
  </w:num>
  <w:num w:numId="26" w16cid:durableId="1505127918">
    <w:abstractNumId w:val="6"/>
  </w:num>
  <w:num w:numId="27" w16cid:durableId="151796661">
    <w:abstractNumId w:val="4"/>
  </w:num>
  <w:num w:numId="28" w16cid:durableId="1924215379">
    <w:abstractNumId w:val="15"/>
  </w:num>
  <w:num w:numId="29" w16cid:durableId="104889998">
    <w:abstractNumId w:val="31"/>
  </w:num>
  <w:num w:numId="30" w16cid:durableId="597950950">
    <w:abstractNumId w:val="37"/>
  </w:num>
  <w:num w:numId="31" w16cid:durableId="1555048450">
    <w:abstractNumId w:val="12"/>
  </w:num>
  <w:num w:numId="32" w16cid:durableId="1073315059">
    <w:abstractNumId w:val="29"/>
  </w:num>
  <w:num w:numId="33" w16cid:durableId="762996354">
    <w:abstractNumId w:val="27"/>
  </w:num>
  <w:num w:numId="34" w16cid:durableId="1029835637">
    <w:abstractNumId w:val="21"/>
  </w:num>
  <w:num w:numId="35" w16cid:durableId="280696252">
    <w:abstractNumId w:val="22"/>
  </w:num>
  <w:num w:numId="36" w16cid:durableId="1126240348">
    <w:abstractNumId w:val="20"/>
  </w:num>
  <w:num w:numId="37" w16cid:durableId="1563566642">
    <w:abstractNumId w:val="2"/>
  </w:num>
  <w:num w:numId="38" w16cid:durableId="305361252">
    <w:abstractNumId w:val="26"/>
  </w:num>
  <w:num w:numId="39" w16cid:durableId="552959004">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C5A"/>
    <w:rsid w:val="000074CB"/>
    <w:rsid w:val="000077DF"/>
    <w:rsid w:val="0001163F"/>
    <w:rsid w:val="00011A2A"/>
    <w:rsid w:val="00011C4C"/>
    <w:rsid w:val="000122B1"/>
    <w:rsid w:val="00014639"/>
    <w:rsid w:val="0001483D"/>
    <w:rsid w:val="0001497C"/>
    <w:rsid w:val="000167CA"/>
    <w:rsid w:val="00016976"/>
    <w:rsid w:val="0001724B"/>
    <w:rsid w:val="000172D0"/>
    <w:rsid w:val="00017573"/>
    <w:rsid w:val="0002043B"/>
    <w:rsid w:val="00020BD0"/>
    <w:rsid w:val="00021ECE"/>
    <w:rsid w:val="00022327"/>
    <w:rsid w:val="000227B6"/>
    <w:rsid w:val="000229E4"/>
    <w:rsid w:val="00022FDB"/>
    <w:rsid w:val="00023292"/>
    <w:rsid w:val="00023555"/>
    <w:rsid w:val="00023C25"/>
    <w:rsid w:val="00024C10"/>
    <w:rsid w:val="00024FCE"/>
    <w:rsid w:val="0002514E"/>
    <w:rsid w:val="0002570C"/>
    <w:rsid w:val="000261CE"/>
    <w:rsid w:val="00026724"/>
    <w:rsid w:val="00026A34"/>
    <w:rsid w:val="00026A99"/>
    <w:rsid w:val="00026CD7"/>
    <w:rsid w:val="00026DE2"/>
    <w:rsid w:val="00027011"/>
    <w:rsid w:val="000272F9"/>
    <w:rsid w:val="00027319"/>
    <w:rsid w:val="00031129"/>
    <w:rsid w:val="00032A70"/>
    <w:rsid w:val="00033412"/>
    <w:rsid w:val="00033895"/>
    <w:rsid w:val="00033A21"/>
    <w:rsid w:val="00034F7E"/>
    <w:rsid w:val="00034FF4"/>
    <w:rsid w:val="00036C38"/>
    <w:rsid w:val="00036CC0"/>
    <w:rsid w:val="00037303"/>
    <w:rsid w:val="00041D69"/>
    <w:rsid w:val="00042C9E"/>
    <w:rsid w:val="000444F4"/>
    <w:rsid w:val="00045602"/>
    <w:rsid w:val="00045A37"/>
    <w:rsid w:val="000500BF"/>
    <w:rsid w:val="00052430"/>
    <w:rsid w:val="000525EE"/>
    <w:rsid w:val="00052F1F"/>
    <w:rsid w:val="00053022"/>
    <w:rsid w:val="000536E4"/>
    <w:rsid w:val="00053EC9"/>
    <w:rsid w:val="0005436E"/>
    <w:rsid w:val="000544DF"/>
    <w:rsid w:val="00055DFC"/>
    <w:rsid w:val="00056AE3"/>
    <w:rsid w:val="00056E35"/>
    <w:rsid w:val="00060AF3"/>
    <w:rsid w:val="00061134"/>
    <w:rsid w:val="0006185B"/>
    <w:rsid w:val="0006191A"/>
    <w:rsid w:val="00061D83"/>
    <w:rsid w:val="000624B7"/>
    <w:rsid w:val="00062B8F"/>
    <w:rsid w:val="00062C07"/>
    <w:rsid w:val="00063816"/>
    <w:rsid w:val="00064215"/>
    <w:rsid w:val="00064346"/>
    <w:rsid w:val="0006451C"/>
    <w:rsid w:val="000653E6"/>
    <w:rsid w:val="0006543C"/>
    <w:rsid w:val="00065921"/>
    <w:rsid w:val="00065ABF"/>
    <w:rsid w:val="000662E4"/>
    <w:rsid w:val="0006632C"/>
    <w:rsid w:val="0006642F"/>
    <w:rsid w:val="00066740"/>
    <w:rsid w:val="000706B4"/>
    <w:rsid w:val="000709C0"/>
    <w:rsid w:val="00070A43"/>
    <w:rsid w:val="00070CD8"/>
    <w:rsid w:val="00072452"/>
    <w:rsid w:val="00072C2F"/>
    <w:rsid w:val="00073371"/>
    <w:rsid w:val="000748C9"/>
    <w:rsid w:val="00074FC0"/>
    <w:rsid w:val="00075664"/>
    <w:rsid w:val="00075955"/>
    <w:rsid w:val="00076EE1"/>
    <w:rsid w:val="00080446"/>
    <w:rsid w:val="000808AA"/>
    <w:rsid w:val="00080E37"/>
    <w:rsid w:val="00081DA8"/>
    <w:rsid w:val="00081F11"/>
    <w:rsid w:val="00082A7C"/>
    <w:rsid w:val="0008315F"/>
    <w:rsid w:val="000832CF"/>
    <w:rsid w:val="000839C4"/>
    <w:rsid w:val="00083DB5"/>
    <w:rsid w:val="0008496B"/>
    <w:rsid w:val="00085081"/>
    <w:rsid w:val="0008512A"/>
    <w:rsid w:val="000851F9"/>
    <w:rsid w:val="00085E3B"/>
    <w:rsid w:val="00085E4C"/>
    <w:rsid w:val="000860AF"/>
    <w:rsid w:val="00086BC0"/>
    <w:rsid w:val="00086F54"/>
    <w:rsid w:val="000905CF"/>
    <w:rsid w:val="000914E7"/>
    <w:rsid w:val="000919CE"/>
    <w:rsid w:val="00092DCF"/>
    <w:rsid w:val="00092E3A"/>
    <w:rsid w:val="000930F9"/>
    <w:rsid w:val="000932BD"/>
    <w:rsid w:val="00093694"/>
    <w:rsid w:val="00093A73"/>
    <w:rsid w:val="0009474A"/>
    <w:rsid w:val="00094F68"/>
    <w:rsid w:val="000953B2"/>
    <w:rsid w:val="00095572"/>
    <w:rsid w:val="00095D22"/>
    <w:rsid w:val="0009643E"/>
    <w:rsid w:val="00096658"/>
    <w:rsid w:val="00096ABE"/>
    <w:rsid w:val="000A02F1"/>
    <w:rsid w:val="000A05CA"/>
    <w:rsid w:val="000A0B8E"/>
    <w:rsid w:val="000A18D3"/>
    <w:rsid w:val="000A2F07"/>
    <w:rsid w:val="000A3492"/>
    <w:rsid w:val="000A4D3C"/>
    <w:rsid w:val="000A5896"/>
    <w:rsid w:val="000A6A40"/>
    <w:rsid w:val="000A6DCB"/>
    <w:rsid w:val="000A6EBB"/>
    <w:rsid w:val="000A6FD8"/>
    <w:rsid w:val="000A7274"/>
    <w:rsid w:val="000A72AC"/>
    <w:rsid w:val="000A7C4D"/>
    <w:rsid w:val="000A7E48"/>
    <w:rsid w:val="000B04C1"/>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17E"/>
    <w:rsid w:val="000B73DF"/>
    <w:rsid w:val="000B7ED4"/>
    <w:rsid w:val="000BFBC6"/>
    <w:rsid w:val="000C062A"/>
    <w:rsid w:val="000C18CA"/>
    <w:rsid w:val="000C1A9A"/>
    <w:rsid w:val="000C27DF"/>
    <w:rsid w:val="000C27FD"/>
    <w:rsid w:val="000C31F8"/>
    <w:rsid w:val="000C549D"/>
    <w:rsid w:val="000C6731"/>
    <w:rsid w:val="000C6C47"/>
    <w:rsid w:val="000C7CCB"/>
    <w:rsid w:val="000D03FC"/>
    <w:rsid w:val="000D0C89"/>
    <w:rsid w:val="000D20E3"/>
    <w:rsid w:val="000D263F"/>
    <w:rsid w:val="000D33B3"/>
    <w:rsid w:val="000D3E34"/>
    <w:rsid w:val="000D46BB"/>
    <w:rsid w:val="000D4AED"/>
    <w:rsid w:val="000D4CDC"/>
    <w:rsid w:val="000D6396"/>
    <w:rsid w:val="000D6E61"/>
    <w:rsid w:val="000E02B3"/>
    <w:rsid w:val="000E1286"/>
    <w:rsid w:val="000E351A"/>
    <w:rsid w:val="000E35B9"/>
    <w:rsid w:val="000E397C"/>
    <w:rsid w:val="000E5A85"/>
    <w:rsid w:val="000E7738"/>
    <w:rsid w:val="000E77AA"/>
    <w:rsid w:val="000E7CF3"/>
    <w:rsid w:val="000F0A25"/>
    <w:rsid w:val="000F0D8E"/>
    <w:rsid w:val="000F0E94"/>
    <w:rsid w:val="000F1253"/>
    <w:rsid w:val="000F17A5"/>
    <w:rsid w:val="000F2295"/>
    <w:rsid w:val="000F2A2A"/>
    <w:rsid w:val="000F38D0"/>
    <w:rsid w:val="000F3FE3"/>
    <w:rsid w:val="000F40EB"/>
    <w:rsid w:val="000F47CB"/>
    <w:rsid w:val="000F50F7"/>
    <w:rsid w:val="000F5134"/>
    <w:rsid w:val="000F567D"/>
    <w:rsid w:val="000F58C6"/>
    <w:rsid w:val="000F5B6E"/>
    <w:rsid w:val="000F680E"/>
    <w:rsid w:val="000F68E3"/>
    <w:rsid w:val="000F70B9"/>
    <w:rsid w:val="000F74EF"/>
    <w:rsid w:val="00100066"/>
    <w:rsid w:val="00101FA6"/>
    <w:rsid w:val="00102A93"/>
    <w:rsid w:val="001036A5"/>
    <w:rsid w:val="00103845"/>
    <w:rsid w:val="001043ED"/>
    <w:rsid w:val="00104FBD"/>
    <w:rsid w:val="001054AB"/>
    <w:rsid w:val="0010585B"/>
    <w:rsid w:val="0010618F"/>
    <w:rsid w:val="001065C8"/>
    <w:rsid w:val="00106A97"/>
    <w:rsid w:val="00106CD9"/>
    <w:rsid w:val="00106E77"/>
    <w:rsid w:val="00107AA2"/>
    <w:rsid w:val="00110269"/>
    <w:rsid w:val="0011055A"/>
    <w:rsid w:val="00111777"/>
    <w:rsid w:val="00111EB0"/>
    <w:rsid w:val="001123C0"/>
    <w:rsid w:val="001124DD"/>
    <w:rsid w:val="0011295C"/>
    <w:rsid w:val="001134D5"/>
    <w:rsid w:val="00113953"/>
    <w:rsid w:val="00114D18"/>
    <w:rsid w:val="00115328"/>
    <w:rsid w:val="001159C8"/>
    <w:rsid w:val="0011678C"/>
    <w:rsid w:val="001173CE"/>
    <w:rsid w:val="00120370"/>
    <w:rsid w:val="001206C4"/>
    <w:rsid w:val="00120961"/>
    <w:rsid w:val="00120CF7"/>
    <w:rsid w:val="0012118E"/>
    <w:rsid w:val="0012135C"/>
    <w:rsid w:val="00121576"/>
    <w:rsid w:val="0012210A"/>
    <w:rsid w:val="0012262F"/>
    <w:rsid w:val="0012395C"/>
    <w:rsid w:val="00123D61"/>
    <w:rsid w:val="00124CC4"/>
    <w:rsid w:val="00124CDA"/>
    <w:rsid w:val="00125470"/>
    <w:rsid w:val="00125A57"/>
    <w:rsid w:val="00126B67"/>
    <w:rsid w:val="00126F89"/>
    <w:rsid w:val="00127DB6"/>
    <w:rsid w:val="00127EBD"/>
    <w:rsid w:val="001303D5"/>
    <w:rsid w:val="00130A5B"/>
    <w:rsid w:val="00130B3A"/>
    <w:rsid w:val="00130F2B"/>
    <w:rsid w:val="00131173"/>
    <w:rsid w:val="001318A9"/>
    <w:rsid w:val="001318FC"/>
    <w:rsid w:val="0013226E"/>
    <w:rsid w:val="001337BD"/>
    <w:rsid w:val="001346B1"/>
    <w:rsid w:val="00135031"/>
    <w:rsid w:val="001356D1"/>
    <w:rsid w:val="0013597C"/>
    <w:rsid w:val="00135E03"/>
    <w:rsid w:val="00137ABB"/>
    <w:rsid w:val="00137BA8"/>
    <w:rsid w:val="0014009E"/>
    <w:rsid w:val="001408B6"/>
    <w:rsid w:val="00142265"/>
    <w:rsid w:val="001424AC"/>
    <w:rsid w:val="001433F1"/>
    <w:rsid w:val="00144455"/>
    <w:rsid w:val="00144503"/>
    <w:rsid w:val="00145133"/>
    <w:rsid w:val="0014692A"/>
    <w:rsid w:val="001476F6"/>
    <w:rsid w:val="001478EC"/>
    <w:rsid w:val="00150243"/>
    <w:rsid w:val="00150BC7"/>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1C"/>
    <w:rsid w:val="00166D32"/>
    <w:rsid w:val="00166EDB"/>
    <w:rsid w:val="00167EA2"/>
    <w:rsid w:val="001710CB"/>
    <w:rsid w:val="0017110B"/>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B6A"/>
    <w:rsid w:val="00175E64"/>
    <w:rsid w:val="00175F15"/>
    <w:rsid w:val="00177D98"/>
    <w:rsid w:val="00177F18"/>
    <w:rsid w:val="001805EF"/>
    <w:rsid w:val="00181F24"/>
    <w:rsid w:val="00183C6B"/>
    <w:rsid w:val="00183D62"/>
    <w:rsid w:val="001843D5"/>
    <w:rsid w:val="001844FC"/>
    <w:rsid w:val="0018512A"/>
    <w:rsid w:val="00185CB0"/>
    <w:rsid w:val="001866D8"/>
    <w:rsid w:val="0018676A"/>
    <w:rsid w:val="00187B5B"/>
    <w:rsid w:val="00190A38"/>
    <w:rsid w:val="00190AE5"/>
    <w:rsid w:val="001917ED"/>
    <w:rsid w:val="0019311C"/>
    <w:rsid w:val="001932E0"/>
    <w:rsid w:val="00193357"/>
    <w:rsid w:val="001935E2"/>
    <w:rsid w:val="001935F8"/>
    <w:rsid w:val="0019390F"/>
    <w:rsid w:val="00193F2B"/>
    <w:rsid w:val="001947E7"/>
    <w:rsid w:val="00194A4D"/>
    <w:rsid w:val="001958DD"/>
    <w:rsid w:val="001967BD"/>
    <w:rsid w:val="00197DC3"/>
    <w:rsid w:val="00197F76"/>
    <w:rsid w:val="001A0206"/>
    <w:rsid w:val="001A0FA0"/>
    <w:rsid w:val="001A1656"/>
    <w:rsid w:val="001A2C7D"/>
    <w:rsid w:val="001A2FEE"/>
    <w:rsid w:val="001A3235"/>
    <w:rsid w:val="001A43D3"/>
    <w:rsid w:val="001A5907"/>
    <w:rsid w:val="001A7283"/>
    <w:rsid w:val="001A7867"/>
    <w:rsid w:val="001B02CF"/>
    <w:rsid w:val="001B14A4"/>
    <w:rsid w:val="001B1FC1"/>
    <w:rsid w:val="001B27E5"/>
    <w:rsid w:val="001B327E"/>
    <w:rsid w:val="001B36DE"/>
    <w:rsid w:val="001B3CCD"/>
    <w:rsid w:val="001B4467"/>
    <w:rsid w:val="001B646E"/>
    <w:rsid w:val="001B6D06"/>
    <w:rsid w:val="001B6DB4"/>
    <w:rsid w:val="001C07D2"/>
    <w:rsid w:val="001C12B6"/>
    <w:rsid w:val="001C1DA0"/>
    <w:rsid w:val="001C1E0B"/>
    <w:rsid w:val="001C204E"/>
    <w:rsid w:val="001C2279"/>
    <w:rsid w:val="001C3167"/>
    <w:rsid w:val="001C31D9"/>
    <w:rsid w:val="001C32A4"/>
    <w:rsid w:val="001C3366"/>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CC0"/>
    <w:rsid w:val="001D149C"/>
    <w:rsid w:val="001D1DC4"/>
    <w:rsid w:val="001D346F"/>
    <w:rsid w:val="001D3DB7"/>
    <w:rsid w:val="001D3E5F"/>
    <w:rsid w:val="001D58F0"/>
    <w:rsid w:val="001D67AF"/>
    <w:rsid w:val="001D67CA"/>
    <w:rsid w:val="001D6F8B"/>
    <w:rsid w:val="001D78DC"/>
    <w:rsid w:val="001D7BA9"/>
    <w:rsid w:val="001E005B"/>
    <w:rsid w:val="001E00F8"/>
    <w:rsid w:val="001E032D"/>
    <w:rsid w:val="001E0D4A"/>
    <w:rsid w:val="001E0DE6"/>
    <w:rsid w:val="001E1AF4"/>
    <w:rsid w:val="001E1D68"/>
    <w:rsid w:val="001E2062"/>
    <w:rsid w:val="001E25DC"/>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FCA"/>
    <w:rsid w:val="00203311"/>
    <w:rsid w:val="00203A4D"/>
    <w:rsid w:val="002051CE"/>
    <w:rsid w:val="00205BFF"/>
    <w:rsid w:val="00205EA3"/>
    <w:rsid w:val="00205F66"/>
    <w:rsid w:val="00206681"/>
    <w:rsid w:val="002067DE"/>
    <w:rsid w:val="00206A81"/>
    <w:rsid w:val="00206F9C"/>
    <w:rsid w:val="002076B0"/>
    <w:rsid w:val="0021011E"/>
    <w:rsid w:val="002108D7"/>
    <w:rsid w:val="002117A5"/>
    <w:rsid w:val="0021186B"/>
    <w:rsid w:val="00211F1B"/>
    <w:rsid w:val="0021248E"/>
    <w:rsid w:val="00212730"/>
    <w:rsid w:val="00212D9F"/>
    <w:rsid w:val="0021305B"/>
    <w:rsid w:val="00213C41"/>
    <w:rsid w:val="00213C69"/>
    <w:rsid w:val="00215814"/>
    <w:rsid w:val="00215924"/>
    <w:rsid w:val="0021730D"/>
    <w:rsid w:val="00217D73"/>
    <w:rsid w:val="00220801"/>
    <w:rsid w:val="0022167F"/>
    <w:rsid w:val="00221A9C"/>
    <w:rsid w:val="00221BC3"/>
    <w:rsid w:val="0022215B"/>
    <w:rsid w:val="00222DCD"/>
    <w:rsid w:val="002232DE"/>
    <w:rsid w:val="00223481"/>
    <w:rsid w:val="002258BB"/>
    <w:rsid w:val="00225C2D"/>
    <w:rsid w:val="00225EF3"/>
    <w:rsid w:val="002262B1"/>
    <w:rsid w:val="0022643C"/>
    <w:rsid w:val="00226E37"/>
    <w:rsid w:val="002272C9"/>
    <w:rsid w:val="00230733"/>
    <w:rsid w:val="00230A74"/>
    <w:rsid w:val="002313CC"/>
    <w:rsid w:val="0023185D"/>
    <w:rsid w:val="00231FD2"/>
    <w:rsid w:val="0023217A"/>
    <w:rsid w:val="002321A5"/>
    <w:rsid w:val="0023229B"/>
    <w:rsid w:val="00232963"/>
    <w:rsid w:val="00232A52"/>
    <w:rsid w:val="00233240"/>
    <w:rsid w:val="00233D3E"/>
    <w:rsid w:val="00234530"/>
    <w:rsid w:val="00234C67"/>
    <w:rsid w:val="00235003"/>
    <w:rsid w:val="00235430"/>
    <w:rsid w:val="002355F6"/>
    <w:rsid w:val="002369F8"/>
    <w:rsid w:val="002370D7"/>
    <w:rsid w:val="002373FC"/>
    <w:rsid w:val="0023783B"/>
    <w:rsid w:val="002378CF"/>
    <w:rsid w:val="0024072E"/>
    <w:rsid w:val="00240AA3"/>
    <w:rsid w:val="00240BFE"/>
    <w:rsid w:val="0024118E"/>
    <w:rsid w:val="002415E3"/>
    <w:rsid w:val="00241F3F"/>
    <w:rsid w:val="002429F7"/>
    <w:rsid w:val="0024463B"/>
    <w:rsid w:val="0024483D"/>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2E8A"/>
    <w:rsid w:val="002530BB"/>
    <w:rsid w:val="00253CEF"/>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04"/>
    <w:rsid w:val="00262C62"/>
    <w:rsid w:val="00263BC6"/>
    <w:rsid w:val="002647EA"/>
    <w:rsid w:val="00264D4F"/>
    <w:rsid w:val="002652A2"/>
    <w:rsid w:val="00265C40"/>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CB4"/>
    <w:rsid w:val="00277FA8"/>
    <w:rsid w:val="00280643"/>
    <w:rsid w:val="00280C15"/>
    <w:rsid w:val="002810CE"/>
    <w:rsid w:val="00281114"/>
    <w:rsid w:val="00281C0D"/>
    <w:rsid w:val="00281CA2"/>
    <w:rsid w:val="00282E0C"/>
    <w:rsid w:val="00282FAB"/>
    <w:rsid w:val="00283331"/>
    <w:rsid w:val="00283CFF"/>
    <w:rsid w:val="00284A36"/>
    <w:rsid w:val="0028581B"/>
    <w:rsid w:val="0028620E"/>
    <w:rsid w:val="00286EEF"/>
    <w:rsid w:val="00286F74"/>
    <w:rsid w:val="002870EB"/>
    <w:rsid w:val="002874CB"/>
    <w:rsid w:val="002878CD"/>
    <w:rsid w:val="00287F89"/>
    <w:rsid w:val="00287FC2"/>
    <w:rsid w:val="002915E4"/>
    <w:rsid w:val="00291802"/>
    <w:rsid w:val="0029378A"/>
    <w:rsid w:val="00293B74"/>
    <w:rsid w:val="0029401B"/>
    <w:rsid w:val="00294ED5"/>
    <w:rsid w:val="002951B0"/>
    <w:rsid w:val="0029616B"/>
    <w:rsid w:val="0029656C"/>
    <w:rsid w:val="00297A24"/>
    <w:rsid w:val="00297F4D"/>
    <w:rsid w:val="002A0637"/>
    <w:rsid w:val="002A11C9"/>
    <w:rsid w:val="002A1A38"/>
    <w:rsid w:val="002A2310"/>
    <w:rsid w:val="002A2A33"/>
    <w:rsid w:val="002A37D6"/>
    <w:rsid w:val="002A38AD"/>
    <w:rsid w:val="002A4694"/>
    <w:rsid w:val="002A52AE"/>
    <w:rsid w:val="002A58B3"/>
    <w:rsid w:val="002A58EE"/>
    <w:rsid w:val="002A5F5B"/>
    <w:rsid w:val="002A646F"/>
    <w:rsid w:val="002A6BE6"/>
    <w:rsid w:val="002A6BF0"/>
    <w:rsid w:val="002A748A"/>
    <w:rsid w:val="002B0228"/>
    <w:rsid w:val="002B02D2"/>
    <w:rsid w:val="002B12BA"/>
    <w:rsid w:val="002B18C1"/>
    <w:rsid w:val="002B22AE"/>
    <w:rsid w:val="002B24F7"/>
    <w:rsid w:val="002B2842"/>
    <w:rsid w:val="002B2C2E"/>
    <w:rsid w:val="002B2D81"/>
    <w:rsid w:val="002B2EDA"/>
    <w:rsid w:val="002B3C04"/>
    <w:rsid w:val="002B5358"/>
    <w:rsid w:val="002B57A6"/>
    <w:rsid w:val="002B6A80"/>
    <w:rsid w:val="002B6B88"/>
    <w:rsid w:val="002B6F4C"/>
    <w:rsid w:val="002B750C"/>
    <w:rsid w:val="002C1BA8"/>
    <w:rsid w:val="002C2449"/>
    <w:rsid w:val="002C2486"/>
    <w:rsid w:val="002C2713"/>
    <w:rsid w:val="002C2FF0"/>
    <w:rsid w:val="002C3BB0"/>
    <w:rsid w:val="002C3D38"/>
    <w:rsid w:val="002C51C4"/>
    <w:rsid w:val="002C529D"/>
    <w:rsid w:val="002C670B"/>
    <w:rsid w:val="002C747E"/>
    <w:rsid w:val="002C7C4C"/>
    <w:rsid w:val="002C7D69"/>
    <w:rsid w:val="002D0072"/>
    <w:rsid w:val="002D0183"/>
    <w:rsid w:val="002D0C8A"/>
    <w:rsid w:val="002D0F5D"/>
    <w:rsid w:val="002D0F8C"/>
    <w:rsid w:val="002D1076"/>
    <w:rsid w:val="002D2850"/>
    <w:rsid w:val="002D41AE"/>
    <w:rsid w:val="002D46AF"/>
    <w:rsid w:val="002D53E6"/>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E7DF3"/>
    <w:rsid w:val="002F0405"/>
    <w:rsid w:val="002F2874"/>
    <w:rsid w:val="002F30B0"/>
    <w:rsid w:val="002F342C"/>
    <w:rsid w:val="002F34D1"/>
    <w:rsid w:val="002F38AC"/>
    <w:rsid w:val="002F3D07"/>
    <w:rsid w:val="002F42BA"/>
    <w:rsid w:val="002F465F"/>
    <w:rsid w:val="002F46AA"/>
    <w:rsid w:val="002F5115"/>
    <w:rsid w:val="002F58D1"/>
    <w:rsid w:val="002F5A20"/>
    <w:rsid w:val="002F5AB3"/>
    <w:rsid w:val="002F5AC5"/>
    <w:rsid w:val="002F6882"/>
    <w:rsid w:val="0030007D"/>
    <w:rsid w:val="00302677"/>
    <w:rsid w:val="00302713"/>
    <w:rsid w:val="00302EF5"/>
    <w:rsid w:val="00303140"/>
    <w:rsid w:val="00303787"/>
    <w:rsid w:val="0030397A"/>
    <w:rsid w:val="003054DA"/>
    <w:rsid w:val="00305505"/>
    <w:rsid w:val="0030555A"/>
    <w:rsid w:val="00305B56"/>
    <w:rsid w:val="00306080"/>
    <w:rsid w:val="00306671"/>
    <w:rsid w:val="00310B25"/>
    <w:rsid w:val="00311E73"/>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646"/>
    <w:rsid w:val="00320ADA"/>
    <w:rsid w:val="00320F0E"/>
    <w:rsid w:val="00321B16"/>
    <w:rsid w:val="00321D58"/>
    <w:rsid w:val="003228EC"/>
    <w:rsid w:val="00322A12"/>
    <w:rsid w:val="00322EB2"/>
    <w:rsid w:val="00322F1B"/>
    <w:rsid w:val="0032300C"/>
    <w:rsid w:val="003230D9"/>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6520"/>
    <w:rsid w:val="00336790"/>
    <w:rsid w:val="003371F7"/>
    <w:rsid w:val="00337541"/>
    <w:rsid w:val="0033783A"/>
    <w:rsid w:val="00340582"/>
    <w:rsid w:val="00340A65"/>
    <w:rsid w:val="00341043"/>
    <w:rsid w:val="0034180D"/>
    <w:rsid w:val="00341CF6"/>
    <w:rsid w:val="00341E9B"/>
    <w:rsid w:val="0034247D"/>
    <w:rsid w:val="00342E0E"/>
    <w:rsid w:val="0034341B"/>
    <w:rsid w:val="00343BA0"/>
    <w:rsid w:val="0034490D"/>
    <w:rsid w:val="00345185"/>
    <w:rsid w:val="00345A57"/>
    <w:rsid w:val="00345FA8"/>
    <w:rsid w:val="00350556"/>
    <w:rsid w:val="003507FF"/>
    <w:rsid w:val="00350AF2"/>
    <w:rsid w:val="00350B24"/>
    <w:rsid w:val="0035111E"/>
    <w:rsid w:val="0035147D"/>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D53"/>
    <w:rsid w:val="003704DC"/>
    <w:rsid w:val="00370BDE"/>
    <w:rsid w:val="00371228"/>
    <w:rsid w:val="00371426"/>
    <w:rsid w:val="003714FC"/>
    <w:rsid w:val="00371C72"/>
    <w:rsid w:val="0037252A"/>
    <w:rsid w:val="003725CC"/>
    <w:rsid w:val="00372DE9"/>
    <w:rsid w:val="00373670"/>
    <w:rsid w:val="00374B3B"/>
    <w:rsid w:val="00375775"/>
    <w:rsid w:val="0037644B"/>
    <w:rsid w:val="0037687D"/>
    <w:rsid w:val="00376D9C"/>
    <w:rsid w:val="00377137"/>
    <w:rsid w:val="00377469"/>
    <w:rsid w:val="00377AA4"/>
    <w:rsid w:val="003804E3"/>
    <w:rsid w:val="00380D3C"/>
    <w:rsid w:val="00380F5C"/>
    <w:rsid w:val="00380FDE"/>
    <w:rsid w:val="00381AEF"/>
    <w:rsid w:val="00382346"/>
    <w:rsid w:val="003824C2"/>
    <w:rsid w:val="00383946"/>
    <w:rsid w:val="0038395F"/>
    <w:rsid w:val="00383C07"/>
    <w:rsid w:val="00383FD6"/>
    <w:rsid w:val="0038496D"/>
    <w:rsid w:val="00384F0C"/>
    <w:rsid w:val="003855C4"/>
    <w:rsid w:val="003860B0"/>
    <w:rsid w:val="0038752D"/>
    <w:rsid w:val="00387650"/>
    <w:rsid w:val="0039085C"/>
    <w:rsid w:val="00391F21"/>
    <w:rsid w:val="0039221D"/>
    <w:rsid w:val="00392330"/>
    <w:rsid w:val="0039289E"/>
    <w:rsid w:val="003928EE"/>
    <w:rsid w:val="0039465A"/>
    <w:rsid w:val="00395A89"/>
    <w:rsid w:val="0039665D"/>
    <w:rsid w:val="00397094"/>
    <w:rsid w:val="00397D02"/>
    <w:rsid w:val="003A03F4"/>
    <w:rsid w:val="003A06AF"/>
    <w:rsid w:val="003A0C69"/>
    <w:rsid w:val="003A0DF6"/>
    <w:rsid w:val="003A2784"/>
    <w:rsid w:val="003A34E2"/>
    <w:rsid w:val="003A4FCD"/>
    <w:rsid w:val="003A552F"/>
    <w:rsid w:val="003A5DBF"/>
    <w:rsid w:val="003A5F02"/>
    <w:rsid w:val="003A622A"/>
    <w:rsid w:val="003A6BBC"/>
    <w:rsid w:val="003A7524"/>
    <w:rsid w:val="003B0148"/>
    <w:rsid w:val="003B14F5"/>
    <w:rsid w:val="003B2AE8"/>
    <w:rsid w:val="003B37DE"/>
    <w:rsid w:val="003B3B79"/>
    <w:rsid w:val="003B3CC8"/>
    <w:rsid w:val="003B66DF"/>
    <w:rsid w:val="003B67EF"/>
    <w:rsid w:val="003B6BA9"/>
    <w:rsid w:val="003B7D91"/>
    <w:rsid w:val="003C0121"/>
    <w:rsid w:val="003C03DD"/>
    <w:rsid w:val="003C06C0"/>
    <w:rsid w:val="003C0743"/>
    <w:rsid w:val="003C1A9F"/>
    <w:rsid w:val="003C2126"/>
    <w:rsid w:val="003C3A93"/>
    <w:rsid w:val="003C3C7E"/>
    <w:rsid w:val="003C612E"/>
    <w:rsid w:val="003C6461"/>
    <w:rsid w:val="003C681E"/>
    <w:rsid w:val="003C7E9A"/>
    <w:rsid w:val="003D12B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8D8"/>
    <w:rsid w:val="003D7B78"/>
    <w:rsid w:val="003D7E0E"/>
    <w:rsid w:val="003E01EC"/>
    <w:rsid w:val="003E0455"/>
    <w:rsid w:val="003E2116"/>
    <w:rsid w:val="003E2F65"/>
    <w:rsid w:val="003E32A0"/>
    <w:rsid w:val="003E3A68"/>
    <w:rsid w:val="003E3E40"/>
    <w:rsid w:val="003E61C8"/>
    <w:rsid w:val="003E630F"/>
    <w:rsid w:val="003E6822"/>
    <w:rsid w:val="003E7D4E"/>
    <w:rsid w:val="003F011F"/>
    <w:rsid w:val="003F0186"/>
    <w:rsid w:val="003F03F0"/>
    <w:rsid w:val="003F0AE1"/>
    <w:rsid w:val="003F2225"/>
    <w:rsid w:val="003F302E"/>
    <w:rsid w:val="003F59D2"/>
    <w:rsid w:val="003F5B3D"/>
    <w:rsid w:val="003F60DA"/>
    <w:rsid w:val="003F631D"/>
    <w:rsid w:val="003F718B"/>
    <w:rsid w:val="003F7D20"/>
    <w:rsid w:val="0040071A"/>
    <w:rsid w:val="004010FF"/>
    <w:rsid w:val="0040168E"/>
    <w:rsid w:val="00401C5C"/>
    <w:rsid w:val="00402E27"/>
    <w:rsid w:val="004034F3"/>
    <w:rsid w:val="00403620"/>
    <w:rsid w:val="00403813"/>
    <w:rsid w:val="00403AA3"/>
    <w:rsid w:val="00404A53"/>
    <w:rsid w:val="00405F58"/>
    <w:rsid w:val="00406710"/>
    <w:rsid w:val="00406ECB"/>
    <w:rsid w:val="00407D3D"/>
    <w:rsid w:val="00407FD7"/>
    <w:rsid w:val="004100B2"/>
    <w:rsid w:val="00410271"/>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CB7"/>
    <w:rsid w:val="00416BA8"/>
    <w:rsid w:val="00416CDD"/>
    <w:rsid w:val="00417100"/>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D03"/>
    <w:rsid w:val="00432DC5"/>
    <w:rsid w:val="004345E7"/>
    <w:rsid w:val="00434C1D"/>
    <w:rsid w:val="00434EBD"/>
    <w:rsid w:val="00434FD4"/>
    <w:rsid w:val="0043547F"/>
    <w:rsid w:val="00436193"/>
    <w:rsid w:val="00436E92"/>
    <w:rsid w:val="00437061"/>
    <w:rsid w:val="00437A5A"/>
    <w:rsid w:val="00437AB0"/>
    <w:rsid w:val="00437BFE"/>
    <w:rsid w:val="00440482"/>
    <w:rsid w:val="00440871"/>
    <w:rsid w:val="00440982"/>
    <w:rsid w:val="004414CD"/>
    <w:rsid w:val="00441D9D"/>
    <w:rsid w:val="0044293D"/>
    <w:rsid w:val="0044336D"/>
    <w:rsid w:val="00444D33"/>
    <w:rsid w:val="00445421"/>
    <w:rsid w:val="004468E3"/>
    <w:rsid w:val="00446AD6"/>
    <w:rsid w:val="00447766"/>
    <w:rsid w:val="004479E6"/>
    <w:rsid w:val="00447D70"/>
    <w:rsid w:val="004502DD"/>
    <w:rsid w:val="004504D8"/>
    <w:rsid w:val="00451B5B"/>
    <w:rsid w:val="00451C62"/>
    <w:rsid w:val="00452C9E"/>
    <w:rsid w:val="00454B58"/>
    <w:rsid w:val="00454BFA"/>
    <w:rsid w:val="004567B8"/>
    <w:rsid w:val="00456840"/>
    <w:rsid w:val="00456C4D"/>
    <w:rsid w:val="00456E20"/>
    <w:rsid w:val="00457BAE"/>
    <w:rsid w:val="0045AFC2"/>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C26"/>
    <w:rsid w:val="00472B33"/>
    <w:rsid w:val="00472B86"/>
    <w:rsid w:val="00472CEF"/>
    <w:rsid w:val="00473211"/>
    <w:rsid w:val="00473912"/>
    <w:rsid w:val="00473B8A"/>
    <w:rsid w:val="00473B9F"/>
    <w:rsid w:val="00474543"/>
    <w:rsid w:val="00475CC0"/>
    <w:rsid w:val="004761E7"/>
    <w:rsid w:val="004765CA"/>
    <w:rsid w:val="00476AC5"/>
    <w:rsid w:val="00476E6D"/>
    <w:rsid w:val="00477CA1"/>
    <w:rsid w:val="004805F5"/>
    <w:rsid w:val="00480AEA"/>
    <w:rsid w:val="00480C45"/>
    <w:rsid w:val="00480CDD"/>
    <w:rsid w:val="00481357"/>
    <w:rsid w:val="00482006"/>
    <w:rsid w:val="00482924"/>
    <w:rsid w:val="00483D8F"/>
    <w:rsid w:val="00485DD6"/>
    <w:rsid w:val="004867A7"/>
    <w:rsid w:val="00486BA8"/>
    <w:rsid w:val="00487088"/>
    <w:rsid w:val="00487B3E"/>
    <w:rsid w:val="0049049A"/>
    <w:rsid w:val="00490592"/>
    <w:rsid w:val="004908E2"/>
    <w:rsid w:val="00492637"/>
    <w:rsid w:val="00493049"/>
    <w:rsid w:val="004933ED"/>
    <w:rsid w:val="00493F7C"/>
    <w:rsid w:val="00493FF0"/>
    <w:rsid w:val="004943B1"/>
    <w:rsid w:val="00495323"/>
    <w:rsid w:val="004959E3"/>
    <w:rsid w:val="00495D26"/>
    <w:rsid w:val="004978A6"/>
    <w:rsid w:val="00497C9C"/>
    <w:rsid w:val="00497EC2"/>
    <w:rsid w:val="004A06D3"/>
    <w:rsid w:val="004A0C09"/>
    <w:rsid w:val="004A0C1E"/>
    <w:rsid w:val="004A13FE"/>
    <w:rsid w:val="004A14D1"/>
    <w:rsid w:val="004A1DBD"/>
    <w:rsid w:val="004A4790"/>
    <w:rsid w:val="004A4939"/>
    <w:rsid w:val="004A4E34"/>
    <w:rsid w:val="004A53F6"/>
    <w:rsid w:val="004A5403"/>
    <w:rsid w:val="004A58DA"/>
    <w:rsid w:val="004A5A11"/>
    <w:rsid w:val="004A692F"/>
    <w:rsid w:val="004B02C8"/>
    <w:rsid w:val="004B043A"/>
    <w:rsid w:val="004B08FF"/>
    <w:rsid w:val="004B25B7"/>
    <w:rsid w:val="004B25E3"/>
    <w:rsid w:val="004B2609"/>
    <w:rsid w:val="004B2EDB"/>
    <w:rsid w:val="004B3584"/>
    <w:rsid w:val="004B3E3F"/>
    <w:rsid w:val="004B40BE"/>
    <w:rsid w:val="004B4DAB"/>
    <w:rsid w:val="004B5854"/>
    <w:rsid w:val="004B5DAE"/>
    <w:rsid w:val="004B5E00"/>
    <w:rsid w:val="004B5E1C"/>
    <w:rsid w:val="004B6311"/>
    <w:rsid w:val="004B6388"/>
    <w:rsid w:val="004B6883"/>
    <w:rsid w:val="004B75D6"/>
    <w:rsid w:val="004B77C5"/>
    <w:rsid w:val="004B7B93"/>
    <w:rsid w:val="004B7BF4"/>
    <w:rsid w:val="004B7D74"/>
    <w:rsid w:val="004B7E8E"/>
    <w:rsid w:val="004C033C"/>
    <w:rsid w:val="004C04FD"/>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147B"/>
    <w:rsid w:val="004D1790"/>
    <w:rsid w:val="004D1CC9"/>
    <w:rsid w:val="004D34BF"/>
    <w:rsid w:val="004D39FB"/>
    <w:rsid w:val="004D3AE6"/>
    <w:rsid w:val="004D3CD2"/>
    <w:rsid w:val="004D4452"/>
    <w:rsid w:val="004D5C53"/>
    <w:rsid w:val="004D6CFC"/>
    <w:rsid w:val="004D76C6"/>
    <w:rsid w:val="004D7B3A"/>
    <w:rsid w:val="004E0DFA"/>
    <w:rsid w:val="004E0DFC"/>
    <w:rsid w:val="004E14A2"/>
    <w:rsid w:val="004E25A5"/>
    <w:rsid w:val="004E2A64"/>
    <w:rsid w:val="004E301C"/>
    <w:rsid w:val="004E36E9"/>
    <w:rsid w:val="004E3748"/>
    <w:rsid w:val="004E45F0"/>
    <w:rsid w:val="004E4BE5"/>
    <w:rsid w:val="004E4FEE"/>
    <w:rsid w:val="004E522C"/>
    <w:rsid w:val="004E52FD"/>
    <w:rsid w:val="004E5676"/>
    <w:rsid w:val="004E56D4"/>
    <w:rsid w:val="004E6278"/>
    <w:rsid w:val="004E7667"/>
    <w:rsid w:val="004E7E17"/>
    <w:rsid w:val="004F0B0B"/>
    <w:rsid w:val="004F0D9F"/>
    <w:rsid w:val="004F1767"/>
    <w:rsid w:val="004F176E"/>
    <w:rsid w:val="004F1A7C"/>
    <w:rsid w:val="004F29AE"/>
    <w:rsid w:val="004F2C90"/>
    <w:rsid w:val="004F32D1"/>
    <w:rsid w:val="004F4524"/>
    <w:rsid w:val="004F475E"/>
    <w:rsid w:val="004F5876"/>
    <w:rsid w:val="004F68D1"/>
    <w:rsid w:val="0050003D"/>
    <w:rsid w:val="005007E4"/>
    <w:rsid w:val="00500E12"/>
    <w:rsid w:val="005014D4"/>
    <w:rsid w:val="00501B8F"/>
    <w:rsid w:val="00502724"/>
    <w:rsid w:val="00502DB8"/>
    <w:rsid w:val="00503B23"/>
    <w:rsid w:val="00503B26"/>
    <w:rsid w:val="005043EF"/>
    <w:rsid w:val="00505540"/>
    <w:rsid w:val="00505CF7"/>
    <w:rsid w:val="00505DED"/>
    <w:rsid w:val="00505EF7"/>
    <w:rsid w:val="00506BD4"/>
    <w:rsid w:val="00506F48"/>
    <w:rsid w:val="005100D1"/>
    <w:rsid w:val="005101F9"/>
    <w:rsid w:val="0051045E"/>
    <w:rsid w:val="00510F44"/>
    <w:rsid w:val="00511AB2"/>
    <w:rsid w:val="00511AC6"/>
    <w:rsid w:val="00511FEC"/>
    <w:rsid w:val="00512F7E"/>
    <w:rsid w:val="00513EB6"/>
    <w:rsid w:val="00514C6C"/>
    <w:rsid w:val="005151F0"/>
    <w:rsid w:val="005159A5"/>
    <w:rsid w:val="00516118"/>
    <w:rsid w:val="005171FD"/>
    <w:rsid w:val="0051795A"/>
    <w:rsid w:val="00517960"/>
    <w:rsid w:val="00517FCF"/>
    <w:rsid w:val="00520E00"/>
    <w:rsid w:val="005216E8"/>
    <w:rsid w:val="00521C7E"/>
    <w:rsid w:val="00522589"/>
    <w:rsid w:val="0052350B"/>
    <w:rsid w:val="00523792"/>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6F7"/>
    <w:rsid w:val="0053371C"/>
    <w:rsid w:val="00533ADC"/>
    <w:rsid w:val="00533E4B"/>
    <w:rsid w:val="00535076"/>
    <w:rsid w:val="005355DB"/>
    <w:rsid w:val="005355EC"/>
    <w:rsid w:val="00535623"/>
    <w:rsid w:val="0053582E"/>
    <w:rsid w:val="00535D09"/>
    <w:rsid w:val="00536465"/>
    <w:rsid w:val="0053672F"/>
    <w:rsid w:val="00536BE9"/>
    <w:rsid w:val="00537B32"/>
    <w:rsid w:val="00537D7D"/>
    <w:rsid w:val="00540414"/>
    <w:rsid w:val="005408E3"/>
    <w:rsid w:val="00540B77"/>
    <w:rsid w:val="00540D50"/>
    <w:rsid w:val="00541475"/>
    <w:rsid w:val="00541AB2"/>
    <w:rsid w:val="005420C3"/>
    <w:rsid w:val="0054263E"/>
    <w:rsid w:val="00542952"/>
    <w:rsid w:val="00542DE0"/>
    <w:rsid w:val="005440C7"/>
    <w:rsid w:val="0054489D"/>
    <w:rsid w:val="00546706"/>
    <w:rsid w:val="00547658"/>
    <w:rsid w:val="005479DB"/>
    <w:rsid w:val="005515D8"/>
    <w:rsid w:val="00552039"/>
    <w:rsid w:val="00552120"/>
    <w:rsid w:val="005524D9"/>
    <w:rsid w:val="0055294C"/>
    <w:rsid w:val="0055300C"/>
    <w:rsid w:val="00553DE9"/>
    <w:rsid w:val="00554908"/>
    <w:rsid w:val="00555190"/>
    <w:rsid w:val="00555DEA"/>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47FB"/>
    <w:rsid w:val="005658F7"/>
    <w:rsid w:val="00565EEF"/>
    <w:rsid w:val="00566A7E"/>
    <w:rsid w:val="00566E74"/>
    <w:rsid w:val="00567E45"/>
    <w:rsid w:val="005705A2"/>
    <w:rsid w:val="00570BC0"/>
    <w:rsid w:val="00571138"/>
    <w:rsid w:val="005711B1"/>
    <w:rsid w:val="00571C1F"/>
    <w:rsid w:val="00572426"/>
    <w:rsid w:val="00572530"/>
    <w:rsid w:val="00572AD4"/>
    <w:rsid w:val="00574015"/>
    <w:rsid w:val="00574C48"/>
    <w:rsid w:val="00575002"/>
    <w:rsid w:val="00575674"/>
    <w:rsid w:val="00576601"/>
    <w:rsid w:val="0057722D"/>
    <w:rsid w:val="00577307"/>
    <w:rsid w:val="00580000"/>
    <w:rsid w:val="005803CA"/>
    <w:rsid w:val="005807CD"/>
    <w:rsid w:val="00580A71"/>
    <w:rsid w:val="00580B7C"/>
    <w:rsid w:val="00580EB8"/>
    <w:rsid w:val="00581011"/>
    <w:rsid w:val="005817E7"/>
    <w:rsid w:val="005818C3"/>
    <w:rsid w:val="00582875"/>
    <w:rsid w:val="0058472C"/>
    <w:rsid w:val="00584C7A"/>
    <w:rsid w:val="00590647"/>
    <w:rsid w:val="005913C0"/>
    <w:rsid w:val="00591EF8"/>
    <w:rsid w:val="0059209D"/>
    <w:rsid w:val="00592726"/>
    <w:rsid w:val="0059485D"/>
    <w:rsid w:val="005949EE"/>
    <w:rsid w:val="00596079"/>
    <w:rsid w:val="005966E8"/>
    <w:rsid w:val="005967A7"/>
    <w:rsid w:val="00597290"/>
    <w:rsid w:val="005A431C"/>
    <w:rsid w:val="005A49BB"/>
    <w:rsid w:val="005A5455"/>
    <w:rsid w:val="005A5583"/>
    <w:rsid w:val="005A5C68"/>
    <w:rsid w:val="005A7BB2"/>
    <w:rsid w:val="005B0F83"/>
    <w:rsid w:val="005B10F4"/>
    <w:rsid w:val="005B112F"/>
    <w:rsid w:val="005B1478"/>
    <w:rsid w:val="005B1D97"/>
    <w:rsid w:val="005B1F98"/>
    <w:rsid w:val="005B2149"/>
    <w:rsid w:val="005B28CE"/>
    <w:rsid w:val="005B316C"/>
    <w:rsid w:val="005B3E22"/>
    <w:rsid w:val="005B44E9"/>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5B83"/>
    <w:rsid w:val="005C5CEE"/>
    <w:rsid w:val="005C5CFD"/>
    <w:rsid w:val="005C6972"/>
    <w:rsid w:val="005C6BD4"/>
    <w:rsid w:val="005C7363"/>
    <w:rsid w:val="005D08C5"/>
    <w:rsid w:val="005D14DA"/>
    <w:rsid w:val="005D1DFC"/>
    <w:rsid w:val="005D2163"/>
    <w:rsid w:val="005D3437"/>
    <w:rsid w:val="005D4E96"/>
    <w:rsid w:val="005D5020"/>
    <w:rsid w:val="005D51D9"/>
    <w:rsid w:val="005D533E"/>
    <w:rsid w:val="005D5E66"/>
    <w:rsid w:val="005D7CB3"/>
    <w:rsid w:val="005E111E"/>
    <w:rsid w:val="005E1128"/>
    <w:rsid w:val="005E16F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A38"/>
    <w:rsid w:val="005F3CB5"/>
    <w:rsid w:val="005F4168"/>
    <w:rsid w:val="005F49AC"/>
    <w:rsid w:val="005F4EA5"/>
    <w:rsid w:val="005F4FDC"/>
    <w:rsid w:val="005F61D7"/>
    <w:rsid w:val="005F7466"/>
    <w:rsid w:val="00600E3A"/>
    <w:rsid w:val="00600FC4"/>
    <w:rsid w:val="00601275"/>
    <w:rsid w:val="00601CE5"/>
    <w:rsid w:val="00601D0E"/>
    <w:rsid w:val="00603016"/>
    <w:rsid w:val="0060317A"/>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B79"/>
    <w:rsid w:val="00613BFD"/>
    <w:rsid w:val="0061403C"/>
    <w:rsid w:val="00614F79"/>
    <w:rsid w:val="0061531C"/>
    <w:rsid w:val="006207A0"/>
    <w:rsid w:val="00620DE1"/>
    <w:rsid w:val="006216BD"/>
    <w:rsid w:val="00621BC7"/>
    <w:rsid w:val="00623411"/>
    <w:rsid w:val="00625190"/>
    <w:rsid w:val="0062601C"/>
    <w:rsid w:val="006262D7"/>
    <w:rsid w:val="00626596"/>
    <w:rsid w:val="006272C6"/>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40105"/>
    <w:rsid w:val="00640185"/>
    <w:rsid w:val="00640A4D"/>
    <w:rsid w:val="00640B11"/>
    <w:rsid w:val="00640D4C"/>
    <w:rsid w:val="00641626"/>
    <w:rsid w:val="00641AC0"/>
    <w:rsid w:val="006426E1"/>
    <w:rsid w:val="00642E37"/>
    <w:rsid w:val="006430B8"/>
    <w:rsid w:val="006437F4"/>
    <w:rsid w:val="00643A48"/>
    <w:rsid w:val="00643E3C"/>
    <w:rsid w:val="0064494D"/>
    <w:rsid w:val="00644D9A"/>
    <w:rsid w:val="00644EE7"/>
    <w:rsid w:val="00645699"/>
    <w:rsid w:val="00645ED0"/>
    <w:rsid w:val="00646223"/>
    <w:rsid w:val="00646D84"/>
    <w:rsid w:val="00650045"/>
    <w:rsid w:val="0065060C"/>
    <w:rsid w:val="00651CB1"/>
    <w:rsid w:val="0065318E"/>
    <w:rsid w:val="0065332D"/>
    <w:rsid w:val="006533E7"/>
    <w:rsid w:val="00653A2F"/>
    <w:rsid w:val="00653A68"/>
    <w:rsid w:val="00655269"/>
    <w:rsid w:val="00655657"/>
    <w:rsid w:val="00655ABF"/>
    <w:rsid w:val="0065777F"/>
    <w:rsid w:val="00657A0C"/>
    <w:rsid w:val="00660457"/>
    <w:rsid w:val="0066056B"/>
    <w:rsid w:val="00660884"/>
    <w:rsid w:val="00660F92"/>
    <w:rsid w:val="006610A0"/>
    <w:rsid w:val="006613FC"/>
    <w:rsid w:val="0066179F"/>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6AA"/>
    <w:rsid w:val="006719D5"/>
    <w:rsid w:val="006721E1"/>
    <w:rsid w:val="0067242C"/>
    <w:rsid w:val="006740DA"/>
    <w:rsid w:val="006746B9"/>
    <w:rsid w:val="0067547A"/>
    <w:rsid w:val="006755FF"/>
    <w:rsid w:val="00675D09"/>
    <w:rsid w:val="00676807"/>
    <w:rsid w:val="006779CB"/>
    <w:rsid w:val="0068022F"/>
    <w:rsid w:val="00680B0D"/>
    <w:rsid w:val="0068103A"/>
    <w:rsid w:val="006810B2"/>
    <w:rsid w:val="0068180C"/>
    <w:rsid w:val="00682058"/>
    <w:rsid w:val="00682A6D"/>
    <w:rsid w:val="0068365E"/>
    <w:rsid w:val="00683BBE"/>
    <w:rsid w:val="00683C25"/>
    <w:rsid w:val="00683C6F"/>
    <w:rsid w:val="00685BC9"/>
    <w:rsid w:val="00686158"/>
    <w:rsid w:val="0068763E"/>
    <w:rsid w:val="006877A6"/>
    <w:rsid w:val="00687CE9"/>
    <w:rsid w:val="006906E4"/>
    <w:rsid w:val="00691202"/>
    <w:rsid w:val="00691D09"/>
    <w:rsid w:val="00692396"/>
    <w:rsid w:val="00692F83"/>
    <w:rsid w:val="00693AD9"/>
    <w:rsid w:val="006942E5"/>
    <w:rsid w:val="00695633"/>
    <w:rsid w:val="0069579B"/>
    <w:rsid w:val="00696EA5"/>
    <w:rsid w:val="006974E2"/>
    <w:rsid w:val="00697CD6"/>
    <w:rsid w:val="006A080A"/>
    <w:rsid w:val="006A0A69"/>
    <w:rsid w:val="006A11A0"/>
    <w:rsid w:val="006A294D"/>
    <w:rsid w:val="006A2AAF"/>
    <w:rsid w:val="006A38F4"/>
    <w:rsid w:val="006A392E"/>
    <w:rsid w:val="006A3D86"/>
    <w:rsid w:val="006A3E34"/>
    <w:rsid w:val="006A4206"/>
    <w:rsid w:val="006A453C"/>
    <w:rsid w:val="006A5988"/>
    <w:rsid w:val="006A681C"/>
    <w:rsid w:val="006A71CA"/>
    <w:rsid w:val="006A75B8"/>
    <w:rsid w:val="006A7691"/>
    <w:rsid w:val="006A780F"/>
    <w:rsid w:val="006B014E"/>
    <w:rsid w:val="006B10EE"/>
    <w:rsid w:val="006B123A"/>
    <w:rsid w:val="006B3416"/>
    <w:rsid w:val="006B3557"/>
    <w:rsid w:val="006B3DCD"/>
    <w:rsid w:val="006B4215"/>
    <w:rsid w:val="006B4552"/>
    <w:rsid w:val="006B4846"/>
    <w:rsid w:val="006B651B"/>
    <w:rsid w:val="006B6E5D"/>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26E4"/>
    <w:rsid w:val="006D3C46"/>
    <w:rsid w:val="006D425A"/>
    <w:rsid w:val="006D4CC0"/>
    <w:rsid w:val="006D58B1"/>
    <w:rsid w:val="006D61C2"/>
    <w:rsid w:val="006D6752"/>
    <w:rsid w:val="006D6A09"/>
    <w:rsid w:val="006D6AD1"/>
    <w:rsid w:val="006D6DDC"/>
    <w:rsid w:val="006E00B1"/>
    <w:rsid w:val="006E02C7"/>
    <w:rsid w:val="006E086D"/>
    <w:rsid w:val="006E4B38"/>
    <w:rsid w:val="006E582B"/>
    <w:rsid w:val="006E594E"/>
    <w:rsid w:val="006E5DF6"/>
    <w:rsid w:val="006E68F3"/>
    <w:rsid w:val="006E69A4"/>
    <w:rsid w:val="006E73B4"/>
    <w:rsid w:val="006E7FCA"/>
    <w:rsid w:val="006F023A"/>
    <w:rsid w:val="006F040B"/>
    <w:rsid w:val="006F0473"/>
    <w:rsid w:val="006F09B6"/>
    <w:rsid w:val="006F1995"/>
    <w:rsid w:val="006F235F"/>
    <w:rsid w:val="006F2537"/>
    <w:rsid w:val="006F27C4"/>
    <w:rsid w:val="006F38C2"/>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73F"/>
    <w:rsid w:val="00716C16"/>
    <w:rsid w:val="00717343"/>
    <w:rsid w:val="00717808"/>
    <w:rsid w:val="00717D81"/>
    <w:rsid w:val="00717E89"/>
    <w:rsid w:val="007206B1"/>
    <w:rsid w:val="00720AD1"/>
    <w:rsid w:val="00721365"/>
    <w:rsid w:val="0072177F"/>
    <w:rsid w:val="00721810"/>
    <w:rsid w:val="00721B08"/>
    <w:rsid w:val="00721EDA"/>
    <w:rsid w:val="007222FF"/>
    <w:rsid w:val="00722E21"/>
    <w:rsid w:val="00722F92"/>
    <w:rsid w:val="007232EA"/>
    <w:rsid w:val="007235F2"/>
    <w:rsid w:val="0072368C"/>
    <w:rsid w:val="00723D3A"/>
    <w:rsid w:val="00724821"/>
    <w:rsid w:val="007248CB"/>
    <w:rsid w:val="0072612B"/>
    <w:rsid w:val="00726B5D"/>
    <w:rsid w:val="00726B7F"/>
    <w:rsid w:val="00726F80"/>
    <w:rsid w:val="00727D95"/>
    <w:rsid w:val="007308BC"/>
    <w:rsid w:val="00730C2E"/>
    <w:rsid w:val="00731D02"/>
    <w:rsid w:val="00735168"/>
    <w:rsid w:val="00735520"/>
    <w:rsid w:val="00736667"/>
    <w:rsid w:val="00736F4E"/>
    <w:rsid w:val="00740374"/>
    <w:rsid w:val="0074100B"/>
    <w:rsid w:val="00741168"/>
    <w:rsid w:val="00741175"/>
    <w:rsid w:val="007418E3"/>
    <w:rsid w:val="0074244F"/>
    <w:rsid w:val="0074257A"/>
    <w:rsid w:val="007426BC"/>
    <w:rsid w:val="00742B67"/>
    <w:rsid w:val="00743C5E"/>
    <w:rsid w:val="00743F3C"/>
    <w:rsid w:val="007452A0"/>
    <w:rsid w:val="007454BF"/>
    <w:rsid w:val="00745CF1"/>
    <w:rsid w:val="007477D1"/>
    <w:rsid w:val="00747B12"/>
    <w:rsid w:val="00747F5A"/>
    <w:rsid w:val="00747F5D"/>
    <w:rsid w:val="0075004A"/>
    <w:rsid w:val="007526F1"/>
    <w:rsid w:val="00752E47"/>
    <w:rsid w:val="0075349B"/>
    <w:rsid w:val="00753C14"/>
    <w:rsid w:val="00753F62"/>
    <w:rsid w:val="007545CE"/>
    <w:rsid w:val="00754E00"/>
    <w:rsid w:val="007550EB"/>
    <w:rsid w:val="007554ED"/>
    <w:rsid w:val="00756D70"/>
    <w:rsid w:val="00756EB8"/>
    <w:rsid w:val="00757310"/>
    <w:rsid w:val="00761204"/>
    <w:rsid w:val="007613B4"/>
    <w:rsid w:val="00761E5F"/>
    <w:rsid w:val="007623F5"/>
    <w:rsid w:val="0076258A"/>
    <w:rsid w:val="00763102"/>
    <w:rsid w:val="007639AE"/>
    <w:rsid w:val="00763EFE"/>
    <w:rsid w:val="00764F20"/>
    <w:rsid w:val="00765697"/>
    <w:rsid w:val="00765B69"/>
    <w:rsid w:val="00765C7A"/>
    <w:rsid w:val="00765DD4"/>
    <w:rsid w:val="00766CB8"/>
    <w:rsid w:val="00767B72"/>
    <w:rsid w:val="007702D0"/>
    <w:rsid w:val="0077061C"/>
    <w:rsid w:val="00771A9A"/>
    <w:rsid w:val="00771BF6"/>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0F96"/>
    <w:rsid w:val="007A1190"/>
    <w:rsid w:val="007A1446"/>
    <w:rsid w:val="007A1DE1"/>
    <w:rsid w:val="007A2D8B"/>
    <w:rsid w:val="007A2D93"/>
    <w:rsid w:val="007A3437"/>
    <w:rsid w:val="007A3639"/>
    <w:rsid w:val="007A574C"/>
    <w:rsid w:val="007A6FA6"/>
    <w:rsid w:val="007A7E98"/>
    <w:rsid w:val="007A7F3B"/>
    <w:rsid w:val="007B2684"/>
    <w:rsid w:val="007B29E9"/>
    <w:rsid w:val="007B2F49"/>
    <w:rsid w:val="007B3DC0"/>
    <w:rsid w:val="007B400A"/>
    <w:rsid w:val="007B458F"/>
    <w:rsid w:val="007B4D76"/>
    <w:rsid w:val="007B503E"/>
    <w:rsid w:val="007B56D9"/>
    <w:rsid w:val="007B5BB3"/>
    <w:rsid w:val="007B5EFB"/>
    <w:rsid w:val="007B60FE"/>
    <w:rsid w:val="007B6A0D"/>
    <w:rsid w:val="007B6AC6"/>
    <w:rsid w:val="007B6EFC"/>
    <w:rsid w:val="007B7840"/>
    <w:rsid w:val="007C1543"/>
    <w:rsid w:val="007C1D0A"/>
    <w:rsid w:val="007C2052"/>
    <w:rsid w:val="007C30BC"/>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0F3C"/>
    <w:rsid w:val="00802561"/>
    <w:rsid w:val="00804D4F"/>
    <w:rsid w:val="00805A93"/>
    <w:rsid w:val="00805F94"/>
    <w:rsid w:val="0080611D"/>
    <w:rsid w:val="008061C7"/>
    <w:rsid w:val="00810786"/>
    <w:rsid w:val="0081171D"/>
    <w:rsid w:val="0081289D"/>
    <w:rsid w:val="008129DB"/>
    <w:rsid w:val="008129ED"/>
    <w:rsid w:val="00812DBA"/>
    <w:rsid w:val="00813DA4"/>
    <w:rsid w:val="00813F63"/>
    <w:rsid w:val="00814964"/>
    <w:rsid w:val="00814A56"/>
    <w:rsid w:val="00814F65"/>
    <w:rsid w:val="00815821"/>
    <w:rsid w:val="00815885"/>
    <w:rsid w:val="00816A19"/>
    <w:rsid w:val="00817231"/>
    <w:rsid w:val="00817276"/>
    <w:rsid w:val="008178A8"/>
    <w:rsid w:val="00817959"/>
    <w:rsid w:val="00817AEB"/>
    <w:rsid w:val="00817E67"/>
    <w:rsid w:val="00820289"/>
    <w:rsid w:val="008202C4"/>
    <w:rsid w:val="00820474"/>
    <w:rsid w:val="00821187"/>
    <w:rsid w:val="00821C6B"/>
    <w:rsid w:val="00822681"/>
    <w:rsid w:val="00822768"/>
    <w:rsid w:val="00822AA8"/>
    <w:rsid w:val="008236D3"/>
    <w:rsid w:val="00823854"/>
    <w:rsid w:val="00823A4C"/>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46D9"/>
    <w:rsid w:val="00835B90"/>
    <w:rsid w:val="00836638"/>
    <w:rsid w:val="00836E3C"/>
    <w:rsid w:val="0083738F"/>
    <w:rsid w:val="00837F54"/>
    <w:rsid w:val="008415BB"/>
    <w:rsid w:val="00842BC3"/>
    <w:rsid w:val="0084412D"/>
    <w:rsid w:val="00844D0B"/>
    <w:rsid w:val="008451BB"/>
    <w:rsid w:val="008457B9"/>
    <w:rsid w:val="008460E9"/>
    <w:rsid w:val="00846FEC"/>
    <w:rsid w:val="00847AC3"/>
    <w:rsid w:val="00850AD6"/>
    <w:rsid w:val="0085132D"/>
    <w:rsid w:val="00851A9E"/>
    <w:rsid w:val="00851C81"/>
    <w:rsid w:val="00851D07"/>
    <w:rsid w:val="00851DB9"/>
    <w:rsid w:val="00852084"/>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98"/>
    <w:rsid w:val="008601ED"/>
    <w:rsid w:val="008605DF"/>
    <w:rsid w:val="0086103F"/>
    <w:rsid w:val="008625FF"/>
    <w:rsid w:val="00862E95"/>
    <w:rsid w:val="00863F01"/>
    <w:rsid w:val="0086422F"/>
    <w:rsid w:val="00864D6D"/>
    <w:rsid w:val="00865E93"/>
    <w:rsid w:val="00865EAC"/>
    <w:rsid w:val="00866592"/>
    <w:rsid w:val="00866954"/>
    <w:rsid w:val="00866FC9"/>
    <w:rsid w:val="008675C9"/>
    <w:rsid w:val="00867B69"/>
    <w:rsid w:val="00867C46"/>
    <w:rsid w:val="00867D48"/>
    <w:rsid w:val="00867E28"/>
    <w:rsid w:val="00867E34"/>
    <w:rsid w:val="00870702"/>
    <w:rsid w:val="0087105E"/>
    <w:rsid w:val="0087137C"/>
    <w:rsid w:val="00871D91"/>
    <w:rsid w:val="00872082"/>
    <w:rsid w:val="0087369A"/>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3355"/>
    <w:rsid w:val="00883D99"/>
    <w:rsid w:val="00884B85"/>
    <w:rsid w:val="00885351"/>
    <w:rsid w:val="008853F7"/>
    <w:rsid w:val="00885F68"/>
    <w:rsid w:val="00886454"/>
    <w:rsid w:val="00886D16"/>
    <w:rsid w:val="0089088E"/>
    <w:rsid w:val="00890B3F"/>
    <w:rsid w:val="00890DD3"/>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2FB"/>
    <w:rsid w:val="008A4678"/>
    <w:rsid w:val="008A4A2E"/>
    <w:rsid w:val="008A4BE1"/>
    <w:rsid w:val="008A4BE3"/>
    <w:rsid w:val="008A5492"/>
    <w:rsid w:val="008A557F"/>
    <w:rsid w:val="008A5762"/>
    <w:rsid w:val="008A5A16"/>
    <w:rsid w:val="008A5E60"/>
    <w:rsid w:val="008A61CA"/>
    <w:rsid w:val="008A66DA"/>
    <w:rsid w:val="008B0596"/>
    <w:rsid w:val="008B0659"/>
    <w:rsid w:val="008B082C"/>
    <w:rsid w:val="008B0A4B"/>
    <w:rsid w:val="008B0FA8"/>
    <w:rsid w:val="008B149F"/>
    <w:rsid w:val="008B1681"/>
    <w:rsid w:val="008B1777"/>
    <w:rsid w:val="008B1E1F"/>
    <w:rsid w:val="008B28B3"/>
    <w:rsid w:val="008B38C5"/>
    <w:rsid w:val="008B3C3D"/>
    <w:rsid w:val="008B3D71"/>
    <w:rsid w:val="008B459C"/>
    <w:rsid w:val="008B4B66"/>
    <w:rsid w:val="008B51D0"/>
    <w:rsid w:val="008B5CDF"/>
    <w:rsid w:val="008B63CD"/>
    <w:rsid w:val="008B67FA"/>
    <w:rsid w:val="008B799F"/>
    <w:rsid w:val="008C1365"/>
    <w:rsid w:val="008C14C0"/>
    <w:rsid w:val="008C1B7A"/>
    <w:rsid w:val="008C1DD1"/>
    <w:rsid w:val="008C21EE"/>
    <w:rsid w:val="008C22E4"/>
    <w:rsid w:val="008C24AD"/>
    <w:rsid w:val="008C3196"/>
    <w:rsid w:val="008C46C1"/>
    <w:rsid w:val="008C4CDE"/>
    <w:rsid w:val="008C573B"/>
    <w:rsid w:val="008C62EA"/>
    <w:rsid w:val="008C6E80"/>
    <w:rsid w:val="008C6EAA"/>
    <w:rsid w:val="008C79CF"/>
    <w:rsid w:val="008C7B10"/>
    <w:rsid w:val="008D0E7E"/>
    <w:rsid w:val="008D12B5"/>
    <w:rsid w:val="008D1850"/>
    <w:rsid w:val="008D35C0"/>
    <w:rsid w:val="008D397D"/>
    <w:rsid w:val="008D4233"/>
    <w:rsid w:val="008D4A56"/>
    <w:rsid w:val="008D5523"/>
    <w:rsid w:val="008D5674"/>
    <w:rsid w:val="008D5C58"/>
    <w:rsid w:val="008D5D7A"/>
    <w:rsid w:val="008D6440"/>
    <w:rsid w:val="008D65C8"/>
    <w:rsid w:val="008D70ED"/>
    <w:rsid w:val="008D73A9"/>
    <w:rsid w:val="008E0998"/>
    <w:rsid w:val="008E0C87"/>
    <w:rsid w:val="008E0F2C"/>
    <w:rsid w:val="008E14A6"/>
    <w:rsid w:val="008E1C90"/>
    <w:rsid w:val="008E29DD"/>
    <w:rsid w:val="008E2E19"/>
    <w:rsid w:val="008E3315"/>
    <w:rsid w:val="008E35CB"/>
    <w:rsid w:val="008E3616"/>
    <w:rsid w:val="008E5CC6"/>
    <w:rsid w:val="008E6486"/>
    <w:rsid w:val="008E673C"/>
    <w:rsid w:val="008E6844"/>
    <w:rsid w:val="008E68E0"/>
    <w:rsid w:val="008E7009"/>
    <w:rsid w:val="008E7755"/>
    <w:rsid w:val="008E7B75"/>
    <w:rsid w:val="008F039D"/>
    <w:rsid w:val="008F09F3"/>
    <w:rsid w:val="008F0AC7"/>
    <w:rsid w:val="008F1D3B"/>
    <w:rsid w:val="008F3F0D"/>
    <w:rsid w:val="008F42F9"/>
    <w:rsid w:val="008F4453"/>
    <w:rsid w:val="008F4D69"/>
    <w:rsid w:val="008F5B76"/>
    <w:rsid w:val="0090038D"/>
    <w:rsid w:val="0090049D"/>
    <w:rsid w:val="0090103B"/>
    <w:rsid w:val="0090104F"/>
    <w:rsid w:val="00901BF5"/>
    <w:rsid w:val="00901F35"/>
    <w:rsid w:val="009027DF"/>
    <w:rsid w:val="00903892"/>
    <w:rsid w:val="0090540A"/>
    <w:rsid w:val="009056C0"/>
    <w:rsid w:val="0090580E"/>
    <w:rsid w:val="0090594C"/>
    <w:rsid w:val="00906D3E"/>
    <w:rsid w:val="0090707F"/>
    <w:rsid w:val="00907233"/>
    <w:rsid w:val="009113A9"/>
    <w:rsid w:val="0091141A"/>
    <w:rsid w:val="00911DC4"/>
    <w:rsid w:val="00911EF5"/>
    <w:rsid w:val="009127A9"/>
    <w:rsid w:val="00912C30"/>
    <w:rsid w:val="00914350"/>
    <w:rsid w:val="00914596"/>
    <w:rsid w:val="0091475A"/>
    <w:rsid w:val="00914D54"/>
    <w:rsid w:val="009153A2"/>
    <w:rsid w:val="009162A3"/>
    <w:rsid w:val="00916E2F"/>
    <w:rsid w:val="00916E71"/>
    <w:rsid w:val="009171EB"/>
    <w:rsid w:val="009174E4"/>
    <w:rsid w:val="009175BF"/>
    <w:rsid w:val="009177BD"/>
    <w:rsid w:val="00920697"/>
    <w:rsid w:val="0092150C"/>
    <w:rsid w:val="00922674"/>
    <w:rsid w:val="0092269E"/>
    <w:rsid w:val="00922C49"/>
    <w:rsid w:val="00922E71"/>
    <w:rsid w:val="0092354B"/>
    <w:rsid w:val="00923FEC"/>
    <w:rsid w:val="009240FA"/>
    <w:rsid w:val="00924E39"/>
    <w:rsid w:val="00924F97"/>
    <w:rsid w:val="00925A8E"/>
    <w:rsid w:val="00927320"/>
    <w:rsid w:val="00927353"/>
    <w:rsid w:val="009274E0"/>
    <w:rsid w:val="009276E7"/>
    <w:rsid w:val="00930DE5"/>
    <w:rsid w:val="00931614"/>
    <w:rsid w:val="00931D9A"/>
    <w:rsid w:val="00932711"/>
    <w:rsid w:val="00933347"/>
    <w:rsid w:val="00933CA0"/>
    <w:rsid w:val="009343EB"/>
    <w:rsid w:val="00935124"/>
    <w:rsid w:val="0093527C"/>
    <w:rsid w:val="00937177"/>
    <w:rsid w:val="0093748E"/>
    <w:rsid w:val="00937BE9"/>
    <w:rsid w:val="009402D9"/>
    <w:rsid w:val="009404D8"/>
    <w:rsid w:val="00940610"/>
    <w:rsid w:val="0094079D"/>
    <w:rsid w:val="009413AF"/>
    <w:rsid w:val="0094231B"/>
    <w:rsid w:val="00942B90"/>
    <w:rsid w:val="00947361"/>
    <w:rsid w:val="0094793C"/>
    <w:rsid w:val="00947B1A"/>
    <w:rsid w:val="009501EA"/>
    <w:rsid w:val="009504B5"/>
    <w:rsid w:val="009505A8"/>
    <w:rsid w:val="00950671"/>
    <w:rsid w:val="00950805"/>
    <w:rsid w:val="00951523"/>
    <w:rsid w:val="00951CD6"/>
    <w:rsid w:val="00951ECF"/>
    <w:rsid w:val="00952A0F"/>
    <w:rsid w:val="00953019"/>
    <w:rsid w:val="009535BA"/>
    <w:rsid w:val="00953685"/>
    <w:rsid w:val="009536CB"/>
    <w:rsid w:val="0095370D"/>
    <w:rsid w:val="00953D95"/>
    <w:rsid w:val="009540E3"/>
    <w:rsid w:val="009543F1"/>
    <w:rsid w:val="00954A1A"/>
    <w:rsid w:val="00955442"/>
    <w:rsid w:val="0095578B"/>
    <w:rsid w:val="00955822"/>
    <w:rsid w:val="00956128"/>
    <w:rsid w:val="00956236"/>
    <w:rsid w:val="009569B4"/>
    <w:rsid w:val="00956B28"/>
    <w:rsid w:val="009574BB"/>
    <w:rsid w:val="0096076C"/>
    <w:rsid w:val="00961532"/>
    <w:rsid w:val="009616E6"/>
    <w:rsid w:val="0096192C"/>
    <w:rsid w:val="00963B0D"/>
    <w:rsid w:val="00963DB8"/>
    <w:rsid w:val="00964D09"/>
    <w:rsid w:val="009659AC"/>
    <w:rsid w:val="009679DF"/>
    <w:rsid w:val="00967A9E"/>
    <w:rsid w:val="00967F8F"/>
    <w:rsid w:val="009707C3"/>
    <w:rsid w:val="00970F06"/>
    <w:rsid w:val="00970FA4"/>
    <w:rsid w:val="009711F1"/>
    <w:rsid w:val="00971557"/>
    <w:rsid w:val="009716AB"/>
    <w:rsid w:val="0097252D"/>
    <w:rsid w:val="00972956"/>
    <w:rsid w:val="00972D90"/>
    <w:rsid w:val="009734B3"/>
    <w:rsid w:val="00974279"/>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58B"/>
    <w:rsid w:val="0098294D"/>
    <w:rsid w:val="009829DC"/>
    <w:rsid w:val="00983ED9"/>
    <w:rsid w:val="00984217"/>
    <w:rsid w:val="00984241"/>
    <w:rsid w:val="0098454A"/>
    <w:rsid w:val="00984885"/>
    <w:rsid w:val="009848C1"/>
    <w:rsid w:val="00984C87"/>
    <w:rsid w:val="00984CFD"/>
    <w:rsid w:val="00985A8B"/>
    <w:rsid w:val="00985DF4"/>
    <w:rsid w:val="00986425"/>
    <w:rsid w:val="009875E9"/>
    <w:rsid w:val="00990954"/>
    <w:rsid w:val="009913B4"/>
    <w:rsid w:val="009913BA"/>
    <w:rsid w:val="00991702"/>
    <w:rsid w:val="00994127"/>
    <w:rsid w:val="009958E9"/>
    <w:rsid w:val="00995A5D"/>
    <w:rsid w:val="009962D0"/>
    <w:rsid w:val="0099792C"/>
    <w:rsid w:val="009A0436"/>
    <w:rsid w:val="009A174D"/>
    <w:rsid w:val="009A1A73"/>
    <w:rsid w:val="009A2412"/>
    <w:rsid w:val="009A2A27"/>
    <w:rsid w:val="009A35E9"/>
    <w:rsid w:val="009A3A49"/>
    <w:rsid w:val="009A6662"/>
    <w:rsid w:val="009A791F"/>
    <w:rsid w:val="009A7A8C"/>
    <w:rsid w:val="009A7B53"/>
    <w:rsid w:val="009A7FA3"/>
    <w:rsid w:val="009B08DC"/>
    <w:rsid w:val="009B1705"/>
    <w:rsid w:val="009B21CD"/>
    <w:rsid w:val="009B2710"/>
    <w:rsid w:val="009B3154"/>
    <w:rsid w:val="009B377F"/>
    <w:rsid w:val="009B3DCC"/>
    <w:rsid w:val="009B3F09"/>
    <w:rsid w:val="009B5CD7"/>
    <w:rsid w:val="009B659E"/>
    <w:rsid w:val="009B683F"/>
    <w:rsid w:val="009C1753"/>
    <w:rsid w:val="009C3065"/>
    <w:rsid w:val="009C3C25"/>
    <w:rsid w:val="009C3DA7"/>
    <w:rsid w:val="009C4B59"/>
    <w:rsid w:val="009C4BF8"/>
    <w:rsid w:val="009C4E9B"/>
    <w:rsid w:val="009C583E"/>
    <w:rsid w:val="009C6103"/>
    <w:rsid w:val="009C6130"/>
    <w:rsid w:val="009C6C5C"/>
    <w:rsid w:val="009C76BB"/>
    <w:rsid w:val="009C774D"/>
    <w:rsid w:val="009C7C58"/>
    <w:rsid w:val="009D036A"/>
    <w:rsid w:val="009D11CC"/>
    <w:rsid w:val="009D158B"/>
    <w:rsid w:val="009D18B3"/>
    <w:rsid w:val="009D332E"/>
    <w:rsid w:val="009D383A"/>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26E"/>
    <w:rsid w:val="009E2540"/>
    <w:rsid w:val="009E262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81B"/>
    <w:rsid w:val="009F2B6F"/>
    <w:rsid w:val="009F3D61"/>
    <w:rsid w:val="009F5418"/>
    <w:rsid w:val="009F5ABF"/>
    <w:rsid w:val="009F606D"/>
    <w:rsid w:val="009F627F"/>
    <w:rsid w:val="009F78DE"/>
    <w:rsid w:val="00A00836"/>
    <w:rsid w:val="00A00A7F"/>
    <w:rsid w:val="00A01475"/>
    <w:rsid w:val="00A01A70"/>
    <w:rsid w:val="00A01CDC"/>
    <w:rsid w:val="00A01FB0"/>
    <w:rsid w:val="00A02B9D"/>
    <w:rsid w:val="00A033B9"/>
    <w:rsid w:val="00A03A99"/>
    <w:rsid w:val="00A03BF1"/>
    <w:rsid w:val="00A056C8"/>
    <w:rsid w:val="00A0572B"/>
    <w:rsid w:val="00A05CD1"/>
    <w:rsid w:val="00A06A78"/>
    <w:rsid w:val="00A07074"/>
    <w:rsid w:val="00A070C9"/>
    <w:rsid w:val="00A10CDF"/>
    <w:rsid w:val="00A11BD5"/>
    <w:rsid w:val="00A13AB2"/>
    <w:rsid w:val="00A14C16"/>
    <w:rsid w:val="00A15151"/>
    <w:rsid w:val="00A1541E"/>
    <w:rsid w:val="00A16006"/>
    <w:rsid w:val="00A16177"/>
    <w:rsid w:val="00A1652D"/>
    <w:rsid w:val="00A165D7"/>
    <w:rsid w:val="00A17148"/>
    <w:rsid w:val="00A1766B"/>
    <w:rsid w:val="00A20DAA"/>
    <w:rsid w:val="00A21283"/>
    <w:rsid w:val="00A21A28"/>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30031"/>
    <w:rsid w:val="00A30E74"/>
    <w:rsid w:val="00A30EA0"/>
    <w:rsid w:val="00A30F8F"/>
    <w:rsid w:val="00A30FCC"/>
    <w:rsid w:val="00A31662"/>
    <w:rsid w:val="00A32BDB"/>
    <w:rsid w:val="00A32FFF"/>
    <w:rsid w:val="00A3356F"/>
    <w:rsid w:val="00A33656"/>
    <w:rsid w:val="00A3400C"/>
    <w:rsid w:val="00A34DCB"/>
    <w:rsid w:val="00A35C5E"/>
    <w:rsid w:val="00A35D59"/>
    <w:rsid w:val="00A3640D"/>
    <w:rsid w:val="00A366C9"/>
    <w:rsid w:val="00A36A2E"/>
    <w:rsid w:val="00A36C68"/>
    <w:rsid w:val="00A41A30"/>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7AF1"/>
    <w:rsid w:val="00A602B8"/>
    <w:rsid w:val="00A60505"/>
    <w:rsid w:val="00A608F7"/>
    <w:rsid w:val="00A609D5"/>
    <w:rsid w:val="00A60D6E"/>
    <w:rsid w:val="00A60E5C"/>
    <w:rsid w:val="00A61334"/>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602A"/>
    <w:rsid w:val="00A763B7"/>
    <w:rsid w:val="00A770FF"/>
    <w:rsid w:val="00A77AD0"/>
    <w:rsid w:val="00A80126"/>
    <w:rsid w:val="00A806CE"/>
    <w:rsid w:val="00A80DEB"/>
    <w:rsid w:val="00A81592"/>
    <w:rsid w:val="00A81A92"/>
    <w:rsid w:val="00A82B62"/>
    <w:rsid w:val="00A838E0"/>
    <w:rsid w:val="00A83D7F"/>
    <w:rsid w:val="00A83E76"/>
    <w:rsid w:val="00A84690"/>
    <w:rsid w:val="00A84748"/>
    <w:rsid w:val="00A85556"/>
    <w:rsid w:val="00A8680B"/>
    <w:rsid w:val="00A86D61"/>
    <w:rsid w:val="00A86D9D"/>
    <w:rsid w:val="00A86EB9"/>
    <w:rsid w:val="00A90C21"/>
    <w:rsid w:val="00A91AC6"/>
    <w:rsid w:val="00A92A2D"/>
    <w:rsid w:val="00A92CA5"/>
    <w:rsid w:val="00A9307E"/>
    <w:rsid w:val="00A94FB2"/>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6648"/>
    <w:rsid w:val="00AA6B0C"/>
    <w:rsid w:val="00AA7497"/>
    <w:rsid w:val="00AA74C0"/>
    <w:rsid w:val="00AB1305"/>
    <w:rsid w:val="00AB235A"/>
    <w:rsid w:val="00AB37CB"/>
    <w:rsid w:val="00AB3905"/>
    <w:rsid w:val="00AB4543"/>
    <w:rsid w:val="00AB5F81"/>
    <w:rsid w:val="00AB7066"/>
    <w:rsid w:val="00AB725F"/>
    <w:rsid w:val="00AB7C59"/>
    <w:rsid w:val="00AC016E"/>
    <w:rsid w:val="00AC07DC"/>
    <w:rsid w:val="00AC0991"/>
    <w:rsid w:val="00AC0CA8"/>
    <w:rsid w:val="00AC373B"/>
    <w:rsid w:val="00AC3B4E"/>
    <w:rsid w:val="00AC4066"/>
    <w:rsid w:val="00AC4449"/>
    <w:rsid w:val="00AC4DCA"/>
    <w:rsid w:val="00AC51FE"/>
    <w:rsid w:val="00AC5669"/>
    <w:rsid w:val="00AC7983"/>
    <w:rsid w:val="00AC7A33"/>
    <w:rsid w:val="00AD0DD8"/>
    <w:rsid w:val="00AD0E7C"/>
    <w:rsid w:val="00AD18B4"/>
    <w:rsid w:val="00AD2777"/>
    <w:rsid w:val="00AD2B96"/>
    <w:rsid w:val="00AD367F"/>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AE5"/>
    <w:rsid w:val="00AE7BFD"/>
    <w:rsid w:val="00AE7CEE"/>
    <w:rsid w:val="00AF0A1B"/>
    <w:rsid w:val="00AF0B52"/>
    <w:rsid w:val="00AF1022"/>
    <w:rsid w:val="00AF1058"/>
    <w:rsid w:val="00AF2E47"/>
    <w:rsid w:val="00AF3020"/>
    <w:rsid w:val="00AF3BA4"/>
    <w:rsid w:val="00AF4EDD"/>
    <w:rsid w:val="00AF52BF"/>
    <w:rsid w:val="00AF54EE"/>
    <w:rsid w:val="00AF6A95"/>
    <w:rsid w:val="00AF774C"/>
    <w:rsid w:val="00AF7CBA"/>
    <w:rsid w:val="00AF7F1B"/>
    <w:rsid w:val="00B0043D"/>
    <w:rsid w:val="00B011FF"/>
    <w:rsid w:val="00B01810"/>
    <w:rsid w:val="00B02F3F"/>
    <w:rsid w:val="00B036D5"/>
    <w:rsid w:val="00B0372C"/>
    <w:rsid w:val="00B03B30"/>
    <w:rsid w:val="00B04A14"/>
    <w:rsid w:val="00B063B6"/>
    <w:rsid w:val="00B06E18"/>
    <w:rsid w:val="00B07B40"/>
    <w:rsid w:val="00B07E48"/>
    <w:rsid w:val="00B1021A"/>
    <w:rsid w:val="00B10223"/>
    <w:rsid w:val="00B12195"/>
    <w:rsid w:val="00B12268"/>
    <w:rsid w:val="00B12FF8"/>
    <w:rsid w:val="00B14447"/>
    <w:rsid w:val="00B14C6F"/>
    <w:rsid w:val="00B16DA6"/>
    <w:rsid w:val="00B1724E"/>
    <w:rsid w:val="00B179A4"/>
    <w:rsid w:val="00B17E9B"/>
    <w:rsid w:val="00B212D1"/>
    <w:rsid w:val="00B23D9E"/>
    <w:rsid w:val="00B24443"/>
    <w:rsid w:val="00B24F9D"/>
    <w:rsid w:val="00B252DB"/>
    <w:rsid w:val="00B2594C"/>
    <w:rsid w:val="00B26576"/>
    <w:rsid w:val="00B27AEF"/>
    <w:rsid w:val="00B301D3"/>
    <w:rsid w:val="00B309F9"/>
    <w:rsid w:val="00B309FC"/>
    <w:rsid w:val="00B30CA4"/>
    <w:rsid w:val="00B30D8F"/>
    <w:rsid w:val="00B30F29"/>
    <w:rsid w:val="00B31068"/>
    <w:rsid w:val="00B31539"/>
    <w:rsid w:val="00B31BA6"/>
    <w:rsid w:val="00B33221"/>
    <w:rsid w:val="00B33C0B"/>
    <w:rsid w:val="00B34299"/>
    <w:rsid w:val="00B34941"/>
    <w:rsid w:val="00B34AC7"/>
    <w:rsid w:val="00B359EC"/>
    <w:rsid w:val="00B35C5A"/>
    <w:rsid w:val="00B35FD5"/>
    <w:rsid w:val="00B36E70"/>
    <w:rsid w:val="00B372F3"/>
    <w:rsid w:val="00B37A41"/>
    <w:rsid w:val="00B37E69"/>
    <w:rsid w:val="00B4169F"/>
    <w:rsid w:val="00B41B9F"/>
    <w:rsid w:val="00B420F1"/>
    <w:rsid w:val="00B42A0A"/>
    <w:rsid w:val="00B43D46"/>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15B"/>
    <w:rsid w:val="00B52342"/>
    <w:rsid w:val="00B52A64"/>
    <w:rsid w:val="00B52AE9"/>
    <w:rsid w:val="00B52B85"/>
    <w:rsid w:val="00B52EF5"/>
    <w:rsid w:val="00B53054"/>
    <w:rsid w:val="00B53428"/>
    <w:rsid w:val="00B538F6"/>
    <w:rsid w:val="00B53CA9"/>
    <w:rsid w:val="00B53F4F"/>
    <w:rsid w:val="00B54A22"/>
    <w:rsid w:val="00B55593"/>
    <w:rsid w:val="00B55AD4"/>
    <w:rsid w:val="00B56A8E"/>
    <w:rsid w:val="00B56C49"/>
    <w:rsid w:val="00B56D0B"/>
    <w:rsid w:val="00B57188"/>
    <w:rsid w:val="00B57B4C"/>
    <w:rsid w:val="00B57ED0"/>
    <w:rsid w:val="00B61C7F"/>
    <w:rsid w:val="00B625B5"/>
    <w:rsid w:val="00B62704"/>
    <w:rsid w:val="00B62781"/>
    <w:rsid w:val="00B628D1"/>
    <w:rsid w:val="00B62ABE"/>
    <w:rsid w:val="00B633CE"/>
    <w:rsid w:val="00B642BC"/>
    <w:rsid w:val="00B643E7"/>
    <w:rsid w:val="00B6480C"/>
    <w:rsid w:val="00B64CB1"/>
    <w:rsid w:val="00B65732"/>
    <w:rsid w:val="00B661EA"/>
    <w:rsid w:val="00B661FA"/>
    <w:rsid w:val="00B66ABF"/>
    <w:rsid w:val="00B66EA6"/>
    <w:rsid w:val="00B700EC"/>
    <w:rsid w:val="00B70A01"/>
    <w:rsid w:val="00B7115C"/>
    <w:rsid w:val="00B713AD"/>
    <w:rsid w:val="00B72059"/>
    <w:rsid w:val="00B72435"/>
    <w:rsid w:val="00B7245F"/>
    <w:rsid w:val="00B72560"/>
    <w:rsid w:val="00B72CC1"/>
    <w:rsid w:val="00B73903"/>
    <w:rsid w:val="00B73F13"/>
    <w:rsid w:val="00B74872"/>
    <w:rsid w:val="00B749B9"/>
    <w:rsid w:val="00B74B0C"/>
    <w:rsid w:val="00B74BB7"/>
    <w:rsid w:val="00B75995"/>
    <w:rsid w:val="00B75EBF"/>
    <w:rsid w:val="00B75F50"/>
    <w:rsid w:val="00B762BF"/>
    <w:rsid w:val="00B767C5"/>
    <w:rsid w:val="00B7717F"/>
    <w:rsid w:val="00B77DF0"/>
    <w:rsid w:val="00B8145E"/>
    <w:rsid w:val="00B81693"/>
    <w:rsid w:val="00B8273E"/>
    <w:rsid w:val="00B82AD3"/>
    <w:rsid w:val="00B83184"/>
    <w:rsid w:val="00B834BC"/>
    <w:rsid w:val="00B83920"/>
    <w:rsid w:val="00B83B71"/>
    <w:rsid w:val="00B83B77"/>
    <w:rsid w:val="00B83EBC"/>
    <w:rsid w:val="00B848C2"/>
    <w:rsid w:val="00B860F2"/>
    <w:rsid w:val="00B86BAF"/>
    <w:rsid w:val="00B86BD7"/>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9A0"/>
    <w:rsid w:val="00BA13C0"/>
    <w:rsid w:val="00BA1AE5"/>
    <w:rsid w:val="00BA32CB"/>
    <w:rsid w:val="00BA3560"/>
    <w:rsid w:val="00BA3DB6"/>
    <w:rsid w:val="00BA68D0"/>
    <w:rsid w:val="00BA6E37"/>
    <w:rsid w:val="00BA7923"/>
    <w:rsid w:val="00BA7BE1"/>
    <w:rsid w:val="00BB085D"/>
    <w:rsid w:val="00BB1931"/>
    <w:rsid w:val="00BB1B66"/>
    <w:rsid w:val="00BB1BDE"/>
    <w:rsid w:val="00BB2A60"/>
    <w:rsid w:val="00BB3009"/>
    <w:rsid w:val="00BB315B"/>
    <w:rsid w:val="00BB3240"/>
    <w:rsid w:val="00BB44BA"/>
    <w:rsid w:val="00BB4D70"/>
    <w:rsid w:val="00BB4D75"/>
    <w:rsid w:val="00BB6DE2"/>
    <w:rsid w:val="00BB6E45"/>
    <w:rsid w:val="00BB6E99"/>
    <w:rsid w:val="00BB7615"/>
    <w:rsid w:val="00BC11A5"/>
    <w:rsid w:val="00BC289E"/>
    <w:rsid w:val="00BC2D41"/>
    <w:rsid w:val="00BC3361"/>
    <w:rsid w:val="00BC3E9B"/>
    <w:rsid w:val="00BC459E"/>
    <w:rsid w:val="00BC48C0"/>
    <w:rsid w:val="00BC4F59"/>
    <w:rsid w:val="00BC5062"/>
    <w:rsid w:val="00BC53FD"/>
    <w:rsid w:val="00BC647D"/>
    <w:rsid w:val="00BC6DC8"/>
    <w:rsid w:val="00BC70BA"/>
    <w:rsid w:val="00BC7380"/>
    <w:rsid w:val="00BD0C9C"/>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9E9"/>
    <w:rsid w:val="00BE6F95"/>
    <w:rsid w:val="00BE7E40"/>
    <w:rsid w:val="00BF125A"/>
    <w:rsid w:val="00BF14E3"/>
    <w:rsid w:val="00BF24CE"/>
    <w:rsid w:val="00BF3375"/>
    <w:rsid w:val="00BF3DE9"/>
    <w:rsid w:val="00BF4998"/>
    <w:rsid w:val="00BF5304"/>
    <w:rsid w:val="00BF5A0C"/>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4E4"/>
    <w:rsid w:val="00C06607"/>
    <w:rsid w:val="00C066F0"/>
    <w:rsid w:val="00C0721E"/>
    <w:rsid w:val="00C103B7"/>
    <w:rsid w:val="00C10D6B"/>
    <w:rsid w:val="00C10EAD"/>
    <w:rsid w:val="00C119FC"/>
    <w:rsid w:val="00C14549"/>
    <w:rsid w:val="00C152C7"/>
    <w:rsid w:val="00C15706"/>
    <w:rsid w:val="00C16357"/>
    <w:rsid w:val="00C16B9F"/>
    <w:rsid w:val="00C175BE"/>
    <w:rsid w:val="00C17BA2"/>
    <w:rsid w:val="00C22D73"/>
    <w:rsid w:val="00C22E8D"/>
    <w:rsid w:val="00C249A9"/>
    <w:rsid w:val="00C24AA2"/>
    <w:rsid w:val="00C25545"/>
    <w:rsid w:val="00C25766"/>
    <w:rsid w:val="00C25C1F"/>
    <w:rsid w:val="00C25DC6"/>
    <w:rsid w:val="00C25DD4"/>
    <w:rsid w:val="00C263BE"/>
    <w:rsid w:val="00C2691F"/>
    <w:rsid w:val="00C26DA8"/>
    <w:rsid w:val="00C26E98"/>
    <w:rsid w:val="00C2722E"/>
    <w:rsid w:val="00C2726C"/>
    <w:rsid w:val="00C273AD"/>
    <w:rsid w:val="00C30A1F"/>
    <w:rsid w:val="00C314E5"/>
    <w:rsid w:val="00C33E7C"/>
    <w:rsid w:val="00C344BD"/>
    <w:rsid w:val="00C34BCD"/>
    <w:rsid w:val="00C34EE1"/>
    <w:rsid w:val="00C35B6C"/>
    <w:rsid w:val="00C363DB"/>
    <w:rsid w:val="00C3647A"/>
    <w:rsid w:val="00C3665E"/>
    <w:rsid w:val="00C3689D"/>
    <w:rsid w:val="00C3694E"/>
    <w:rsid w:val="00C37821"/>
    <w:rsid w:val="00C40BE5"/>
    <w:rsid w:val="00C41565"/>
    <w:rsid w:val="00C4198C"/>
    <w:rsid w:val="00C4254A"/>
    <w:rsid w:val="00C42F52"/>
    <w:rsid w:val="00C436B0"/>
    <w:rsid w:val="00C436E7"/>
    <w:rsid w:val="00C4395E"/>
    <w:rsid w:val="00C444B5"/>
    <w:rsid w:val="00C45077"/>
    <w:rsid w:val="00C455B7"/>
    <w:rsid w:val="00C463E5"/>
    <w:rsid w:val="00C46601"/>
    <w:rsid w:val="00C4694D"/>
    <w:rsid w:val="00C46F8E"/>
    <w:rsid w:val="00C4704D"/>
    <w:rsid w:val="00C479A9"/>
    <w:rsid w:val="00C506CB"/>
    <w:rsid w:val="00C5250D"/>
    <w:rsid w:val="00C5261C"/>
    <w:rsid w:val="00C528AE"/>
    <w:rsid w:val="00C5322F"/>
    <w:rsid w:val="00C542E2"/>
    <w:rsid w:val="00C5451C"/>
    <w:rsid w:val="00C54B39"/>
    <w:rsid w:val="00C56476"/>
    <w:rsid w:val="00C5648A"/>
    <w:rsid w:val="00C56B7D"/>
    <w:rsid w:val="00C60935"/>
    <w:rsid w:val="00C60953"/>
    <w:rsid w:val="00C60E0D"/>
    <w:rsid w:val="00C60ED7"/>
    <w:rsid w:val="00C615B8"/>
    <w:rsid w:val="00C6224B"/>
    <w:rsid w:val="00C6235D"/>
    <w:rsid w:val="00C625C0"/>
    <w:rsid w:val="00C63561"/>
    <w:rsid w:val="00C642BF"/>
    <w:rsid w:val="00C64A91"/>
    <w:rsid w:val="00C656AD"/>
    <w:rsid w:val="00C657D0"/>
    <w:rsid w:val="00C66CAC"/>
    <w:rsid w:val="00C66D35"/>
    <w:rsid w:val="00C7031B"/>
    <w:rsid w:val="00C705AF"/>
    <w:rsid w:val="00C7081B"/>
    <w:rsid w:val="00C70CE4"/>
    <w:rsid w:val="00C70E40"/>
    <w:rsid w:val="00C71505"/>
    <w:rsid w:val="00C71B9C"/>
    <w:rsid w:val="00C71F51"/>
    <w:rsid w:val="00C72121"/>
    <w:rsid w:val="00C722F4"/>
    <w:rsid w:val="00C722FD"/>
    <w:rsid w:val="00C72C4A"/>
    <w:rsid w:val="00C72E74"/>
    <w:rsid w:val="00C73738"/>
    <w:rsid w:val="00C746A0"/>
    <w:rsid w:val="00C76BB1"/>
    <w:rsid w:val="00C77A70"/>
    <w:rsid w:val="00C77DB6"/>
    <w:rsid w:val="00C77DD3"/>
    <w:rsid w:val="00C801B2"/>
    <w:rsid w:val="00C80B3E"/>
    <w:rsid w:val="00C80E83"/>
    <w:rsid w:val="00C81026"/>
    <w:rsid w:val="00C812C9"/>
    <w:rsid w:val="00C8163A"/>
    <w:rsid w:val="00C81F7C"/>
    <w:rsid w:val="00C8213B"/>
    <w:rsid w:val="00C8388F"/>
    <w:rsid w:val="00C851DE"/>
    <w:rsid w:val="00C8545E"/>
    <w:rsid w:val="00C85751"/>
    <w:rsid w:val="00C86849"/>
    <w:rsid w:val="00C872DA"/>
    <w:rsid w:val="00C90DA8"/>
    <w:rsid w:val="00C9191A"/>
    <w:rsid w:val="00C91A89"/>
    <w:rsid w:val="00C91AF4"/>
    <w:rsid w:val="00C91E50"/>
    <w:rsid w:val="00C92264"/>
    <w:rsid w:val="00C9247F"/>
    <w:rsid w:val="00C93321"/>
    <w:rsid w:val="00C934EA"/>
    <w:rsid w:val="00C93988"/>
    <w:rsid w:val="00C947C2"/>
    <w:rsid w:val="00C94C7A"/>
    <w:rsid w:val="00C94D4C"/>
    <w:rsid w:val="00C94E08"/>
    <w:rsid w:val="00C95B74"/>
    <w:rsid w:val="00C96C46"/>
    <w:rsid w:val="00C97B70"/>
    <w:rsid w:val="00C97B9B"/>
    <w:rsid w:val="00C97B9D"/>
    <w:rsid w:val="00CA0717"/>
    <w:rsid w:val="00CA2D28"/>
    <w:rsid w:val="00CA431B"/>
    <w:rsid w:val="00CA47DE"/>
    <w:rsid w:val="00CA5003"/>
    <w:rsid w:val="00CA569E"/>
    <w:rsid w:val="00CA6AFF"/>
    <w:rsid w:val="00CA6DB1"/>
    <w:rsid w:val="00CA7217"/>
    <w:rsid w:val="00CA7DF6"/>
    <w:rsid w:val="00CB03C4"/>
    <w:rsid w:val="00CB0D9E"/>
    <w:rsid w:val="00CB1FF4"/>
    <w:rsid w:val="00CB2278"/>
    <w:rsid w:val="00CB2A46"/>
    <w:rsid w:val="00CB2F10"/>
    <w:rsid w:val="00CB393B"/>
    <w:rsid w:val="00CB4F25"/>
    <w:rsid w:val="00CB58CB"/>
    <w:rsid w:val="00CB5EB0"/>
    <w:rsid w:val="00CB605C"/>
    <w:rsid w:val="00CB60F2"/>
    <w:rsid w:val="00CB69AD"/>
    <w:rsid w:val="00CB6B0B"/>
    <w:rsid w:val="00CC045A"/>
    <w:rsid w:val="00CC2287"/>
    <w:rsid w:val="00CC2864"/>
    <w:rsid w:val="00CC4909"/>
    <w:rsid w:val="00CC49BD"/>
    <w:rsid w:val="00CC53A6"/>
    <w:rsid w:val="00CC5F73"/>
    <w:rsid w:val="00CC5F9B"/>
    <w:rsid w:val="00CC6335"/>
    <w:rsid w:val="00CC6567"/>
    <w:rsid w:val="00CC65DC"/>
    <w:rsid w:val="00CC6779"/>
    <w:rsid w:val="00CC6EF1"/>
    <w:rsid w:val="00CC7317"/>
    <w:rsid w:val="00CC732B"/>
    <w:rsid w:val="00CC7D16"/>
    <w:rsid w:val="00CD0569"/>
    <w:rsid w:val="00CD0DD9"/>
    <w:rsid w:val="00CD1B08"/>
    <w:rsid w:val="00CD33AC"/>
    <w:rsid w:val="00CD4513"/>
    <w:rsid w:val="00CD455E"/>
    <w:rsid w:val="00CD55F2"/>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41DE"/>
    <w:rsid w:val="00CF4A04"/>
    <w:rsid w:val="00CF5356"/>
    <w:rsid w:val="00CF65AA"/>
    <w:rsid w:val="00CF6D54"/>
    <w:rsid w:val="00CF7013"/>
    <w:rsid w:val="00CF72E2"/>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32FF"/>
    <w:rsid w:val="00D137AC"/>
    <w:rsid w:val="00D14148"/>
    <w:rsid w:val="00D141AA"/>
    <w:rsid w:val="00D142E5"/>
    <w:rsid w:val="00D151B2"/>
    <w:rsid w:val="00D1563C"/>
    <w:rsid w:val="00D15AFD"/>
    <w:rsid w:val="00D17153"/>
    <w:rsid w:val="00D200FA"/>
    <w:rsid w:val="00D20A21"/>
    <w:rsid w:val="00D2169A"/>
    <w:rsid w:val="00D216C1"/>
    <w:rsid w:val="00D21729"/>
    <w:rsid w:val="00D21992"/>
    <w:rsid w:val="00D21DE0"/>
    <w:rsid w:val="00D220CB"/>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48D4"/>
    <w:rsid w:val="00D348DA"/>
    <w:rsid w:val="00D35216"/>
    <w:rsid w:val="00D36472"/>
    <w:rsid w:val="00D37F24"/>
    <w:rsid w:val="00D4013A"/>
    <w:rsid w:val="00D4088E"/>
    <w:rsid w:val="00D40F8A"/>
    <w:rsid w:val="00D4125A"/>
    <w:rsid w:val="00D41E16"/>
    <w:rsid w:val="00D42EFD"/>
    <w:rsid w:val="00D438A7"/>
    <w:rsid w:val="00D43D2E"/>
    <w:rsid w:val="00D43DD4"/>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56F84"/>
    <w:rsid w:val="00D6071F"/>
    <w:rsid w:val="00D610EB"/>
    <w:rsid w:val="00D61A53"/>
    <w:rsid w:val="00D62233"/>
    <w:rsid w:val="00D62419"/>
    <w:rsid w:val="00D62985"/>
    <w:rsid w:val="00D63228"/>
    <w:rsid w:val="00D6390D"/>
    <w:rsid w:val="00D63D7F"/>
    <w:rsid w:val="00D640BC"/>
    <w:rsid w:val="00D64276"/>
    <w:rsid w:val="00D642BC"/>
    <w:rsid w:val="00D648C2"/>
    <w:rsid w:val="00D64A73"/>
    <w:rsid w:val="00D64FAD"/>
    <w:rsid w:val="00D654B5"/>
    <w:rsid w:val="00D654C3"/>
    <w:rsid w:val="00D658C6"/>
    <w:rsid w:val="00D658ED"/>
    <w:rsid w:val="00D661BF"/>
    <w:rsid w:val="00D66809"/>
    <w:rsid w:val="00D66F36"/>
    <w:rsid w:val="00D67821"/>
    <w:rsid w:val="00D708EC"/>
    <w:rsid w:val="00D70A51"/>
    <w:rsid w:val="00D71F44"/>
    <w:rsid w:val="00D73A0B"/>
    <w:rsid w:val="00D7417D"/>
    <w:rsid w:val="00D7498A"/>
    <w:rsid w:val="00D7534F"/>
    <w:rsid w:val="00D7540F"/>
    <w:rsid w:val="00D755BE"/>
    <w:rsid w:val="00D75949"/>
    <w:rsid w:val="00D75D29"/>
    <w:rsid w:val="00D76039"/>
    <w:rsid w:val="00D76BE5"/>
    <w:rsid w:val="00D76D01"/>
    <w:rsid w:val="00D77069"/>
    <w:rsid w:val="00D77289"/>
    <w:rsid w:val="00D775A1"/>
    <w:rsid w:val="00D80537"/>
    <w:rsid w:val="00D806B3"/>
    <w:rsid w:val="00D80902"/>
    <w:rsid w:val="00D81385"/>
    <w:rsid w:val="00D814A5"/>
    <w:rsid w:val="00D82144"/>
    <w:rsid w:val="00D83377"/>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0D99"/>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02"/>
    <w:rsid w:val="00D95DFF"/>
    <w:rsid w:val="00D96154"/>
    <w:rsid w:val="00D96661"/>
    <w:rsid w:val="00D96784"/>
    <w:rsid w:val="00D96845"/>
    <w:rsid w:val="00D97217"/>
    <w:rsid w:val="00D9722F"/>
    <w:rsid w:val="00D972B4"/>
    <w:rsid w:val="00D973AB"/>
    <w:rsid w:val="00D97BA0"/>
    <w:rsid w:val="00DA0C5A"/>
    <w:rsid w:val="00DA0E95"/>
    <w:rsid w:val="00DA0F38"/>
    <w:rsid w:val="00DA1784"/>
    <w:rsid w:val="00DA1CC8"/>
    <w:rsid w:val="00DA23D7"/>
    <w:rsid w:val="00DA24CE"/>
    <w:rsid w:val="00DA364E"/>
    <w:rsid w:val="00DA3992"/>
    <w:rsid w:val="00DA3B2D"/>
    <w:rsid w:val="00DA48EB"/>
    <w:rsid w:val="00DA5B27"/>
    <w:rsid w:val="00DA5BBD"/>
    <w:rsid w:val="00DB0065"/>
    <w:rsid w:val="00DB0C00"/>
    <w:rsid w:val="00DB0E5B"/>
    <w:rsid w:val="00DB0FF8"/>
    <w:rsid w:val="00DB2481"/>
    <w:rsid w:val="00DB2B13"/>
    <w:rsid w:val="00DB3A09"/>
    <w:rsid w:val="00DB4FC9"/>
    <w:rsid w:val="00DB5282"/>
    <w:rsid w:val="00DB579D"/>
    <w:rsid w:val="00DB5952"/>
    <w:rsid w:val="00DB5E7E"/>
    <w:rsid w:val="00DB5E84"/>
    <w:rsid w:val="00DB6D04"/>
    <w:rsid w:val="00DB7493"/>
    <w:rsid w:val="00DC1B8A"/>
    <w:rsid w:val="00DC2DCC"/>
    <w:rsid w:val="00DC349E"/>
    <w:rsid w:val="00DC37EE"/>
    <w:rsid w:val="00DC3D0C"/>
    <w:rsid w:val="00DC4699"/>
    <w:rsid w:val="00DC6AA6"/>
    <w:rsid w:val="00DC7429"/>
    <w:rsid w:val="00DC77BC"/>
    <w:rsid w:val="00DC7882"/>
    <w:rsid w:val="00DD00B5"/>
    <w:rsid w:val="00DD02CB"/>
    <w:rsid w:val="00DD18A5"/>
    <w:rsid w:val="00DD2D6A"/>
    <w:rsid w:val="00DD332D"/>
    <w:rsid w:val="00DD346E"/>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621B"/>
    <w:rsid w:val="00DE66A9"/>
    <w:rsid w:val="00DE6C84"/>
    <w:rsid w:val="00DE6DF6"/>
    <w:rsid w:val="00DE7123"/>
    <w:rsid w:val="00DE7157"/>
    <w:rsid w:val="00DF0943"/>
    <w:rsid w:val="00DF0995"/>
    <w:rsid w:val="00DF0FC7"/>
    <w:rsid w:val="00DF18BC"/>
    <w:rsid w:val="00DF2BB8"/>
    <w:rsid w:val="00DF3518"/>
    <w:rsid w:val="00DF5486"/>
    <w:rsid w:val="00DF6AE8"/>
    <w:rsid w:val="00DF717E"/>
    <w:rsid w:val="00DF77FD"/>
    <w:rsid w:val="00DF78DA"/>
    <w:rsid w:val="00E00270"/>
    <w:rsid w:val="00E00478"/>
    <w:rsid w:val="00E0169A"/>
    <w:rsid w:val="00E017CA"/>
    <w:rsid w:val="00E04238"/>
    <w:rsid w:val="00E0426C"/>
    <w:rsid w:val="00E04285"/>
    <w:rsid w:val="00E0479D"/>
    <w:rsid w:val="00E04AD1"/>
    <w:rsid w:val="00E04ED6"/>
    <w:rsid w:val="00E051A2"/>
    <w:rsid w:val="00E057C3"/>
    <w:rsid w:val="00E05921"/>
    <w:rsid w:val="00E05AF1"/>
    <w:rsid w:val="00E06DCE"/>
    <w:rsid w:val="00E102C9"/>
    <w:rsid w:val="00E10465"/>
    <w:rsid w:val="00E10B83"/>
    <w:rsid w:val="00E1131E"/>
    <w:rsid w:val="00E113CB"/>
    <w:rsid w:val="00E122A6"/>
    <w:rsid w:val="00E12700"/>
    <w:rsid w:val="00E12A05"/>
    <w:rsid w:val="00E13AA2"/>
    <w:rsid w:val="00E140F3"/>
    <w:rsid w:val="00E14F11"/>
    <w:rsid w:val="00E15540"/>
    <w:rsid w:val="00E15837"/>
    <w:rsid w:val="00E158BC"/>
    <w:rsid w:val="00E16519"/>
    <w:rsid w:val="00E16E5A"/>
    <w:rsid w:val="00E173B2"/>
    <w:rsid w:val="00E173B3"/>
    <w:rsid w:val="00E1792C"/>
    <w:rsid w:val="00E17BC6"/>
    <w:rsid w:val="00E20107"/>
    <w:rsid w:val="00E20661"/>
    <w:rsid w:val="00E20B63"/>
    <w:rsid w:val="00E21BBF"/>
    <w:rsid w:val="00E22C1C"/>
    <w:rsid w:val="00E23551"/>
    <w:rsid w:val="00E2367F"/>
    <w:rsid w:val="00E2376E"/>
    <w:rsid w:val="00E25565"/>
    <w:rsid w:val="00E256CB"/>
    <w:rsid w:val="00E266CC"/>
    <w:rsid w:val="00E272CC"/>
    <w:rsid w:val="00E2767B"/>
    <w:rsid w:val="00E27891"/>
    <w:rsid w:val="00E30B41"/>
    <w:rsid w:val="00E3143E"/>
    <w:rsid w:val="00E319E3"/>
    <w:rsid w:val="00E323DB"/>
    <w:rsid w:val="00E3253F"/>
    <w:rsid w:val="00E33DA0"/>
    <w:rsid w:val="00E34313"/>
    <w:rsid w:val="00E34AA3"/>
    <w:rsid w:val="00E34FBA"/>
    <w:rsid w:val="00E350FC"/>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5065"/>
    <w:rsid w:val="00E463AC"/>
    <w:rsid w:val="00E46C2D"/>
    <w:rsid w:val="00E472B9"/>
    <w:rsid w:val="00E4738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6023A"/>
    <w:rsid w:val="00E6076A"/>
    <w:rsid w:val="00E609ED"/>
    <w:rsid w:val="00E61536"/>
    <w:rsid w:val="00E61636"/>
    <w:rsid w:val="00E61964"/>
    <w:rsid w:val="00E636DE"/>
    <w:rsid w:val="00E637B0"/>
    <w:rsid w:val="00E63EAF"/>
    <w:rsid w:val="00E6405B"/>
    <w:rsid w:val="00E64BE5"/>
    <w:rsid w:val="00E6526D"/>
    <w:rsid w:val="00E653F0"/>
    <w:rsid w:val="00E6549F"/>
    <w:rsid w:val="00E65CBD"/>
    <w:rsid w:val="00E66731"/>
    <w:rsid w:val="00E667A7"/>
    <w:rsid w:val="00E67017"/>
    <w:rsid w:val="00E676A6"/>
    <w:rsid w:val="00E67CF5"/>
    <w:rsid w:val="00E67D6A"/>
    <w:rsid w:val="00E70411"/>
    <w:rsid w:val="00E7114B"/>
    <w:rsid w:val="00E71B80"/>
    <w:rsid w:val="00E71C78"/>
    <w:rsid w:val="00E721D8"/>
    <w:rsid w:val="00E72553"/>
    <w:rsid w:val="00E73D21"/>
    <w:rsid w:val="00E741D9"/>
    <w:rsid w:val="00E7505D"/>
    <w:rsid w:val="00E75CAE"/>
    <w:rsid w:val="00E75F79"/>
    <w:rsid w:val="00E7766F"/>
    <w:rsid w:val="00E7791D"/>
    <w:rsid w:val="00E77B59"/>
    <w:rsid w:val="00E801E1"/>
    <w:rsid w:val="00E80A82"/>
    <w:rsid w:val="00E80C43"/>
    <w:rsid w:val="00E80DE0"/>
    <w:rsid w:val="00E816F8"/>
    <w:rsid w:val="00E81FF8"/>
    <w:rsid w:val="00E82235"/>
    <w:rsid w:val="00E848DE"/>
    <w:rsid w:val="00E84FA8"/>
    <w:rsid w:val="00E85B5C"/>
    <w:rsid w:val="00E86D4D"/>
    <w:rsid w:val="00E874CC"/>
    <w:rsid w:val="00E87551"/>
    <w:rsid w:val="00E878E8"/>
    <w:rsid w:val="00E878EE"/>
    <w:rsid w:val="00E87D3B"/>
    <w:rsid w:val="00E87ECC"/>
    <w:rsid w:val="00E90864"/>
    <w:rsid w:val="00E90D9B"/>
    <w:rsid w:val="00E911B4"/>
    <w:rsid w:val="00E919BA"/>
    <w:rsid w:val="00E93DA5"/>
    <w:rsid w:val="00E95ECC"/>
    <w:rsid w:val="00E966D6"/>
    <w:rsid w:val="00E967C6"/>
    <w:rsid w:val="00EA05DB"/>
    <w:rsid w:val="00EA063E"/>
    <w:rsid w:val="00EA0C22"/>
    <w:rsid w:val="00EA0DAE"/>
    <w:rsid w:val="00EA1E32"/>
    <w:rsid w:val="00EA2116"/>
    <w:rsid w:val="00EA4604"/>
    <w:rsid w:val="00EA49AB"/>
    <w:rsid w:val="00EA4BD3"/>
    <w:rsid w:val="00EA4EE7"/>
    <w:rsid w:val="00EA754F"/>
    <w:rsid w:val="00EA7567"/>
    <w:rsid w:val="00EA79D8"/>
    <w:rsid w:val="00EA7BCD"/>
    <w:rsid w:val="00EA7CB9"/>
    <w:rsid w:val="00EB0E21"/>
    <w:rsid w:val="00EB0F9A"/>
    <w:rsid w:val="00EB1401"/>
    <w:rsid w:val="00EB16DF"/>
    <w:rsid w:val="00EB1B93"/>
    <w:rsid w:val="00EB23A6"/>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444"/>
    <w:rsid w:val="00EB6A8C"/>
    <w:rsid w:val="00EB6A95"/>
    <w:rsid w:val="00EB6B67"/>
    <w:rsid w:val="00EB7880"/>
    <w:rsid w:val="00EB7B68"/>
    <w:rsid w:val="00EC170E"/>
    <w:rsid w:val="00EC2789"/>
    <w:rsid w:val="00EC2AE6"/>
    <w:rsid w:val="00EC2BB6"/>
    <w:rsid w:val="00EC3110"/>
    <w:rsid w:val="00EC4337"/>
    <w:rsid w:val="00EC453C"/>
    <w:rsid w:val="00EC501E"/>
    <w:rsid w:val="00EC5CD2"/>
    <w:rsid w:val="00EC6B81"/>
    <w:rsid w:val="00ED0386"/>
    <w:rsid w:val="00ED077C"/>
    <w:rsid w:val="00ED19EA"/>
    <w:rsid w:val="00ED1B7F"/>
    <w:rsid w:val="00ED1EC1"/>
    <w:rsid w:val="00ED2757"/>
    <w:rsid w:val="00ED37D9"/>
    <w:rsid w:val="00ED38F5"/>
    <w:rsid w:val="00ED47EC"/>
    <w:rsid w:val="00ED50B2"/>
    <w:rsid w:val="00ED5514"/>
    <w:rsid w:val="00ED5798"/>
    <w:rsid w:val="00EE1124"/>
    <w:rsid w:val="00EE27F8"/>
    <w:rsid w:val="00EE2D2B"/>
    <w:rsid w:val="00EE2F52"/>
    <w:rsid w:val="00EE3828"/>
    <w:rsid w:val="00EE3E93"/>
    <w:rsid w:val="00EE4082"/>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38DE"/>
    <w:rsid w:val="00F04039"/>
    <w:rsid w:val="00F04554"/>
    <w:rsid w:val="00F04E99"/>
    <w:rsid w:val="00F05769"/>
    <w:rsid w:val="00F05827"/>
    <w:rsid w:val="00F060C3"/>
    <w:rsid w:val="00F07ED7"/>
    <w:rsid w:val="00F100E1"/>
    <w:rsid w:val="00F1027E"/>
    <w:rsid w:val="00F11E92"/>
    <w:rsid w:val="00F1216C"/>
    <w:rsid w:val="00F12255"/>
    <w:rsid w:val="00F12B40"/>
    <w:rsid w:val="00F12D91"/>
    <w:rsid w:val="00F12E94"/>
    <w:rsid w:val="00F1316B"/>
    <w:rsid w:val="00F13B14"/>
    <w:rsid w:val="00F1570E"/>
    <w:rsid w:val="00F15F01"/>
    <w:rsid w:val="00F16F5A"/>
    <w:rsid w:val="00F1733F"/>
    <w:rsid w:val="00F17D76"/>
    <w:rsid w:val="00F20658"/>
    <w:rsid w:val="00F21125"/>
    <w:rsid w:val="00F2323E"/>
    <w:rsid w:val="00F233EF"/>
    <w:rsid w:val="00F23BFB"/>
    <w:rsid w:val="00F23F8A"/>
    <w:rsid w:val="00F24BFB"/>
    <w:rsid w:val="00F252EC"/>
    <w:rsid w:val="00F2590D"/>
    <w:rsid w:val="00F25EC2"/>
    <w:rsid w:val="00F2740E"/>
    <w:rsid w:val="00F27905"/>
    <w:rsid w:val="00F30212"/>
    <w:rsid w:val="00F30341"/>
    <w:rsid w:val="00F31DA8"/>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51AA"/>
    <w:rsid w:val="00F455C1"/>
    <w:rsid w:val="00F45DE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613CF"/>
    <w:rsid w:val="00F61D26"/>
    <w:rsid w:val="00F622A5"/>
    <w:rsid w:val="00F629CD"/>
    <w:rsid w:val="00F62F44"/>
    <w:rsid w:val="00F632C6"/>
    <w:rsid w:val="00F636AB"/>
    <w:rsid w:val="00F63F0E"/>
    <w:rsid w:val="00F6455E"/>
    <w:rsid w:val="00F65EAE"/>
    <w:rsid w:val="00F67024"/>
    <w:rsid w:val="00F67450"/>
    <w:rsid w:val="00F67739"/>
    <w:rsid w:val="00F70684"/>
    <w:rsid w:val="00F707AE"/>
    <w:rsid w:val="00F70AE9"/>
    <w:rsid w:val="00F720F6"/>
    <w:rsid w:val="00F727A2"/>
    <w:rsid w:val="00F72FE2"/>
    <w:rsid w:val="00F731D7"/>
    <w:rsid w:val="00F735CA"/>
    <w:rsid w:val="00F73F39"/>
    <w:rsid w:val="00F741D3"/>
    <w:rsid w:val="00F747DD"/>
    <w:rsid w:val="00F74CDA"/>
    <w:rsid w:val="00F76248"/>
    <w:rsid w:val="00F76D6A"/>
    <w:rsid w:val="00F77658"/>
    <w:rsid w:val="00F80A32"/>
    <w:rsid w:val="00F823F3"/>
    <w:rsid w:val="00F82CF8"/>
    <w:rsid w:val="00F839A4"/>
    <w:rsid w:val="00F8519D"/>
    <w:rsid w:val="00F8553B"/>
    <w:rsid w:val="00F856B3"/>
    <w:rsid w:val="00F87290"/>
    <w:rsid w:val="00F874CF"/>
    <w:rsid w:val="00F87BE5"/>
    <w:rsid w:val="00F87F17"/>
    <w:rsid w:val="00F90E7B"/>
    <w:rsid w:val="00F90ED9"/>
    <w:rsid w:val="00F93978"/>
    <w:rsid w:val="00F93BBA"/>
    <w:rsid w:val="00F93DE9"/>
    <w:rsid w:val="00F941B3"/>
    <w:rsid w:val="00F94860"/>
    <w:rsid w:val="00F95028"/>
    <w:rsid w:val="00F950C0"/>
    <w:rsid w:val="00F954A9"/>
    <w:rsid w:val="00F95D61"/>
    <w:rsid w:val="00F96CF9"/>
    <w:rsid w:val="00F97208"/>
    <w:rsid w:val="00F97C45"/>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905"/>
    <w:rsid w:val="00FB2B0A"/>
    <w:rsid w:val="00FB340E"/>
    <w:rsid w:val="00FB35E3"/>
    <w:rsid w:val="00FB3E28"/>
    <w:rsid w:val="00FB4E84"/>
    <w:rsid w:val="00FB593E"/>
    <w:rsid w:val="00FB6936"/>
    <w:rsid w:val="00FB7067"/>
    <w:rsid w:val="00FB76CE"/>
    <w:rsid w:val="00FB76EE"/>
    <w:rsid w:val="00FB7EAF"/>
    <w:rsid w:val="00FC080A"/>
    <w:rsid w:val="00FC1845"/>
    <w:rsid w:val="00FC1D33"/>
    <w:rsid w:val="00FC1E4E"/>
    <w:rsid w:val="00FC30C3"/>
    <w:rsid w:val="00FC379A"/>
    <w:rsid w:val="00FC467E"/>
    <w:rsid w:val="00FC58E1"/>
    <w:rsid w:val="00FC6624"/>
    <w:rsid w:val="00FC68D1"/>
    <w:rsid w:val="00FC7B5B"/>
    <w:rsid w:val="00FD026A"/>
    <w:rsid w:val="00FD05B7"/>
    <w:rsid w:val="00FD0B68"/>
    <w:rsid w:val="00FD11E4"/>
    <w:rsid w:val="00FD175A"/>
    <w:rsid w:val="00FD1FE0"/>
    <w:rsid w:val="00FD2402"/>
    <w:rsid w:val="00FD25B1"/>
    <w:rsid w:val="00FD2695"/>
    <w:rsid w:val="00FD290A"/>
    <w:rsid w:val="00FD336D"/>
    <w:rsid w:val="00FD3C72"/>
    <w:rsid w:val="00FD4D76"/>
    <w:rsid w:val="00FD562F"/>
    <w:rsid w:val="00FD62ED"/>
    <w:rsid w:val="00FD78B0"/>
    <w:rsid w:val="00FD7B75"/>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9A6"/>
    <w:rsid w:val="00FF10A0"/>
    <w:rsid w:val="00FF1428"/>
    <w:rsid w:val="00FF2877"/>
    <w:rsid w:val="00FF299F"/>
    <w:rsid w:val="00FF2CA3"/>
    <w:rsid w:val="00FF3289"/>
    <w:rsid w:val="00FF444E"/>
    <w:rsid w:val="00FF56A3"/>
    <w:rsid w:val="00FF6792"/>
    <w:rsid w:val="00FF7B1D"/>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BD4C71"/>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40A315"/>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BDC71E"/>
    <w:rsid w:val="1CE04CEB"/>
    <w:rsid w:val="1CE0C536"/>
    <w:rsid w:val="1CEF3BC9"/>
    <w:rsid w:val="1CFE5C40"/>
    <w:rsid w:val="1D171872"/>
    <w:rsid w:val="1D204A5B"/>
    <w:rsid w:val="1D2E8CE2"/>
    <w:rsid w:val="1D5160AB"/>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162B3"/>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141684"/>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8C87BE"/>
    <w:rsid w:val="2D920CF6"/>
    <w:rsid w:val="2D9A9A52"/>
    <w:rsid w:val="2DA799C7"/>
    <w:rsid w:val="2DAAB0C0"/>
    <w:rsid w:val="2DAC0562"/>
    <w:rsid w:val="2DB1EA87"/>
    <w:rsid w:val="2DB66E05"/>
    <w:rsid w:val="2DCCBF63"/>
    <w:rsid w:val="2DE587B9"/>
    <w:rsid w:val="2E2504FC"/>
    <w:rsid w:val="2E4314F2"/>
    <w:rsid w:val="2E48AA8D"/>
    <w:rsid w:val="2E5FD82F"/>
    <w:rsid w:val="2E8AA125"/>
    <w:rsid w:val="2E8D6780"/>
    <w:rsid w:val="2EAC0AFE"/>
    <w:rsid w:val="2EB1EFB1"/>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43BB1"/>
    <w:rsid w:val="32CE7709"/>
    <w:rsid w:val="32D1B10E"/>
    <w:rsid w:val="32EEE108"/>
    <w:rsid w:val="32F537AD"/>
    <w:rsid w:val="32F69776"/>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5063D8"/>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4FB6C3"/>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2982ED"/>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7FD61B"/>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45C4E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0554D"/>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20DD4A15-1136-4039-8A59-4E16DF8A5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Props1.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3.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4.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4</Pages>
  <Words>1013</Words>
  <Characters>5779</Characters>
  <Application>Microsoft Office Word</Application>
  <DocSecurity>0</DocSecurity>
  <Lines>48</Lines>
  <Paragraphs>13</Paragraphs>
  <ScaleCrop>false</ScaleCrop>
  <Company/>
  <LinksUpToDate>false</LinksUpToDate>
  <CharactersWithSpaces>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44</cp:revision>
  <cp:lastPrinted>2021-03-04T03:18:00Z</cp:lastPrinted>
  <dcterms:created xsi:type="dcterms:W3CDTF">2022-10-03T17:06:00Z</dcterms:created>
  <dcterms:modified xsi:type="dcterms:W3CDTF">2022-10-06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